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07F148" w14:textId="77777777" w:rsidR="00343905" w:rsidRDefault="00343905" w:rsidP="00343905">
      <w:pPr>
        <w:pStyle w:val="Title"/>
      </w:pPr>
      <w:r>
        <w:t>OID Ident</w:t>
      </w:r>
      <w:bookmarkStart w:id="0" w:name="_GoBack"/>
      <w:bookmarkEnd w:id="0"/>
      <w:r>
        <w:t>ifier Request Form</w:t>
      </w:r>
    </w:p>
    <w:p w14:paraId="5D07F14A" w14:textId="64FE154B" w:rsidR="00343905" w:rsidRDefault="00343905" w:rsidP="00C3524B">
      <w:pPr>
        <w:pStyle w:val="BodyText"/>
      </w:pPr>
      <w:r>
        <w:t xml:space="preserve">This </w:t>
      </w:r>
      <w:r w:rsidR="004417DA">
        <w:t xml:space="preserve">form </w:t>
      </w:r>
      <w:r>
        <w:t xml:space="preserve">will </w:t>
      </w:r>
      <w:r w:rsidR="009E0BDC">
        <w:t xml:space="preserve">assist in the assignment of new Object </w:t>
      </w:r>
      <w:r w:rsidR="00B365FE">
        <w:t>Identifier</w:t>
      </w:r>
      <w:r w:rsidR="009E0BDC">
        <w:t>(s) for your organization</w:t>
      </w:r>
      <w:r>
        <w:t xml:space="preserve">. </w:t>
      </w:r>
    </w:p>
    <w:p w14:paraId="5D07F14B" w14:textId="1F4AEF9B" w:rsidR="00343905" w:rsidRPr="00F02636" w:rsidRDefault="00343905" w:rsidP="00BF31D1">
      <w:pPr>
        <w:pStyle w:val="BodyText"/>
      </w:pPr>
      <w:r w:rsidRPr="00F02636">
        <w:t>If you are requesting OID</w:t>
      </w:r>
      <w:r>
        <w:t>(</w:t>
      </w:r>
      <w:r w:rsidRPr="00F02636">
        <w:t>s</w:t>
      </w:r>
      <w:r>
        <w:t>)</w:t>
      </w:r>
      <w:r w:rsidRPr="00F02636">
        <w:t xml:space="preserve"> for more than one</w:t>
      </w:r>
      <w:r w:rsidR="00303315">
        <w:t xml:space="preserve"> health care</w:t>
      </w:r>
      <w:r w:rsidRPr="00F02636">
        <w:t xml:space="preserve"> organization</w:t>
      </w:r>
      <w:r w:rsidR="009E0BDC">
        <w:t xml:space="preserve"> (e.g. </w:t>
      </w:r>
      <w:r w:rsidR="00303315">
        <w:t>H</w:t>
      </w:r>
      <w:r w:rsidR="009E0BDC">
        <w:t xml:space="preserve">ospital, </w:t>
      </w:r>
      <w:r w:rsidR="00303315">
        <w:t>Family Health Team, Independent Health Facility)</w:t>
      </w:r>
      <w:r w:rsidRPr="00F02636">
        <w:t>, please fill in one form for each requesting organization.</w:t>
      </w:r>
    </w:p>
    <w:p w14:paraId="5D07F159" w14:textId="77777777" w:rsidR="00343905" w:rsidRPr="00343905" w:rsidRDefault="00343905" w:rsidP="00343905">
      <w:pPr>
        <w:rPr>
          <w:lang w:val="en-US"/>
        </w:rPr>
      </w:pPr>
    </w:p>
    <w:p w14:paraId="5D07F15A" w14:textId="77777777" w:rsidR="00343905" w:rsidRPr="000F4FE2" w:rsidRDefault="00343905" w:rsidP="00343905">
      <w:pPr>
        <w:pStyle w:val="Heading2"/>
      </w:pPr>
      <w:r w:rsidRPr="000F4FE2">
        <w:t>Section 1: Submitter/Contact Information</w:t>
      </w:r>
      <w:r>
        <w:t xml:space="preserve"> (Mandatory)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308"/>
        <w:gridCol w:w="7587"/>
      </w:tblGrid>
      <w:tr w:rsidR="00343905" w:rsidRPr="00736E6E" w14:paraId="5D07F15D" w14:textId="77777777" w:rsidTr="001312B3">
        <w:trPr>
          <w:trHeight w:val="20"/>
        </w:trPr>
        <w:tc>
          <w:tcPr>
            <w:tcW w:w="0" w:type="auto"/>
            <w:vAlign w:val="center"/>
          </w:tcPr>
          <w:p w14:paraId="5D07F15B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First Name:</w:t>
            </w:r>
          </w:p>
        </w:tc>
        <w:tc>
          <w:tcPr>
            <w:tcW w:w="7587" w:type="dxa"/>
            <w:vAlign w:val="center"/>
          </w:tcPr>
          <w:p w14:paraId="5D07F15C" w14:textId="77777777" w:rsidR="00343905" w:rsidRPr="00736E6E" w:rsidRDefault="001312B3" w:rsidP="00483548">
            <w:pPr>
              <w:pStyle w:val="BodyText"/>
              <w:rPr>
                <w:b/>
              </w:rPr>
            </w:pPr>
            <w:sdt>
              <w:sdtPr>
                <w:rPr>
                  <w:rStyle w:val="BodyTextChar"/>
                </w:rPr>
                <w:id w:val="1499068908"/>
                <w:placeholder>
                  <w:docPart w:val="3C608C3DCF0A4D4AA1CFD6A9B9FAED18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Enter First Name</w:t>
                </w:r>
              </w:sdtContent>
            </w:sdt>
          </w:p>
        </w:tc>
      </w:tr>
      <w:tr w:rsidR="00343905" w:rsidRPr="00736E6E" w14:paraId="5D07F160" w14:textId="77777777" w:rsidTr="001312B3">
        <w:trPr>
          <w:trHeight w:val="20"/>
        </w:trPr>
        <w:tc>
          <w:tcPr>
            <w:tcW w:w="0" w:type="auto"/>
            <w:vAlign w:val="center"/>
          </w:tcPr>
          <w:p w14:paraId="5D07F15E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Last Name:</w:t>
            </w:r>
          </w:p>
        </w:tc>
        <w:tc>
          <w:tcPr>
            <w:tcW w:w="7587" w:type="dxa"/>
            <w:vAlign w:val="center"/>
          </w:tcPr>
          <w:p w14:paraId="5D07F15F" w14:textId="77777777" w:rsidR="00343905" w:rsidRPr="00736E6E" w:rsidRDefault="001312B3" w:rsidP="00483548">
            <w:pPr>
              <w:pStyle w:val="BodyText"/>
            </w:pPr>
            <w:sdt>
              <w:sdtPr>
                <w:rPr>
                  <w:rStyle w:val="BodyTextChar"/>
                </w:rPr>
                <w:id w:val="-481470121"/>
                <w:placeholder>
                  <w:docPart w:val="BC1619C695D847E68D89DDD8E48B3980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Enter Last Name</w:t>
                </w:r>
              </w:sdtContent>
            </w:sdt>
          </w:p>
        </w:tc>
      </w:tr>
      <w:tr w:rsidR="00343905" w:rsidRPr="00736E6E" w14:paraId="5D07F163" w14:textId="77777777" w:rsidTr="001312B3">
        <w:trPr>
          <w:trHeight w:val="20"/>
        </w:trPr>
        <w:tc>
          <w:tcPr>
            <w:tcW w:w="0" w:type="auto"/>
            <w:vAlign w:val="center"/>
          </w:tcPr>
          <w:p w14:paraId="5D07F161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Email:</w:t>
            </w:r>
          </w:p>
        </w:tc>
        <w:tc>
          <w:tcPr>
            <w:tcW w:w="7587" w:type="dxa"/>
            <w:vAlign w:val="center"/>
          </w:tcPr>
          <w:p w14:paraId="5D07F162" w14:textId="77777777" w:rsidR="00343905" w:rsidRPr="00736E6E" w:rsidRDefault="001312B3" w:rsidP="00483548">
            <w:pPr>
              <w:pStyle w:val="BodyText"/>
            </w:pPr>
            <w:sdt>
              <w:sdtPr>
                <w:rPr>
                  <w:rStyle w:val="BodyTextChar"/>
                </w:rPr>
                <w:id w:val="-914318373"/>
                <w:placeholder>
                  <w:docPart w:val="78226426E2A748038C02C8D974CE1CAA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Enter Email</w:t>
                </w:r>
              </w:sdtContent>
            </w:sdt>
          </w:p>
        </w:tc>
      </w:tr>
      <w:tr w:rsidR="00343905" w:rsidRPr="00736E6E" w14:paraId="5D07F166" w14:textId="77777777" w:rsidTr="001312B3">
        <w:trPr>
          <w:trHeight w:val="20"/>
        </w:trPr>
        <w:tc>
          <w:tcPr>
            <w:tcW w:w="0" w:type="auto"/>
            <w:vAlign w:val="center"/>
          </w:tcPr>
          <w:p w14:paraId="5D07F164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Tel:</w:t>
            </w:r>
          </w:p>
        </w:tc>
        <w:tc>
          <w:tcPr>
            <w:tcW w:w="7587" w:type="dxa"/>
            <w:vAlign w:val="center"/>
          </w:tcPr>
          <w:p w14:paraId="5D07F165" w14:textId="77777777" w:rsidR="00343905" w:rsidRPr="00736E6E" w:rsidRDefault="001312B3" w:rsidP="00483548">
            <w:pPr>
              <w:pStyle w:val="BodyText"/>
            </w:pPr>
            <w:sdt>
              <w:sdtPr>
                <w:rPr>
                  <w:rStyle w:val="BodyTextChar"/>
                </w:rPr>
                <w:id w:val="-1283258441"/>
                <w:placeholder>
                  <w:docPart w:val="E3410058A017465C9627DF672C6B871F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Enter Telephone</w:t>
                </w:r>
              </w:sdtContent>
            </w:sdt>
          </w:p>
        </w:tc>
      </w:tr>
      <w:tr w:rsidR="00343905" w:rsidRPr="00736E6E" w:rsidDel="00863FAE" w14:paraId="5D07F16C" w14:textId="77777777" w:rsidTr="001312B3">
        <w:trPr>
          <w:trHeight w:val="20"/>
        </w:trPr>
        <w:tc>
          <w:tcPr>
            <w:tcW w:w="0" w:type="auto"/>
            <w:vAlign w:val="center"/>
          </w:tcPr>
          <w:p w14:paraId="5D07F16A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Organization of the submitter:</w:t>
            </w:r>
          </w:p>
        </w:tc>
        <w:tc>
          <w:tcPr>
            <w:tcW w:w="7587" w:type="dxa"/>
            <w:vAlign w:val="center"/>
          </w:tcPr>
          <w:p w14:paraId="5D07F16B" w14:textId="77777777" w:rsidR="00343905" w:rsidRPr="00736E6E" w:rsidDel="00863FAE" w:rsidRDefault="001312B3" w:rsidP="00483548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-1276171679"/>
                <w:placeholder>
                  <w:docPart w:val="D8BBAF48AA824494850E65A65B943688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Submitter’s Organization</w:t>
                </w:r>
              </w:sdtContent>
            </w:sdt>
          </w:p>
        </w:tc>
      </w:tr>
      <w:tr w:rsidR="00343905" w:rsidRPr="00736E6E" w:rsidDel="00863FAE" w14:paraId="5D07F16F" w14:textId="77777777" w:rsidTr="001312B3">
        <w:trPr>
          <w:trHeight w:val="20"/>
        </w:trPr>
        <w:tc>
          <w:tcPr>
            <w:tcW w:w="0" w:type="auto"/>
            <w:vAlign w:val="center"/>
          </w:tcPr>
          <w:p w14:paraId="5D07F16D" w14:textId="77777777" w:rsidR="00343905" w:rsidRPr="00736E6E" w:rsidDel="00863FAE" w:rsidRDefault="00343905" w:rsidP="00483548">
            <w:pPr>
              <w:pStyle w:val="BodyText"/>
              <w:rPr>
                <w:b/>
              </w:rPr>
            </w:pPr>
            <w:r w:rsidRPr="00736E6E">
              <w:t>Submitter Role/Job Title:</w:t>
            </w:r>
          </w:p>
        </w:tc>
        <w:tc>
          <w:tcPr>
            <w:tcW w:w="7587" w:type="dxa"/>
            <w:vAlign w:val="center"/>
          </w:tcPr>
          <w:p w14:paraId="5D07F16E" w14:textId="77777777" w:rsidR="00343905" w:rsidRPr="00736E6E" w:rsidRDefault="001312B3" w:rsidP="00483548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509420400"/>
                <w:placeholder>
                  <w:docPart w:val="DE33414A952B4C7CA53C8C10F703A7FD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 xml:space="preserve">Submitter’s </w:t>
                </w:r>
                <w:r w:rsidR="00343905">
                  <w:t>Role or Title</w:t>
                </w:r>
              </w:sdtContent>
            </w:sdt>
          </w:p>
        </w:tc>
      </w:tr>
    </w:tbl>
    <w:p w14:paraId="5D07F170" w14:textId="77777777" w:rsidR="00343905" w:rsidRPr="000F4FE2" w:rsidRDefault="00343905" w:rsidP="00343905">
      <w:pPr>
        <w:pStyle w:val="Heading2"/>
      </w:pPr>
      <w:r w:rsidRPr="000F4FE2">
        <w:t>Section 2: Background Information</w:t>
      </w:r>
      <w:r>
        <w:t xml:space="preserve"> (Mandatory)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888"/>
        <w:gridCol w:w="6030"/>
      </w:tblGrid>
      <w:tr w:rsidR="00343905" w:rsidRPr="00736E6E" w14:paraId="5D07F174" w14:textId="77777777" w:rsidTr="001F5E81">
        <w:tc>
          <w:tcPr>
            <w:tcW w:w="3888" w:type="dxa"/>
            <w:vAlign w:val="center"/>
          </w:tcPr>
          <w:p w14:paraId="5D07F171" w14:textId="193D7641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Project /E</w:t>
            </w:r>
            <w:r w:rsidR="00303315">
              <w:t xml:space="preserve">lectronic </w:t>
            </w:r>
            <w:r w:rsidRPr="00736E6E">
              <w:t>H</w:t>
            </w:r>
            <w:r w:rsidR="00303315">
              <w:t xml:space="preserve">ealth </w:t>
            </w:r>
            <w:r w:rsidRPr="00736E6E">
              <w:t>R</w:t>
            </w:r>
            <w:r w:rsidR="00303315">
              <w:t>ecord (EHR)</w:t>
            </w:r>
            <w:r w:rsidRPr="00736E6E">
              <w:t xml:space="preserve"> Asset for which the OID(s) is requested:</w:t>
            </w:r>
          </w:p>
          <w:p w14:paraId="5D07F172" w14:textId="155351F9" w:rsidR="00343905" w:rsidRPr="000D0051" w:rsidDel="00863FAE" w:rsidRDefault="00343905" w:rsidP="00FE7588">
            <w:pPr>
              <w:pStyle w:val="BodyText"/>
            </w:pPr>
            <w:r w:rsidRPr="000D0051">
              <w:t xml:space="preserve">Example: </w:t>
            </w:r>
            <w:proofErr w:type="spellStart"/>
            <w:r w:rsidR="00FE7588">
              <w:t>eConsult</w:t>
            </w:r>
            <w:proofErr w:type="spellEnd"/>
            <w:r w:rsidR="00FE7588">
              <w:t xml:space="preserve"> implementation</w:t>
            </w:r>
            <w:r w:rsidRPr="000D0051">
              <w:t xml:space="preserve"> </w:t>
            </w:r>
          </w:p>
        </w:tc>
        <w:tc>
          <w:tcPr>
            <w:tcW w:w="6030" w:type="dxa"/>
            <w:vAlign w:val="center"/>
          </w:tcPr>
          <w:p w14:paraId="5D07F173" w14:textId="77777777" w:rsidR="00343905" w:rsidRPr="00736E6E" w:rsidDel="00863FAE" w:rsidRDefault="001312B3" w:rsidP="00483548">
            <w:pPr>
              <w:pStyle w:val="BodyText"/>
              <w:rPr>
                <w:b/>
              </w:rPr>
            </w:pPr>
            <w:sdt>
              <w:sdtPr>
                <w:rPr>
                  <w:rStyle w:val="BodyTextChar"/>
                </w:rPr>
                <w:id w:val="1225801838"/>
                <w:placeholder>
                  <w:docPart w:val="FA6B01395D8F48E8AA665978E5C3010A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rPr>
                    <w:rStyle w:val="BodyTextChar"/>
                  </w:rPr>
                  <w:t xml:space="preserve">Enter associated </w:t>
                </w:r>
                <w:r w:rsidR="00343905" w:rsidRPr="00736E6E">
                  <w:t>Project or EHR Asset</w:t>
                </w:r>
              </w:sdtContent>
            </w:sdt>
          </w:p>
        </w:tc>
      </w:tr>
      <w:tr w:rsidR="00343905" w:rsidRPr="00736E6E" w14:paraId="5D07F178" w14:textId="77777777" w:rsidTr="001F5E81">
        <w:tc>
          <w:tcPr>
            <w:tcW w:w="3888" w:type="dxa"/>
            <w:vAlign w:val="center"/>
          </w:tcPr>
          <w:p w14:paraId="5D07F175" w14:textId="19460EF8" w:rsidR="00343905" w:rsidRPr="00736E6E" w:rsidRDefault="007901C2" w:rsidP="00483548">
            <w:pPr>
              <w:pStyle w:val="BodyText"/>
              <w:rPr>
                <w:b/>
              </w:rPr>
            </w:pPr>
            <w:r>
              <w:t>Reason</w:t>
            </w:r>
            <w:r w:rsidRPr="00736E6E">
              <w:t xml:space="preserve"> </w:t>
            </w:r>
            <w:r>
              <w:t>for</w:t>
            </w:r>
            <w:r w:rsidR="00343905" w:rsidRPr="00736E6E">
              <w:t xml:space="preserve"> the request:</w:t>
            </w:r>
          </w:p>
          <w:p w14:paraId="5D07F176" w14:textId="2FB8FD50" w:rsidR="00343905" w:rsidRPr="000D0051" w:rsidDel="00863FAE" w:rsidRDefault="00343905" w:rsidP="007D2872">
            <w:pPr>
              <w:pStyle w:val="BodyText"/>
            </w:pPr>
            <w:r w:rsidRPr="000D0051">
              <w:t xml:space="preserve">Example: </w:t>
            </w:r>
            <w:r w:rsidR="007D2872">
              <w:t xml:space="preserve">require OIDs for </w:t>
            </w:r>
            <w:r w:rsidR="00A730CB">
              <w:t>System Registry (</w:t>
            </w:r>
            <w:r w:rsidRPr="00C3524B">
              <w:t>ONE</w:t>
            </w:r>
            <w:r w:rsidR="009D20A2">
              <w:t xml:space="preserve"> </w:t>
            </w:r>
            <w:r w:rsidRPr="00C3524B">
              <w:t>ID</w:t>
            </w:r>
            <w:r w:rsidR="00A730CB">
              <w:t>)</w:t>
            </w:r>
            <w:r w:rsidRPr="000D0051">
              <w:t xml:space="preserve"> Certificate</w:t>
            </w:r>
            <w:r w:rsidR="00590F9E">
              <w:t>; adding new contributing source to Provincial Client Registry (PCR)</w:t>
            </w:r>
          </w:p>
        </w:tc>
        <w:tc>
          <w:tcPr>
            <w:tcW w:w="6030" w:type="dxa"/>
            <w:vAlign w:val="center"/>
          </w:tcPr>
          <w:p w14:paraId="5D07F177" w14:textId="7BE2FB23" w:rsidR="00343905" w:rsidRPr="00736E6E" w:rsidDel="00863FAE" w:rsidRDefault="001312B3" w:rsidP="00483548">
            <w:pPr>
              <w:pStyle w:val="BodyText"/>
            </w:pPr>
            <w:sdt>
              <w:sdtPr>
                <w:rPr>
                  <w:rStyle w:val="BodyTextChar"/>
                </w:rPr>
                <w:id w:val="1508183862"/>
                <w:placeholder>
                  <w:docPart w:val="405120B27EDB48DFB98D37DBF79327F7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Purpose of OID</w:t>
                </w:r>
                <w:r w:rsidR="00590F9E">
                  <w:t xml:space="preserve"> Request</w:t>
                </w:r>
              </w:sdtContent>
            </w:sdt>
          </w:p>
        </w:tc>
      </w:tr>
    </w:tbl>
    <w:p w14:paraId="5D07F17C" w14:textId="77777777" w:rsidR="00343905" w:rsidRDefault="00343905" w:rsidP="00343905">
      <w:pPr>
        <w:pStyle w:val="Heading2"/>
      </w:pPr>
      <w:r w:rsidRPr="00E46E24">
        <w:lastRenderedPageBreak/>
        <w:t>Section 3: Organization Information</w:t>
      </w:r>
      <w:r>
        <w:t xml:space="preserve"> (Mandatory)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055"/>
        <w:gridCol w:w="450"/>
        <w:gridCol w:w="833"/>
        <w:gridCol w:w="1417"/>
        <w:gridCol w:w="1170"/>
        <w:gridCol w:w="990"/>
        <w:gridCol w:w="2003"/>
      </w:tblGrid>
      <w:tr w:rsidR="00343905" w:rsidRPr="00736E6E" w14:paraId="5D07F17F" w14:textId="77777777" w:rsidTr="003769B2">
        <w:trPr>
          <w:trHeight w:val="422"/>
        </w:trPr>
        <w:tc>
          <w:tcPr>
            <w:tcW w:w="4338" w:type="dxa"/>
            <w:gridSpan w:val="3"/>
            <w:vAlign w:val="center"/>
          </w:tcPr>
          <w:p w14:paraId="5D07F17D" w14:textId="5BF0FEF6" w:rsidR="00343905" w:rsidRPr="00736E6E" w:rsidRDefault="00343905" w:rsidP="00483548">
            <w:pPr>
              <w:pStyle w:val="BodyText"/>
              <w:rPr>
                <w:rStyle w:val="BodyTextChar"/>
                <w:rFonts w:eastAsiaTheme="majorEastAsia" w:cstheme="majorBidi"/>
                <w:b/>
                <w:bCs/>
                <w:color w:val="000000" w:themeColor="text1"/>
              </w:rPr>
            </w:pPr>
            <w:r w:rsidRPr="00736E6E">
              <w:rPr>
                <w:rStyle w:val="BodyTextChar"/>
              </w:rPr>
              <w:t xml:space="preserve">Name of the </w:t>
            </w:r>
            <w:r w:rsidR="006A55B2">
              <w:rPr>
                <w:rStyle w:val="BodyTextChar"/>
              </w:rPr>
              <w:t xml:space="preserve">health care </w:t>
            </w:r>
            <w:r w:rsidRPr="00736E6E">
              <w:rPr>
                <w:rStyle w:val="BodyTextChar"/>
              </w:rPr>
              <w:t>organization for which the OID(s) is requested:</w:t>
            </w:r>
          </w:p>
        </w:tc>
        <w:tc>
          <w:tcPr>
            <w:tcW w:w="5580" w:type="dxa"/>
            <w:gridSpan w:val="4"/>
            <w:vAlign w:val="center"/>
          </w:tcPr>
          <w:p w14:paraId="5D07F17E" w14:textId="77777777" w:rsidR="00343905" w:rsidRPr="00736E6E" w:rsidRDefault="00343905" w:rsidP="00483548">
            <w:pPr>
              <w:pStyle w:val="BodyText"/>
              <w:rPr>
                <w:rStyle w:val="BodyTextChar"/>
                <w:b/>
              </w:rPr>
            </w:pPr>
          </w:p>
        </w:tc>
      </w:tr>
      <w:tr w:rsidR="009F35DF" w:rsidRPr="00736E6E" w14:paraId="662C11AC" w14:textId="77777777" w:rsidTr="003769B2">
        <w:trPr>
          <w:trHeight w:val="422"/>
        </w:trPr>
        <w:tc>
          <w:tcPr>
            <w:tcW w:w="4338" w:type="dxa"/>
            <w:gridSpan w:val="3"/>
            <w:vAlign w:val="center"/>
          </w:tcPr>
          <w:p w14:paraId="0E00A07A" w14:textId="796A836E" w:rsidR="009F35DF" w:rsidRPr="00C3524B" w:rsidRDefault="009F35DF" w:rsidP="00483548">
            <w:pPr>
              <w:pStyle w:val="BodyText"/>
              <w:rPr>
                <w:rStyle w:val="BodyTextChar"/>
              </w:rPr>
            </w:pPr>
            <w:r>
              <w:rPr>
                <w:rStyle w:val="BodyTextChar"/>
              </w:rPr>
              <w:t>Affiliated LHIN:</w:t>
            </w:r>
          </w:p>
        </w:tc>
        <w:tc>
          <w:tcPr>
            <w:tcW w:w="5580" w:type="dxa"/>
            <w:gridSpan w:val="4"/>
            <w:vAlign w:val="center"/>
          </w:tcPr>
          <w:p w14:paraId="49192EFA" w14:textId="77777777" w:rsidR="009F35DF" w:rsidRDefault="009F35DF" w:rsidP="00483548">
            <w:pPr>
              <w:pStyle w:val="BodyText"/>
            </w:pPr>
          </w:p>
        </w:tc>
      </w:tr>
      <w:tr w:rsidR="009F35DF" w:rsidRPr="00736E6E" w14:paraId="6C3A0D4D" w14:textId="4A38B277" w:rsidTr="003769B2">
        <w:trPr>
          <w:trHeight w:val="422"/>
        </w:trPr>
        <w:tc>
          <w:tcPr>
            <w:tcW w:w="3055" w:type="dxa"/>
            <w:vAlign w:val="center"/>
          </w:tcPr>
          <w:p w14:paraId="1B284E25" w14:textId="1B33714A" w:rsidR="009F35DF" w:rsidRPr="00736E6E" w:rsidRDefault="009F35DF" w:rsidP="00B037DA">
            <w:pPr>
              <w:pStyle w:val="BodyText"/>
              <w:rPr>
                <w:rStyle w:val="BodyTextChar"/>
                <w:rFonts w:eastAsiaTheme="majorEastAsia" w:cstheme="majorBidi"/>
                <w:b/>
                <w:bCs/>
                <w:color w:val="000000" w:themeColor="text1"/>
              </w:rPr>
            </w:pPr>
            <w:r>
              <w:rPr>
                <w:rStyle w:val="BodyTextChar"/>
              </w:rPr>
              <w:t>Building Address (number and street name):</w:t>
            </w:r>
          </w:p>
        </w:tc>
        <w:tc>
          <w:tcPr>
            <w:tcW w:w="2700" w:type="dxa"/>
            <w:gridSpan w:val="3"/>
            <w:vAlign w:val="center"/>
          </w:tcPr>
          <w:p w14:paraId="744A94C4" w14:textId="77777777" w:rsidR="009F35DF" w:rsidRPr="00736E6E" w:rsidRDefault="009F35DF" w:rsidP="00B037DA">
            <w:pPr>
              <w:pStyle w:val="BodyText"/>
              <w:rPr>
                <w:rStyle w:val="BodyTextChar"/>
                <w:b/>
              </w:rPr>
            </w:pPr>
          </w:p>
        </w:tc>
        <w:tc>
          <w:tcPr>
            <w:tcW w:w="2160" w:type="dxa"/>
            <w:gridSpan w:val="2"/>
          </w:tcPr>
          <w:p w14:paraId="7C235DF0" w14:textId="2FAB1BE6" w:rsidR="009F35DF" w:rsidRPr="009F35DF" w:rsidRDefault="009F35DF" w:rsidP="00B037DA">
            <w:pPr>
              <w:pStyle w:val="BodyText"/>
              <w:rPr>
                <w:rStyle w:val="BodyTextChar"/>
              </w:rPr>
            </w:pPr>
            <w:r w:rsidRPr="009F35DF">
              <w:rPr>
                <w:rStyle w:val="BodyTextChar"/>
              </w:rPr>
              <w:t>Suite Number (if applicable):</w:t>
            </w:r>
          </w:p>
        </w:tc>
        <w:tc>
          <w:tcPr>
            <w:tcW w:w="2003" w:type="dxa"/>
          </w:tcPr>
          <w:p w14:paraId="73D7B0CD" w14:textId="77777777" w:rsidR="009F35DF" w:rsidRPr="009F35DF" w:rsidRDefault="009F35DF" w:rsidP="00B037DA">
            <w:pPr>
              <w:pStyle w:val="BodyText"/>
              <w:rPr>
                <w:rStyle w:val="BodyTextChar"/>
              </w:rPr>
            </w:pPr>
          </w:p>
        </w:tc>
      </w:tr>
      <w:tr w:rsidR="009F35DF" w14:paraId="20C3A0B0" w14:textId="34A6A8FA" w:rsidTr="003769B2">
        <w:trPr>
          <w:trHeight w:val="422"/>
        </w:trPr>
        <w:tc>
          <w:tcPr>
            <w:tcW w:w="3055" w:type="dxa"/>
            <w:vAlign w:val="center"/>
          </w:tcPr>
          <w:p w14:paraId="0A1D249C" w14:textId="7BAC88A8" w:rsidR="009F35DF" w:rsidRPr="00C3524B" w:rsidRDefault="009F35DF" w:rsidP="00B037DA">
            <w:pPr>
              <w:pStyle w:val="BodyText"/>
              <w:rPr>
                <w:rStyle w:val="BodyTextChar"/>
              </w:rPr>
            </w:pPr>
            <w:r>
              <w:rPr>
                <w:rStyle w:val="BodyTextChar"/>
              </w:rPr>
              <w:t>Building Name (for multi-building sites):</w:t>
            </w:r>
          </w:p>
        </w:tc>
        <w:tc>
          <w:tcPr>
            <w:tcW w:w="2700" w:type="dxa"/>
            <w:gridSpan w:val="3"/>
            <w:vAlign w:val="center"/>
          </w:tcPr>
          <w:p w14:paraId="1B121BDD" w14:textId="77777777" w:rsidR="009F35DF" w:rsidRDefault="009F35DF" w:rsidP="00B037DA">
            <w:pPr>
              <w:pStyle w:val="BodyText"/>
            </w:pPr>
          </w:p>
        </w:tc>
        <w:tc>
          <w:tcPr>
            <w:tcW w:w="2160" w:type="dxa"/>
            <w:gridSpan w:val="2"/>
          </w:tcPr>
          <w:p w14:paraId="78AD4613" w14:textId="2EDA16EB" w:rsidR="009F35DF" w:rsidRPr="009F35DF" w:rsidRDefault="009F35DF" w:rsidP="00B037DA">
            <w:pPr>
              <w:pStyle w:val="BodyText"/>
            </w:pPr>
            <w:r>
              <w:t>P.O. Box (if applicable):</w:t>
            </w:r>
          </w:p>
        </w:tc>
        <w:tc>
          <w:tcPr>
            <w:tcW w:w="2003" w:type="dxa"/>
          </w:tcPr>
          <w:p w14:paraId="2A663D24" w14:textId="77777777" w:rsidR="009F35DF" w:rsidRPr="009F35DF" w:rsidRDefault="009F35DF" w:rsidP="00B037DA">
            <w:pPr>
              <w:pStyle w:val="BodyText"/>
            </w:pPr>
          </w:p>
        </w:tc>
      </w:tr>
      <w:tr w:rsidR="009F35DF" w14:paraId="4D89DBE7" w14:textId="77777777" w:rsidTr="003769B2">
        <w:trPr>
          <w:trHeight w:val="422"/>
        </w:trPr>
        <w:tc>
          <w:tcPr>
            <w:tcW w:w="3055" w:type="dxa"/>
            <w:vAlign w:val="center"/>
          </w:tcPr>
          <w:p w14:paraId="606F6BF2" w14:textId="4CAA31DF" w:rsidR="009F35DF" w:rsidRDefault="009F35DF" w:rsidP="00B037DA">
            <w:pPr>
              <w:pStyle w:val="BodyText"/>
              <w:rPr>
                <w:rStyle w:val="BodyTextChar"/>
              </w:rPr>
            </w:pPr>
            <w:r>
              <w:rPr>
                <w:rStyle w:val="BodyTextChar"/>
              </w:rPr>
              <w:t>City/Town:</w:t>
            </w:r>
          </w:p>
        </w:tc>
        <w:tc>
          <w:tcPr>
            <w:tcW w:w="2700" w:type="dxa"/>
            <w:gridSpan w:val="3"/>
            <w:vAlign w:val="center"/>
          </w:tcPr>
          <w:p w14:paraId="2D8D05D2" w14:textId="77777777" w:rsidR="009F35DF" w:rsidRDefault="009F35DF" w:rsidP="00B037DA">
            <w:pPr>
              <w:pStyle w:val="BodyText"/>
            </w:pPr>
          </w:p>
        </w:tc>
        <w:tc>
          <w:tcPr>
            <w:tcW w:w="2160" w:type="dxa"/>
            <w:gridSpan w:val="2"/>
          </w:tcPr>
          <w:p w14:paraId="16251A24" w14:textId="4FDFAFCA" w:rsidR="009F35DF" w:rsidRDefault="009F35DF" w:rsidP="00B037DA">
            <w:pPr>
              <w:pStyle w:val="BodyText"/>
            </w:pPr>
            <w:r>
              <w:t>Postal Code:</w:t>
            </w:r>
          </w:p>
        </w:tc>
        <w:tc>
          <w:tcPr>
            <w:tcW w:w="2003" w:type="dxa"/>
          </w:tcPr>
          <w:p w14:paraId="28688A2E" w14:textId="77777777" w:rsidR="009F35DF" w:rsidRPr="009F35DF" w:rsidRDefault="009F35DF" w:rsidP="00B037DA">
            <w:pPr>
              <w:pStyle w:val="BodyText"/>
            </w:pPr>
          </w:p>
        </w:tc>
      </w:tr>
      <w:tr w:rsidR="00BA4514" w:rsidRPr="00736E6E" w14:paraId="417ACFF9" w14:textId="77777777" w:rsidTr="006228B3">
        <w:trPr>
          <w:trHeight w:val="422"/>
        </w:trPr>
        <w:tc>
          <w:tcPr>
            <w:tcW w:w="9918" w:type="dxa"/>
            <w:gridSpan w:val="7"/>
            <w:vAlign w:val="center"/>
          </w:tcPr>
          <w:p w14:paraId="1F98BC41" w14:textId="2493710C" w:rsidR="00BA4514" w:rsidRPr="00BA4514" w:rsidRDefault="00BA4514" w:rsidP="00483548">
            <w:pPr>
              <w:pStyle w:val="BodyText"/>
              <w:rPr>
                <w:b/>
              </w:rPr>
            </w:pPr>
            <w:r w:rsidRPr="00BA4514">
              <w:rPr>
                <w:rStyle w:val="BodyTextChar"/>
                <w:b/>
              </w:rPr>
              <w:t>Organization Type:</w:t>
            </w:r>
          </w:p>
        </w:tc>
      </w:tr>
      <w:tr w:rsidR="003769B2" w:rsidRPr="00736E6E" w14:paraId="5D07F189" w14:textId="77777777" w:rsidTr="00402D43">
        <w:trPr>
          <w:trHeight w:val="4307"/>
        </w:trPr>
        <w:tc>
          <w:tcPr>
            <w:tcW w:w="3505" w:type="dxa"/>
            <w:gridSpan w:val="2"/>
          </w:tcPr>
          <w:p w14:paraId="7E4F3945" w14:textId="3A9408E6" w:rsidR="003769B2" w:rsidRPr="00736E6E" w:rsidRDefault="001312B3" w:rsidP="003769B2">
            <w:pPr>
              <w:pStyle w:val="BodyText"/>
            </w:pPr>
            <w:sdt>
              <w:sdtPr>
                <w:id w:val="-99795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F36CC9">
              <w:t>Ambulance Service</w:t>
            </w:r>
          </w:p>
          <w:p w14:paraId="40551350" w14:textId="523F5333" w:rsidR="003769B2" w:rsidRPr="00736E6E" w:rsidRDefault="001312B3" w:rsidP="003769B2">
            <w:pPr>
              <w:pStyle w:val="BodyText"/>
            </w:pPr>
            <w:sdt>
              <w:sdtPr>
                <w:id w:val="-144268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F36CC9">
              <w:t>Aboriginal Health Access Centre</w:t>
            </w:r>
          </w:p>
          <w:p w14:paraId="1AD2B8A9" w14:textId="11870EF9" w:rsidR="003769B2" w:rsidRDefault="001312B3" w:rsidP="003769B2">
            <w:pPr>
              <w:pStyle w:val="BodyText"/>
            </w:pPr>
            <w:sdt>
              <w:sdtPr>
                <w:id w:val="348452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F36CC9">
              <w:t>A centre, program or service for community health or mental health</w:t>
            </w:r>
          </w:p>
          <w:p w14:paraId="54DB0E0C" w14:textId="3FA81A6A" w:rsidR="00220D24" w:rsidRPr="00736E6E" w:rsidRDefault="001312B3" w:rsidP="00220D24">
            <w:pPr>
              <w:pStyle w:val="BodyText"/>
            </w:pPr>
            <w:sdt>
              <w:sdtPr>
                <w:id w:val="-791904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D24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220D24" w:rsidRPr="00736E6E">
              <w:t xml:space="preserve"> </w:t>
            </w:r>
            <w:r w:rsidR="00220D24" w:rsidRPr="00220D24">
              <w:t>Service provider under the Home Care and Community Services Act</w:t>
            </w:r>
          </w:p>
          <w:p w14:paraId="2102E1A5" w14:textId="06604115" w:rsidR="003769B2" w:rsidRPr="00736E6E" w:rsidRDefault="001312B3" w:rsidP="003769B2">
            <w:pPr>
              <w:pStyle w:val="BodyText"/>
            </w:pPr>
            <w:sdt>
              <w:sdtPr>
                <w:id w:val="-68389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F36CC9">
              <w:t xml:space="preserve"> Community Health Centre</w:t>
            </w:r>
          </w:p>
          <w:p w14:paraId="06973DE7" w14:textId="50FF2937" w:rsidR="003769B2" w:rsidRPr="00736E6E" w:rsidRDefault="001312B3" w:rsidP="003769B2">
            <w:pPr>
              <w:pStyle w:val="BodyText"/>
            </w:pPr>
            <w:sdt>
              <w:sdtPr>
                <w:id w:val="-25767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F36CC9">
              <w:t>Designated Psychiatric Facility under the Mental Health Act</w:t>
            </w:r>
          </w:p>
          <w:p w14:paraId="732E7AEA" w14:textId="0EDA1AF1" w:rsidR="003769B2" w:rsidRDefault="001312B3" w:rsidP="003769B2">
            <w:pPr>
              <w:pStyle w:val="BodyText"/>
            </w:pPr>
            <w:sdt>
              <w:sdtPr>
                <w:id w:val="-135642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F36CC9">
              <w:t xml:space="preserve"> Independent Health Facility</w:t>
            </w:r>
          </w:p>
          <w:p w14:paraId="37100574" w14:textId="30543FA4" w:rsidR="003769B2" w:rsidRDefault="001312B3" w:rsidP="003769B2">
            <w:pPr>
              <w:pStyle w:val="BodyText"/>
              <w:rPr>
                <w:rStyle w:val="BodyTextChar"/>
              </w:rPr>
            </w:pPr>
            <w:sdt>
              <w:sdtPr>
                <w:id w:val="115063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CEB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61CEB">
              <w:t xml:space="preserve"> </w:t>
            </w:r>
            <w:r w:rsidR="00361CEB" w:rsidRPr="00361CEB">
              <w:t>Oncology Centre</w:t>
            </w:r>
          </w:p>
        </w:tc>
        <w:tc>
          <w:tcPr>
            <w:tcW w:w="3420" w:type="dxa"/>
            <w:gridSpan w:val="3"/>
            <w:vAlign w:val="center"/>
          </w:tcPr>
          <w:p w14:paraId="64FB10E9" w14:textId="39AC9F09" w:rsidR="003769B2" w:rsidRPr="00736E6E" w:rsidRDefault="001312B3" w:rsidP="003769B2">
            <w:pPr>
              <w:pStyle w:val="BodyText"/>
            </w:pPr>
            <w:sdt>
              <w:sdtPr>
                <w:id w:val="48520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37D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B037DA">
              <w:t>Pharmacy</w:t>
            </w:r>
          </w:p>
          <w:p w14:paraId="0EC4AB31" w14:textId="64CA9283" w:rsidR="003769B2" w:rsidRPr="00736E6E" w:rsidRDefault="001312B3" w:rsidP="003769B2">
            <w:pPr>
              <w:pStyle w:val="BodyText"/>
            </w:pPr>
            <w:sdt>
              <w:sdtPr>
                <w:id w:val="-161652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B037DA">
              <w:t>Public Hospital</w:t>
            </w:r>
          </w:p>
          <w:p w14:paraId="29E82389" w14:textId="57C3AC56" w:rsidR="003769B2" w:rsidRDefault="001312B3" w:rsidP="003769B2">
            <w:pPr>
              <w:pStyle w:val="BodyText"/>
            </w:pPr>
            <w:sdt>
              <w:sdtPr>
                <w:id w:val="-126853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D2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B037DA">
              <w:t>Private Hospital</w:t>
            </w:r>
          </w:p>
          <w:p w14:paraId="17D980CD" w14:textId="3E75629A" w:rsidR="00220D24" w:rsidRDefault="001312B3" w:rsidP="00220D24">
            <w:pPr>
              <w:pStyle w:val="BodyText"/>
            </w:pPr>
            <w:sdt>
              <w:sdtPr>
                <w:id w:val="-77347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D2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0D24" w:rsidRPr="00736E6E">
              <w:t xml:space="preserve"> </w:t>
            </w:r>
            <w:r w:rsidR="00220D24" w:rsidRPr="00220D24">
              <w:t>Public Health Unit</w:t>
            </w:r>
          </w:p>
          <w:p w14:paraId="49A8031B" w14:textId="2E6CCCFC" w:rsidR="003769B2" w:rsidRPr="00736E6E" w:rsidRDefault="001312B3" w:rsidP="003769B2">
            <w:pPr>
              <w:pStyle w:val="BodyText"/>
            </w:pPr>
            <w:sdt>
              <w:sdtPr>
                <w:id w:val="360405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B037DA" w:rsidRPr="00B037DA">
              <w:t>Retirement Home licensed under the Retirement Homes Act, 2010</w:t>
            </w:r>
          </w:p>
          <w:p w14:paraId="4D8BEF76" w14:textId="5683F2DC" w:rsidR="003769B2" w:rsidRPr="00736E6E" w:rsidRDefault="001312B3" w:rsidP="003769B2">
            <w:pPr>
              <w:pStyle w:val="BodyText"/>
            </w:pPr>
            <w:sdt>
              <w:sdtPr>
                <w:id w:val="-153333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B037DA" w:rsidRPr="00B037DA">
              <w:t>Long–Term Care Home under the Long Term Care Homes Act, 2007</w:t>
            </w:r>
          </w:p>
          <w:p w14:paraId="0C6E54BE" w14:textId="4F0480C6" w:rsidR="003769B2" w:rsidRPr="00736E6E" w:rsidRDefault="001312B3" w:rsidP="003769B2">
            <w:pPr>
              <w:pStyle w:val="BodyText"/>
            </w:pPr>
            <w:sdt>
              <w:sdtPr>
                <w:id w:val="-111266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B037DA" w:rsidRPr="00B037DA">
              <w:t>Nurse Practitioner Led Clinic</w:t>
            </w:r>
          </w:p>
          <w:p w14:paraId="6B13DC59" w14:textId="77777777" w:rsidR="000041B7" w:rsidRDefault="001312B3" w:rsidP="004C1D6E">
            <w:pPr>
              <w:pStyle w:val="BodyText"/>
            </w:pPr>
            <w:sdt>
              <w:sdtPr>
                <w:id w:val="1757474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37D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B037DA" w:rsidRPr="00B037DA">
              <w:t>Midwifery Practice/Clinic</w:t>
            </w:r>
          </w:p>
          <w:p w14:paraId="5D07F180" w14:textId="4ECAA99F" w:rsidR="004C1D6E" w:rsidRPr="00483548" w:rsidRDefault="004C1D6E" w:rsidP="004C1D6E">
            <w:pPr>
              <w:pStyle w:val="BodyText"/>
              <w:rPr>
                <w:rStyle w:val="BodyTextChar"/>
              </w:rPr>
            </w:pPr>
          </w:p>
        </w:tc>
        <w:tc>
          <w:tcPr>
            <w:tcW w:w="2993" w:type="dxa"/>
            <w:gridSpan w:val="2"/>
            <w:vAlign w:val="center"/>
          </w:tcPr>
          <w:p w14:paraId="5D07F181" w14:textId="72CCE2EB" w:rsidR="003769B2" w:rsidRDefault="001312B3" w:rsidP="003769B2">
            <w:pPr>
              <w:pStyle w:val="BodyText"/>
            </w:pPr>
            <w:sdt>
              <w:sdtPr>
                <w:id w:val="-164242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B2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3769B2" w:rsidRPr="00736E6E">
              <w:t xml:space="preserve"> </w:t>
            </w:r>
            <w:r w:rsidR="00B037DA" w:rsidRPr="00B037DA">
              <w:t>Family Health Team</w:t>
            </w:r>
          </w:p>
          <w:p w14:paraId="4AE66999" w14:textId="4C729F68" w:rsidR="00B037DA" w:rsidRPr="00736E6E" w:rsidRDefault="001312B3" w:rsidP="00B037DA">
            <w:pPr>
              <w:pStyle w:val="BodyText"/>
            </w:pPr>
            <w:sdt>
              <w:sdtPr>
                <w:id w:val="-1430883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37DA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B037DA" w:rsidRPr="00736E6E">
              <w:t xml:space="preserve"> </w:t>
            </w:r>
            <w:r w:rsidR="00B037DA" w:rsidRPr="00B037DA">
              <w:t>Family Health Group</w:t>
            </w:r>
          </w:p>
          <w:p w14:paraId="412E487F" w14:textId="18B09D51" w:rsidR="00B037DA" w:rsidRPr="00736E6E" w:rsidRDefault="001312B3" w:rsidP="00B037DA">
            <w:pPr>
              <w:pStyle w:val="BodyText"/>
            </w:pPr>
            <w:sdt>
              <w:sdtPr>
                <w:id w:val="2112701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37DA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B037DA" w:rsidRPr="00736E6E">
              <w:t xml:space="preserve"> </w:t>
            </w:r>
            <w:r w:rsidR="00B037DA" w:rsidRPr="00B037DA">
              <w:t>Family Health Organization</w:t>
            </w:r>
          </w:p>
          <w:p w14:paraId="321CD4CC" w14:textId="5201AE8A" w:rsidR="00B037DA" w:rsidRPr="00736E6E" w:rsidRDefault="001312B3" w:rsidP="00B037DA">
            <w:pPr>
              <w:pStyle w:val="BodyText"/>
            </w:pPr>
            <w:sdt>
              <w:sdtPr>
                <w:id w:val="-28543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37DA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B037DA" w:rsidRPr="00736E6E">
              <w:t xml:space="preserve"> </w:t>
            </w:r>
            <w:r w:rsidR="00B037DA" w:rsidRPr="00B037DA">
              <w:t>Family Health Network</w:t>
            </w:r>
          </w:p>
          <w:p w14:paraId="3D57A6D6" w14:textId="36D072F0" w:rsidR="00B037DA" w:rsidRPr="00736E6E" w:rsidRDefault="001312B3" w:rsidP="00B037DA">
            <w:pPr>
              <w:pStyle w:val="BodyText"/>
            </w:pPr>
            <w:sdt>
              <w:sdtPr>
                <w:id w:val="128785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37DA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B037DA" w:rsidRPr="00736E6E">
              <w:t xml:space="preserve"> </w:t>
            </w:r>
            <w:r w:rsidR="00B037DA" w:rsidRPr="00B037DA">
              <w:t>Primary Care Network</w:t>
            </w:r>
          </w:p>
          <w:p w14:paraId="434F5B63" w14:textId="534527C9" w:rsidR="00B037DA" w:rsidRPr="00736E6E" w:rsidRDefault="001312B3" w:rsidP="00B037DA">
            <w:pPr>
              <w:pStyle w:val="BodyText"/>
            </w:pPr>
            <w:sdt>
              <w:sdtPr>
                <w:id w:val="204139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37DA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B037DA" w:rsidRPr="00736E6E">
              <w:t xml:space="preserve"> </w:t>
            </w:r>
            <w:r w:rsidR="00B037DA" w:rsidRPr="00B037DA">
              <w:t>Sole Physician or Physician Group Practice</w:t>
            </w:r>
          </w:p>
          <w:p w14:paraId="50334622" w14:textId="522C5498" w:rsidR="00B037DA" w:rsidRPr="00736E6E" w:rsidRDefault="001312B3" w:rsidP="00B037DA">
            <w:pPr>
              <w:pStyle w:val="BodyText"/>
            </w:pPr>
            <w:sdt>
              <w:sdtPr>
                <w:id w:val="1809434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37DA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B037DA" w:rsidRPr="00736E6E">
              <w:t xml:space="preserve"> </w:t>
            </w:r>
            <w:r w:rsidR="00B037DA" w:rsidRPr="00B037DA">
              <w:t>Walk-in clinic</w:t>
            </w:r>
          </w:p>
          <w:p w14:paraId="392A4104" w14:textId="2C9040E8" w:rsidR="00B037DA" w:rsidRDefault="001312B3" w:rsidP="003769B2">
            <w:pPr>
              <w:pStyle w:val="BodyText"/>
            </w:pPr>
            <w:sdt>
              <w:sdtPr>
                <w:id w:val="-121680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D6E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4C1D6E" w:rsidRPr="00736E6E">
              <w:t xml:space="preserve"> Other: </w:t>
            </w:r>
            <w:sdt>
              <w:sdtPr>
                <w:id w:val="422383798"/>
              </w:sdtPr>
              <w:sdtEndPr/>
              <w:sdtContent>
                <w:r w:rsidR="004C1D6E">
                  <w:t>specify details</w:t>
                </w:r>
              </w:sdtContent>
            </w:sdt>
          </w:p>
          <w:p w14:paraId="3BCEB0D1" w14:textId="6E2419CE" w:rsidR="00B037DA" w:rsidRDefault="00B037DA" w:rsidP="003769B2">
            <w:pPr>
              <w:pStyle w:val="BodyText"/>
            </w:pPr>
          </w:p>
          <w:p w14:paraId="5D07F188" w14:textId="62A58BDE" w:rsidR="003769B2" w:rsidRPr="00736E6E" w:rsidRDefault="003769B2" w:rsidP="00D7417B">
            <w:pPr>
              <w:pStyle w:val="BodyText"/>
            </w:pPr>
          </w:p>
        </w:tc>
      </w:tr>
      <w:tr w:rsidR="00343905" w:rsidRPr="00411380" w14:paraId="5D07F18B" w14:textId="77777777" w:rsidTr="003769B2">
        <w:trPr>
          <w:trHeight w:val="422"/>
        </w:trPr>
        <w:tc>
          <w:tcPr>
            <w:tcW w:w="9918" w:type="dxa"/>
            <w:gridSpan w:val="7"/>
            <w:vAlign w:val="center"/>
          </w:tcPr>
          <w:p w14:paraId="5D07F18A" w14:textId="16707613" w:rsidR="00343905" w:rsidRPr="00483548" w:rsidRDefault="00343905" w:rsidP="009E53D1">
            <w:pPr>
              <w:pStyle w:val="BodyText"/>
              <w:rPr>
                <w:b/>
              </w:rPr>
            </w:pPr>
          </w:p>
        </w:tc>
      </w:tr>
      <w:tr w:rsidR="007B17BF" w:rsidRPr="00736E6E" w14:paraId="1C845BA9" w14:textId="77777777" w:rsidTr="003769B2">
        <w:tc>
          <w:tcPr>
            <w:tcW w:w="9918" w:type="dxa"/>
            <w:gridSpan w:val="7"/>
            <w:vAlign w:val="center"/>
          </w:tcPr>
          <w:p w14:paraId="4A82F1D5" w14:textId="79C82B19" w:rsidR="007B17BF" w:rsidRDefault="007B17BF" w:rsidP="009F35DF">
            <w:pPr>
              <w:pStyle w:val="BodyText"/>
            </w:pPr>
            <w:r>
              <w:rPr>
                <w:b/>
              </w:rPr>
              <w:t xml:space="preserve">If </w:t>
            </w:r>
            <w:r w:rsidRPr="00483548">
              <w:rPr>
                <w:b/>
              </w:rPr>
              <w:t xml:space="preserve">there has been any change to the organization (e.g. name change, merger, split) in the last </w:t>
            </w:r>
            <w:r w:rsidR="009F35DF">
              <w:rPr>
                <w:b/>
              </w:rPr>
              <w:t>8</w:t>
            </w:r>
            <w:r w:rsidRPr="00483548">
              <w:rPr>
                <w:b/>
              </w:rPr>
              <w:t xml:space="preserve"> years, please fill in the following information.</w:t>
            </w:r>
          </w:p>
        </w:tc>
      </w:tr>
      <w:tr w:rsidR="00343905" w:rsidRPr="00736E6E" w14:paraId="5D07F18E" w14:textId="77777777" w:rsidTr="003769B2">
        <w:tc>
          <w:tcPr>
            <w:tcW w:w="4338" w:type="dxa"/>
            <w:gridSpan w:val="3"/>
            <w:vAlign w:val="center"/>
          </w:tcPr>
          <w:p w14:paraId="5D07F18C" w14:textId="59021ED5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lastRenderedPageBreak/>
              <w:fldChar w:fldCharType="begin"/>
            </w:r>
            <w:r w:rsidRPr="00736E6E">
              <w:rPr>
                <w:rStyle w:val="BodyTextChar"/>
              </w:rPr>
              <w:instrText xml:space="preserve">AutoTextList </w:instrText>
            </w:r>
            <w:r w:rsidRPr="00736E6E">
              <w:instrText xml:space="preserve"> </w:instrText>
            </w:r>
            <w:r w:rsidRPr="00736E6E">
              <w:rPr>
                <w:rStyle w:val="BodyTextChar"/>
              </w:rPr>
              <w:instrText>\s NoStyle \t ““</w:instrText>
            </w:r>
            <w:r w:rsidRPr="00736E6E">
              <w:fldChar w:fldCharType="separate"/>
            </w:r>
            <w:r w:rsidRPr="00736E6E">
              <w:rPr>
                <w:rStyle w:val="BodyTextChar"/>
              </w:rPr>
              <w:t>Nature of the</w:t>
            </w:r>
            <w:r w:rsidR="00590F9E">
              <w:rPr>
                <w:rStyle w:val="BodyTextChar"/>
              </w:rPr>
              <w:t xml:space="preserve"> organization</w:t>
            </w:r>
            <w:r w:rsidRPr="00736E6E">
              <w:rPr>
                <w:rStyle w:val="BodyTextChar"/>
              </w:rPr>
              <w:t xml:space="preserve"> change:</w:t>
            </w:r>
            <w:r w:rsidRPr="00736E6E">
              <w:fldChar w:fldCharType="end"/>
            </w:r>
          </w:p>
        </w:tc>
        <w:tc>
          <w:tcPr>
            <w:tcW w:w="5580" w:type="dxa"/>
            <w:gridSpan w:val="4"/>
            <w:vAlign w:val="center"/>
          </w:tcPr>
          <w:p w14:paraId="5D07F18D" w14:textId="2F476591" w:rsidR="00343905" w:rsidRPr="00736E6E" w:rsidRDefault="001312B3" w:rsidP="00590F9E">
            <w:pPr>
              <w:pStyle w:val="BodyText"/>
            </w:pPr>
            <w:sdt>
              <w:sdtPr>
                <w:id w:val="130936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F9E"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="00590F9E">
              <w:t xml:space="preserve">New Organization </w:t>
            </w:r>
            <w:sdt>
              <w:sdtPr>
                <w:id w:val="-147250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43905" w:rsidRPr="00736E6E">
              <w:t>Merger</w:t>
            </w:r>
            <w:r w:rsidR="00343905">
              <w:t xml:space="preserve">  </w:t>
            </w:r>
            <w:r w:rsidR="00343905" w:rsidRPr="00736E6E">
              <w:t xml:space="preserve"> </w:t>
            </w:r>
            <w:sdt>
              <w:sdtPr>
                <w:id w:val="153338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43905" w:rsidRPr="00736E6E">
              <w:t>Split</w:t>
            </w:r>
            <w:r w:rsidR="00343905">
              <w:t xml:space="preserve">  </w:t>
            </w:r>
            <w:r w:rsidR="00343905" w:rsidRPr="00736E6E">
              <w:t xml:space="preserve"> </w:t>
            </w:r>
            <w:sdt>
              <w:sdtPr>
                <w:id w:val="451063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43905" w:rsidRPr="00736E6E">
              <w:t xml:space="preserve">Name change </w:t>
            </w:r>
            <w:sdt>
              <w:sdtPr>
                <w:id w:val="-358741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43905" w:rsidRPr="00736E6E">
              <w:t xml:space="preserve">Other: </w:t>
            </w:r>
            <w:sdt>
              <w:sdtPr>
                <w:id w:val="1251166280"/>
              </w:sdtPr>
              <w:sdtEndPr/>
              <w:sdtContent>
                <w:r w:rsidR="00D7417B">
                  <w:t>specify details</w:t>
                </w:r>
              </w:sdtContent>
            </w:sdt>
          </w:p>
        </w:tc>
      </w:tr>
      <w:tr w:rsidR="00343905" w:rsidRPr="00736E6E" w14:paraId="5D07F192" w14:textId="77777777" w:rsidTr="003769B2">
        <w:tc>
          <w:tcPr>
            <w:tcW w:w="4338" w:type="dxa"/>
            <w:gridSpan w:val="3"/>
            <w:vAlign w:val="center"/>
          </w:tcPr>
          <w:p w14:paraId="5D07F18F" w14:textId="77777777" w:rsidR="00343905" w:rsidRDefault="00343905" w:rsidP="00483548">
            <w:pPr>
              <w:pStyle w:val="BodyText"/>
              <w:rPr>
                <w:rStyle w:val="BodyTextChar"/>
                <w:b/>
              </w:rPr>
            </w:pPr>
            <w:r w:rsidRPr="00736E6E">
              <w:rPr>
                <w:rStyle w:val="BodyTextChar"/>
              </w:rPr>
              <w:t xml:space="preserve">Details pre-change </w:t>
            </w:r>
          </w:p>
          <w:p w14:paraId="5D07F190" w14:textId="77777777" w:rsidR="00343905" w:rsidRPr="000D0051" w:rsidDel="00A405CA" w:rsidRDefault="00343905" w:rsidP="00483548">
            <w:pPr>
              <w:pStyle w:val="BodyText"/>
              <w:rPr>
                <w:rStyle w:val="BodyTextChar"/>
              </w:rPr>
            </w:pPr>
            <w:r w:rsidRPr="000D0051">
              <w:rPr>
                <w:rStyle w:val="BodyTextChar"/>
              </w:rPr>
              <w:t>Example: previous legal name, previous member sites, other information</w:t>
            </w:r>
          </w:p>
        </w:tc>
        <w:tc>
          <w:tcPr>
            <w:tcW w:w="5580" w:type="dxa"/>
            <w:gridSpan w:val="4"/>
            <w:vAlign w:val="center"/>
          </w:tcPr>
          <w:p w14:paraId="5D07F191" w14:textId="77777777" w:rsidR="00343905" w:rsidRPr="00736E6E" w:rsidRDefault="001312B3" w:rsidP="00483548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1519961125"/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Details of pre-changes</w:t>
                </w:r>
              </w:sdtContent>
            </w:sdt>
          </w:p>
        </w:tc>
      </w:tr>
      <w:tr w:rsidR="00343905" w:rsidRPr="00736E6E" w14:paraId="5D07F196" w14:textId="77777777" w:rsidTr="003769B2">
        <w:tc>
          <w:tcPr>
            <w:tcW w:w="4338" w:type="dxa"/>
            <w:gridSpan w:val="3"/>
            <w:vAlign w:val="center"/>
          </w:tcPr>
          <w:p w14:paraId="5D07F193" w14:textId="77777777" w:rsidR="00343905" w:rsidRDefault="00343905" w:rsidP="00483548">
            <w:pPr>
              <w:pStyle w:val="BodyText"/>
              <w:rPr>
                <w:rStyle w:val="BodyTextChar"/>
                <w:b/>
              </w:rPr>
            </w:pPr>
            <w:r w:rsidRPr="00736E6E">
              <w:rPr>
                <w:rStyle w:val="BodyTextChar"/>
              </w:rPr>
              <w:t>Details post-change</w:t>
            </w:r>
          </w:p>
          <w:p w14:paraId="5D07F194" w14:textId="77777777" w:rsidR="00343905" w:rsidRPr="00736E6E" w:rsidRDefault="00343905" w:rsidP="00483548">
            <w:pPr>
              <w:pStyle w:val="BodyText"/>
              <w:rPr>
                <w:rStyle w:val="BodyTextChar"/>
                <w:b/>
              </w:rPr>
            </w:pPr>
            <w:r>
              <w:rPr>
                <w:rStyle w:val="BodyTextChar"/>
              </w:rPr>
              <w:t>Example:</w:t>
            </w:r>
            <w:r w:rsidRPr="00736E6E">
              <w:rPr>
                <w:rStyle w:val="BodyTextChar"/>
              </w:rPr>
              <w:t xml:space="preserve"> new legal name, new member sites, other information etc.) </w:t>
            </w:r>
          </w:p>
        </w:tc>
        <w:tc>
          <w:tcPr>
            <w:tcW w:w="5580" w:type="dxa"/>
            <w:gridSpan w:val="4"/>
            <w:vAlign w:val="center"/>
          </w:tcPr>
          <w:p w14:paraId="5D07F195" w14:textId="77777777" w:rsidR="00343905" w:rsidRPr="00736E6E" w:rsidRDefault="001312B3" w:rsidP="00483548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-2131235062"/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Details of the post-changes</w:t>
                </w:r>
              </w:sdtContent>
            </w:sdt>
          </w:p>
        </w:tc>
      </w:tr>
    </w:tbl>
    <w:p w14:paraId="215B9162" w14:textId="5D20F3A7" w:rsidR="00D430F0" w:rsidRDefault="00D430F0" w:rsidP="00483548"/>
    <w:p w14:paraId="4AC405D7" w14:textId="77777777" w:rsidR="00D430F0" w:rsidRPr="004417DA" w:rsidRDefault="00D430F0" w:rsidP="00483548"/>
    <w:p w14:paraId="5D07F19A" w14:textId="11AD91EE" w:rsidR="00343905" w:rsidRDefault="00343905" w:rsidP="00343905">
      <w:pPr>
        <w:pStyle w:val="Heading2"/>
      </w:pPr>
      <w:r w:rsidRPr="00E46E24">
        <w:t xml:space="preserve">Section 4: </w:t>
      </w:r>
      <w:r>
        <w:t>OID Request Details</w:t>
      </w:r>
      <w:r w:rsidR="00D430F0">
        <w:t xml:space="preserve"> (Mandatory)</w:t>
      </w:r>
    </w:p>
    <w:p w14:paraId="5D07F19B" w14:textId="3DF78E9A" w:rsidR="00343905" w:rsidRDefault="00343905" w:rsidP="00C3524B">
      <w:pPr>
        <w:pStyle w:val="BodyText"/>
      </w:pPr>
      <w:r>
        <w:t>Please check the type of OIDs you</w:t>
      </w:r>
      <w:r w:rsidR="00D7417B">
        <w:t xml:space="preserve"> would</w:t>
      </w:r>
      <w:r>
        <w:t xml:space="preserve"> like to request (check all that apply)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EC3D73" w:rsidRPr="004C1B94" w14:paraId="450DCE09" w14:textId="77777777" w:rsidTr="00B037DA">
        <w:tc>
          <w:tcPr>
            <w:tcW w:w="9918" w:type="dxa"/>
            <w:gridSpan w:val="2"/>
            <w:vAlign w:val="center"/>
          </w:tcPr>
          <w:p w14:paraId="4D55E141" w14:textId="3A44BC17" w:rsidR="00EC3D73" w:rsidRPr="00C3524B" w:rsidRDefault="000D2485" w:rsidP="00483548">
            <w:pPr>
              <w:pStyle w:val="BodyText"/>
              <w:rPr>
                <w:b/>
              </w:rPr>
            </w:pPr>
            <w:r>
              <w:rPr>
                <w:b/>
              </w:rPr>
              <w:t>System Registry (</w:t>
            </w:r>
            <w:r w:rsidR="00EC3D73" w:rsidRPr="00C3524B">
              <w:rPr>
                <w:b/>
              </w:rPr>
              <w:t>ONE</w:t>
            </w:r>
            <w:r w:rsidR="00C3524B">
              <w:rPr>
                <w:b/>
              </w:rPr>
              <w:t xml:space="preserve"> </w:t>
            </w:r>
            <w:r w:rsidR="00EC3D73" w:rsidRPr="00C3524B">
              <w:rPr>
                <w:b/>
              </w:rPr>
              <w:t>ID</w:t>
            </w:r>
            <w:r>
              <w:rPr>
                <w:b/>
              </w:rPr>
              <w:t>)</w:t>
            </w:r>
            <w:r w:rsidR="00EC3D73" w:rsidRPr="00C3524B">
              <w:rPr>
                <w:b/>
              </w:rPr>
              <w:t xml:space="preserve"> </w:t>
            </w:r>
          </w:p>
          <w:p w14:paraId="4939AF7B" w14:textId="30779017" w:rsidR="00EC3D73" w:rsidRPr="00483548" w:rsidRDefault="00EC3D73" w:rsidP="00483548">
            <w:pPr>
              <w:pStyle w:val="BodyText"/>
            </w:pPr>
            <w:r w:rsidRPr="00C3524B">
              <w:t xml:space="preserve">This section outlines the OIDs required for </w:t>
            </w:r>
            <w:r w:rsidRPr="004417DA">
              <w:t>eHealth Ontario ONE</w:t>
            </w:r>
            <w:r w:rsidR="00C3524B">
              <w:t xml:space="preserve"> </w:t>
            </w:r>
            <w:r w:rsidRPr="004417DA">
              <w:t>ID.</w:t>
            </w:r>
          </w:p>
        </w:tc>
      </w:tr>
      <w:tr w:rsidR="00EC3D73" w:rsidRPr="00736E6E" w14:paraId="3CCBF33D" w14:textId="77777777" w:rsidTr="00B037DA">
        <w:tc>
          <w:tcPr>
            <w:tcW w:w="5238" w:type="dxa"/>
            <w:vAlign w:val="center"/>
          </w:tcPr>
          <w:p w14:paraId="3DA60CA1" w14:textId="0BDA02EB" w:rsidR="00EC3D73" w:rsidRPr="004417DA" w:rsidRDefault="00EC3D73" w:rsidP="00483548">
            <w:pPr>
              <w:pStyle w:val="BodyText"/>
            </w:pPr>
            <w:r w:rsidRPr="00C3524B">
              <w:t>Do you require a System OID</w:t>
            </w:r>
            <w:r w:rsidRPr="004417DA">
              <w:t>?</w:t>
            </w:r>
          </w:p>
          <w:p w14:paraId="2EA002AE" w14:textId="1377DCEE" w:rsidR="00EC3D73" w:rsidRPr="00483548" w:rsidRDefault="00EC3D73" w:rsidP="00483548">
            <w:pPr>
              <w:pStyle w:val="BodyText"/>
            </w:pPr>
            <w:r w:rsidRPr="00483548">
              <w:t xml:space="preserve">If </w:t>
            </w:r>
            <w:proofErr w:type="gramStart"/>
            <w:r w:rsidRPr="00483548">
              <w:t>yes</w:t>
            </w:r>
            <w:proofErr w:type="gramEnd"/>
            <w:r w:rsidRPr="00483548">
              <w:t xml:space="preserve"> </w:t>
            </w:r>
            <w:r w:rsidRPr="00C3524B">
              <w:t>provide name of the system.</w:t>
            </w:r>
          </w:p>
        </w:tc>
        <w:tc>
          <w:tcPr>
            <w:tcW w:w="4680" w:type="dxa"/>
            <w:vAlign w:val="center"/>
          </w:tcPr>
          <w:p w14:paraId="4B938CE6" w14:textId="2A0BD212" w:rsidR="00EC3D73" w:rsidRPr="00C3524B" w:rsidRDefault="001312B3" w:rsidP="00483548">
            <w:pPr>
              <w:pStyle w:val="BodyText"/>
            </w:pPr>
            <w:sdt>
              <w:sdtPr>
                <w:id w:val="-153471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D73" w:rsidRPr="00C3524B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EC3D73" w:rsidRPr="00C3524B">
              <w:t>YES</w:t>
            </w:r>
            <w:r w:rsidR="00D7417B">
              <w:t xml:space="preserve">  </w:t>
            </w:r>
            <w:sdt>
              <w:sdtPr>
                <w:id w:val="145537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7417B">
              <w:t>No</w:t>
            </w:r>
          </w:p>
          <w:sdt>
            <w:sdtPr>
              <w:id w:val="-273401749"/>
              <w:text/>
            </w:sdtPr>
            <w:sdtEndPr/>
            <w:sdtContent>
              <w:p w14:paraId="76913C87" w14:textId="77777777" w:rsidR="00EC3D73" w:rsidRPr="004417DA" w:rsidRDefault="00EC3D73" w:rsidP="00483548">
                <w:pPr>
                  <w:pStyle w:val="BodyText"/>
                </w:pPr>
                <w:r w:rsidRPr="004417DA">
                  <w:t>Name of the system</w:t>
                </w:r>
              </w:p>
            </w:sdtContent>
          </w:sdt>
        </w:tc>
      </w:tr>
      <w:tr w:rsidR="00EC3D73" w:rsidRPr="00736E6E" w14:paraId="02E4621A" w14:textId="77777777" w:rsidTr="00B037DA">
        <w:tc>
          <w:tcPr>
            <w:tcW w:w="5238" w:type="dxa"/>
            <w:vAlign w:val="center"/>
          </w:tcPr>
          <w:p w14:paraId="5F75B259" w14:textId="1FC1B6A0" w:rsidR="00EC3D73" w:rsidRPr="004417DA" w:rsidRDefault="00EC3D73" w:rsidP="00483548">
            <w:pPr>
              <w:pStyle w:val="BodyText"/>
            </w:pPr>
            <w:r w:rsidRPr="00C3524B">
              <w:t>Do you require a System Node OID</w:t>
            </w:r>
            <w:r w:rsidRPr="004417DA">
              <w:t>?</w:t>
            </w:r>
          </w:p>
          <w:p w14:paraId="47518AD8" w14:textId="167BCFF4" w:rsidR="00EC3D73" w:rsidRPr="00483548" w:rsidRDefault="00EC3D73" w:rsidP="00483548">
            <w:pPr>
              <w:pStyle w:val="BodyText"/>
            </w:pPr>
            <w:r w:rsidRPr="00483548">
              <w:t xml:space="preserve">If </w:t>
            </w:r>
            <w:r w:rsidR="00483548" w:rsidRPr="00483548">
              <w:t>Yes,</w:t>
            </w:r>
            <w:r w:rsidRPr="00483548">
              <w:t xml:space="preserve"> </w:t>
            </w:r>
            <w:r w:rsidRPr="00C3524B">
              <w:t>please provide name of the System Node. If there is more than one System Node, provide name for all.</w:t>
            </w:r>
          </w:p>
        </w:tc>
        <w:tc>
          <w:tcPr>
            <w:tcW w:w="4680" w:type="dxa"/>
            <w:vAlign w:val="center"/>
          </w:tcPr>
          <w:p w14:paraId="1E4854D7" w14:textId="2286B3D7" w:rsidR="00EC3D73" w:rsidRPr="00C3524B" w:rsidRDefault="001312B3" w:rsidP="00483548">
            <w:pPr>
              <w:pStyle w:val="BodyText"/>
            </w:pPr>
            <w:sdt>
              <w:sdtPr>
                <w:id w:val="306287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D73" w:rsidRPr="00C3524B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EC3D73" w:rsidRPr="00C3524B">
              <w:t>YES</w:t>
            </w:r>
            <w:r w:rsidR="00D7417B">
              <w:t xml:space="preserve">  </w:t>
            </w:r>
            <w:sdt>
              <w:sdtPr>
                <w:id w:val="-190891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7B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7417B" w:rsidRPr="00736E6E">
              <w:t>NO</w:t>
            </w:r>
          </w:p>
          <w:p w14:paraId="57EB8F46" w14:textId="77777777" w:rsidR="00EC3D73" w:rsidRPr="004417DA" w:rsidRDefault="001312B3" w:rsidP="00483548">
            <w:pPr>
              <w:pStyle w:val="BodyText"/>
            </w:pPr>
            <w:sdt>
              <w:sdtPr>
                <w:id w:val="1520735258"/>
                <w:showingPlcHdr/>
              </w:sdtPr>
              <w:sdtEndPr/>
              <w:sdtContent>
                <w:r w:rsidR="00EC3D73" w:rsidRPr="004417DA">
                  <w:t>System Node Name</w:t>
                </w:r>
              </w:sdtContent>
            </w:sdt>
          </w:p>
        </w:tc>
      </w:tr>
    </w:tbl>
    <w:p w14:paraId="0E505845" w14:textId="77777777" w:rsidR="00EC3D73" w:rsidRPr="009A3F1D" w:rsidRDefault="00EC3D73" w:rsidP="00C3524B">
      <w:pPr>
        <w:pStyle w:val="BodyText"/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C04C17" w:rsidRPr="00AC068E" w14:paraId="3078C1AA" w14:textId="77777777" w:rsidTr="001F5E81">
        <w:trPr>
          <w:trHeight w:val="422"/>
        </w:trPr>
        <w:tc>
          <w:tcPr>
            <w:tcW w:w="9918" w:type="dxa"/>
            <w:gridSpan w:val="2"/>
            <w:vAlign w:val="center"/>
          </w:tcPr>
          <w:p w14:paraId="76913971" w14:textId="64BA741C" w:rsidR="00C04C17" w:rsidRPr="00483548" w:rsidRDefault="00C04C17" w:rsidP="00483548">
            <w:pPr>
              <w:pStyle w:val="BodyText"/>
              <w:rPr>
                <w:b/>
              </w:rPr>
            </w:pPr>
            <w:r w:rsidRPr="00C3524B">
              <w:rPr>
                <w:b/>
              </w:rPr>
              <w:t>Provincial Client Registry</w:t>
            </w:r>
            <w:r w:rsidR="002A064E">
              <w:rPr>
                <w:b/>
              </w:rPr>
              <w:t xml:space="preserve"> (PCR)</w:t>
            </w:r>
          </w:p>
          <w:p w14:paraId="1FDB05C3" w14:textId="5D267552" w:rsidR="006A6888" w:rsidRPr="00483548" w:rsidRDefault="00744711" w:rsidP="00483548">
            <w:pPr>
              <w:pStyle w:val="BodyText"/>
            </w:pPr>
            <w:r>
              <w:t>This</w:t>
            </w:r>
            <w:r w:rsidR="006A6888" w:rsidRPr="000D4F3C">
              <w:t xml:space="preserve"> section outlines the OIDs used in Ontario’s </w:t>
            </w:r>
            <w:r w:rsidR="002A064E">
              <w:t>PCR</w:t>
            </w:r>
            <w:r w:rsidR="006A6888">
              <w:t>.</w:t>
            </w:r>
          </w:p>
        </w:tc>
      </w:tr>
      <w:tr w:rsidR="00343905" w:rsidRPr="00736E6E" w14:paraId="5D07F1A1" w14:textId="77777777" w:rsidTr="001F5E81">
        <w:trPr>
          <w:trHeight w:val="422"/>
        </w:trPr>
        <w:tc>
          <w:tcPr>
            <w:tcW w:w="5238" w:type="dxa"/>
            <w:vAlign w:val="center"/>
          </w:tcPr>
          <w:p w14:paraId="27A17B18" w14:textId="053E95CC" w:rsidR="00343905" w:rsidRDefault="00343905" w:rsidP="00483548">
            <w:pPr>
              <w:pStyle w:val="BodyText"/>
            </w:pPr>
            <w:r w:rsidRPr="00736E6E">
              <w:fldChar w:fldCharType="begin"/>
            </w:r>
            <w:r w:rsidRPr="00736E6E">
              <w:instrText>AutoTextList  \s NoStyle \t ““</w:instrText>
            </w:r>
            <w:r w:rsidRPr="00736E6E">
              <w:fldChar w:fldCharType="separate"/>
            </w:r>
            <w:r w:rsidRPr="00736E6E">
              <w:t>Do you require a</w:t>
            </w:r>
            <w:r w:rsidR="00C04C17">
              <w:t>n</w:t>
            </w:r>
            <w:r w:rsidRPr="00736E6E">
              <w:t xml:space="preserve"> OID</w:t>
            </w:r>
            <w:r w:rsidR="00C04C17">
              <w:t xml:space="preserve"> for Medical Record Number (MRN) Assigning Authority</w:t>
            </w:r>
            <w:r w:rsidRPr="00736E6E">
              <w:t>?</w:t>
            </w:r>
            <w:r w:rsidRPr="00736E6E">
              <w:fldChar w:fldCharType="end"/>
            </w:r>
            <w:r w:rsidR="00285BBB">
              <w:t xml:space="preserve"> </w:t>
            </w:r>
            <w:r w:rsidR="00C04C17" w:rsidRPr="00443CA6">
              <w:t>This OID identifies the issue</w:t>
            </w:r>
            <w:r w:rsidR="002A064E">
              <w:t>r of</w:t>
            </w:r>
            <w:r w:rsidR="00C04C17" w:rsidRPr="00443CA6">
              <w:t xml:space="preserve"> the patient’s medical record number (MRN).</w:t>
            </w:r>
          </w:p>
          <w:p w14:paraId="5D07F19F" w14:textId="66C0DD8D" w:rsidR="00AC068E" w:rsidRPr="00736E6E" w:rsidRDefault="00AC068E" w:rsidP="00483548">
            <w:pPr>
              <w:pStyle w:val="BodyText"/>
            </w:pPr>
            <w:r>
              <w:lastRenderedPageBreak/>
              <w:t xml:space="preserve">If </w:t>
            </w:r>
            <w:proofErr w:type="gramStart"/>
            <w:r>
              <w:t>Yes</w:t>
            </w:r>
            <w:proofErr w:type="gramEnd"/>
            <w:r>
              <w:t xml:space="preserve"> provide the name of the MRN assigning authority.</w:t>
            </w:r>
          </w:p>
        </w:tc>
        <w:tc>
          <w:tcPr>
            <w:tcW w:w="4680" w:type="dxa"/>
            <w:vAlign w:val="center"/>
          </w:tcPr>
          <w:p w14:paraId="4FB09528" w14:textId="1DF94CA9" w:rsidR="00343905" w:rsidRDefault="001312B3" w:rsidP="00483548">
            <w:pPr>
              <w:pStyle w:val="BodyText"/>
            </w:pPr>
            <w:sdt>
              <w:sdtPr>
                <w:id w:val="-15565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343905" w:rsidRPr="00736E6E">
              <w:t>YES</w:t>
            </w:r>
            <w:r w:rsidR="00D7417B">
              <w:t xml:space="preserve">   </w:t>
            </w:r>
            <w:sdt>
              <w:sdtPr>
                <w:id w:val="-45093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17B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7417B" w:rsidRPr="00736E6E">
              <w:t>NO</w:t>
            </w:r>
          </w:p>
          <w:sdt>
            <w:sdtPr>
              <w:id w:val="1244063637"/>
              <w:text/>
            </w:sdtPr>
            <w:sdtEndPr/>
            <w:sdtContent>
              <w:p w14:paraId="5D07F1A0" w14:textId="4ED166AE" w:rsidR="00285BBB" w:rsidRPr="00736E6E" w:rsidRDefault="00285BBB" w:rsidP="00483548">
                <w:pPr>
                  <w:pStyle w:val="BodyText"/>
                </w:pPr>
                <w:r>
                  <w:t>Name of the MRN assigning authority</w:t>
                </w:r>
              </w:p>
            </w:sdtContent>
          </w:sdt>
        </w:tc>
      </w:tr>
      <w:tr w:rsidR="00343905" w:rsidRPr="00736E6E" w14:paraId="5D07F1A4" w14:textId="77777777" w:rsidTr="001F5E81">
        <w:tc>
          <w:tcPr>
            <w:tcW w:w="5238" w:type="dxa"/>
            <w:vAlign w:val="center"/>
          </w:tcPr>
          <w:p w14:paraId="5D07F1A2" w14:textId="2331DF6A" w:rsidR="00AC068E" w:rsidRPr="00736E6E" w:rsidRDefault="00343905" w:rsidP="00483548">
            <w:pPr>
              <w:pStyle w:val="BodyText"/>
            </w:pPr>
            <w:r w:rsidRPr="00736E6E">
              <w:fldChar w:fldCharType="begin"/>
            </w:r>
            <w:r w:rsidRPr="00736E6E">
              <w:instrText>AutoTextList  \s NoStyle \t ““</w:instrText>
            </w:r>
            <w:r w:rsidRPr="00736E6E">
              <w:fldChar w:fldCharType="separate"/>
            </w:r>
            <w:r w:rsidRPr="00736E6E">
              <w:t>Does the organization share MRN Pool with another organization (HIC):</w:t>
            </w:r>
            <w:r w:rsidRPr="00736E6E">
              <w:fldChar w:fldCharType="end"/>
            </w:r>
          </w:p>
        </w:tc>
        <w:tc>
          <w:tcPr>
            <w:tcW w:w="4680" w:type="dxa"/>
            <w:vAlign w:val="center"/>
          </w:tcPr>
          <w:p w14:paraId="5D07F1A3" w14:textId="77777777" w:rsidR="00343905" w:rsidRPr="00736E6E" w:rsidRDefault="001312B3" w:rsidP="00483548">
            <w:pPr>
              <w:pStyle w:val="BodyText"/>
            </w:pPr>
            <w:sdt>
              <w:sdtPr>
                <w:id w:val="-93736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343905" w:rsidRPr="00736E6E">
              <w:t xml:space="preserve">YES   </w:t>
            </w:r>
            <w:sdt>
              <w:sdtPr>
                <w:id w:val="-16170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343905" w:rsidRPr="00736E6E">
              <w:t>NO</w:t>
            </w:r>
          </w:p>
        </w:tc>
      </w:tr>
      <w:tr w:rsidR="00343905" w:rsidRPr="00736E6E" w14:paraId="5D07F1A7" w14:textId="77777777" w:rsidTr="001F5E81">
        <w:tc>
          <w:tcPr>
            <w:tcW w:w="5238" w:type="dxa"/>
            <w:vAlign w:val="center"/>
          </w:tcPr>
          <w:p w14:paraId="5D07F1A5" w14:textId="078C551D" w:rsidR="00AC068E" w:rsidRPr="00736E6E" w:rsidRDefault="00343905" w:rsidP="00483548">
            <w:pPr>
              <w:pStyle w:val="BodyText"/>
            </w:pPr>
            <w:r w:rsidRPr="00736E6E">
              <w:t xml:space="preserve">If yes, </w:t>
            </w:r>
            <w:r w:rsidRPr="00736E6E">
              <w:fldChar w:fldCharType="begin"/>
            </w:r>
            <w:r w:rsidRPr="00736E6E">
              <w:instrText>AutoTextList  \s NoStyle \t ““</w:instrText>
            </w:r>
            <w:r w:rsidRPr="00736E6E">
              <w:fldChar w:fldCharType="separate"/>
            </w:r>
            <w:r w:rsidRPr="00736E6E">
              <w:t>Shared pool Organization Name(s):</w:t>
            </w:r>
            <w:r w:rsidRPr="00736E6E">
              <w:fldChar w:fldCharType="end"/>
            </w:r>
          </w:p>
        </w:tc>
        <w:tc>
          <w:tcPr>
            <w:tcW w:w="4680" w:type="dxa"/>
            <w:vAlign w:val="center"/>
          </w:tcPr>
          <w:p w14:paraId="5D07F1A6" w14:textId="77777777" w:rsidR="00343905" w:rsidRPr="00736E6E" w:rsidRDefault="001312B3" w:rsidP="00483548">
            <w:pPr>
              <w:pStyle w:val="BodyText"/>
            </w:pPr>
            <w:sdt>
              <w:sdtPr>
                <w:id w:val="-1014140857"/>
                <w:showingPlcHdr/>
              </w:sdtPr>
              <w:sdtEndPr/>
              <w:sdtContent>
                <w:r w:rsidR="00343905" w:rsidRPr="00736E6E">
                  <w:t>Shared Pool Organization Name</w:t>
                </w:r>
              </w:sdtContent>
            </w:sdt>
          </w:p>
        </w:tc>
      </w:tr>
      <w:tr w:rsidR="00C04C17" w:rsidRPr="00736E6E" w14:paraId="6EEB3CA3" w14:textId="77777777" w:rsidTr="001F5E81">
        <w:tc>
          <w:tcPr>
            <w:tcW w:w="5238" w:type="dxa"/>
            <w:vAlign w:val="center"/>
          </w:tcPr>
          <w:p w14:paraId="180AD25C" w14:textId="7234D894" w:rsidR="00C04C17" w:rsidRDefault="002F0264" w:rsidP="00483548">
            <w:pPr>
              <w:pStyle w:val="BodyText"/>
            </w:pPr>
            <w:r>
              <w:t>Do you require a PCR Definitional Authority ID OID?</w:t>
            </w:r>
          </w:p>
          <w:p w14:paraId="76D145EF" w14:textId="31874547" w:rsidR="00AC068E" w:rsidRDefault="002F0264" w:rsidP="00483548">
            <w:pPr>
              <w:pStyle w:val="BodyText"/>
            </w:pPr>
            <w:r>
              <w:t>This OID identifies the definitional source</w:t>
            </w:r>
            <w:r w:rsidR="00040FCD">
              <w:t>, the highest level of the contributing source identification</w:t>
            </w:r>
            <w:r>
              <w:t xml:space="preserve"> of a PCR contribution feed.</w:t>
            </w:r>
          </w:p>
          <w:p w14:paraId="4B37DE1D" w14:textId="0BA0136F" w:rsidR="00AC068E" w:rsidRPr="00736E6E" w:rsidRDefault="002F0264" w:rsidP="00483548">
            <w:pPr>
              <w:pStyle w:val="BodyText"/>
            </w:pPr>
            <w:r>
              <w:t xml:space="preserve"> If </w:t>
            </w:r>
            <w:proofErr w:type="gramStart"/>
            <w:r>
              <w:t>Yes</w:t>
            </w:r>
            <w:proofErr w:type="gramEnd"/>
            <w:r>
              <w:t xml:space="preserve"> provide the name of the definitional source.</w:t>
            </w:r>
          </w:p>
        </w:tc>
        <w:tc>
          <w:tcPr>
            <w:tcW w:w="4680" w:type="dxa"/>
            <w:vAlign w:val="center"/>
          </w:tcPr>
          <w:p w14:paraId="541EBCDD" w14:textId="55CEB621" w:rsidR="002F0264" w:rsidRDefault="001312B3" w:rsidP="00483548">
            <w:pPr>
              <w:pStyle w:val="BodyText"/>
            </w:pPr>
            <w:sdt>
              <w:sdtPr>
                <w:id w:val="-68814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264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2F0264" w:rsidRPr="00736E6E">
              <w:t>YES</w:t>
            </w:r>
            <w:r w:rsidR="002A064E">
              <w:t xml:space="preserve">   </w:t>
            </w:r>
            <w:sdt>
              <w:sdtPr>
                <w:id w:val="-144167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064E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2A064E" w:rsidRPr="00736E6E">
              <w:t>NO</w:t>
            </w:r>
          </w:p>
          <w:sdt>
            <w:sdtPr>
              <w:id w:val="-1525543878"/>
              <w:text/>
            </w:sdtPr>
            <w:sdtEndPr/>
            <w:sdtContent>
              <w:p w14:paraId="3950E197" w14:textId="52D8F1D5" w:rsidR="00C04C17" w:rsidRDefault="002F0264" w:rsidP="00483548">
                <w:pPr>
                  <w:pStyle w:val="BodyText"/>
                </w:pPr>
                <w:r>
                  <w:t>Name of the definitional source</w:t>
                </w:r>
              </w:p>
            </w:sdtContent>
          </w:sdt>
        </w:tc>
      </w:tr>
      <w:tr w:rsidR="00C04C17" w:rsidRPr="00736E6E" w14:paraId="3E7641EF" w14:textId="77777777" w:rsidTr="001F5E81">
        <w:tc>
          <w:tcPr>
            <w:tcW w:w="5238" w:type="dxa"/>
            <w:vAlign w:val="center"/>
          </w:tcPr>
          <w:p w14:paraId="166C31B6" w14:textId="2D6C0937" w:rsidR="007A6261" w:rsidRDefault="007A6261" w:rsidP="00483548">
            <w:pPr>
              <w:pStyle w:val="BodyText"/>
            </w:pPr>
            <w:r>
              <w:t>Do you require an EHR Repo</w:t>
            </w:r>
            <w:r w:rsidR="00252A45">
              <w:t>sitory</w:t>
            </w:r>
            <w:r>
              <w:t xml:space="preserve"> ID OID? </w:t>
            </w:r>
          </w:p>
          <w:p w14:paraId="015E7C9F" w14:textId="26933C74" w:rsidR="00AC068E" w:rsidRDefault="007A6261" w:rsidP="00483548">
            <w:pPr>
              <w:pStyle w:val="BodyText"/>
            </w:pPr>
            <w:r>
              <w:t>This OID identifies the system instance of the PCR contributing source.</w:t>
            </w:r>
          </w:p>
        </w:tc>
        <w:tc>
          <w:tcPr>
            <w:tcW w:w="4680" w:type="dxa"/>
            <w:vAlign w:val="center"/>
          </w:tcPr>
          <w:p w14:paraId="2D2F78B8" w14:textId="078C83F6" w:rsidR="00AC718F" w:rsidRDefault="001312B3" w:rsidP="00483548">
            <w:pPr>
              <w:pStyle w:val="BodyText"/>
            </w:pPr>
            <w:sdt>
              <w:sdtPr>
                <w:id w:val="191065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18F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AC718F" w:rsidRPr="00736E6E">
              <w:t>YES</w:t>
            </w:r>
            <w:r w:rsidR="002A064E">
              <w:t xml:space="preserve">   </w:t>
            </w:r>
            <w:sdt>
              <w:sdtPr>
                <w:id w:val="1326398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064E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2A064E" w:rsidRPr="00736E6E">
              <w:t>NO</w:t>
            </w:r>
          </w:p>
          <w:sdt>
            <w:sdtPr>
              <w:id w:val="97449086"/>
              <w:text/>
            </w:sdtPr>
            <w:sdtEndPr/>
            <w:sdtContent>
              <w:p w14:paraId="20DFA2D3" w14:textId="713C9D33" w:rsidR="00C04C17" w:rsidRDefault="00C93172" w:rsidP="00C93172">
                <w:pPr>
                  <w:pStyle w:val="BodyText"/>
                </w:pPr>
                <w:r>
                  <w:t>Name of the system instance for PCR contribution</w:t>
                </w:r>
              </w:p>
            </w:sdtContent>
          </w:sdt>
        </w:tc>
      </w:tr>
    </w:tbl>
    <w:p w14:paraId="0EAE9973" w14:textId="77777777" w:rsidR="00B4281D" w:rsidRDefault="00B4281D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923967" w:rsidRPr="00AC068E" w14:paraId="79095436" w14:textId="77777777" w:rsidTr="00B037DA">
        <w:tc>
          <w:tcPr>
            <w:tcW w:w="9918" w:type="dxa"/>
            <w:gridSpan w:val="2"/>
            <w:vAlign w:val="center"/>
          </w:tcPr>
          <w:p w14:paraId="153EDCC4" w14:textId="6BAC7893" w:rsidR="00923967" w:rsidRPr="00C3524B" w:rsidRDefault="00923967" w:rsidP="00483548">
            <w:pPr>
              <w:pStyle w:val="BodyText"/>
              <w:rPr>
                <w:b/>
              </w:rPr>
            </w:pPr>
            <w:r w:rsidRPr="00C3524B">
              <w:rPr>
                <w:b/>
              </w:rPr>
              <w:t xml:space="preserve">Diagnostic Imaging Common Service (DICS) </w:t>
            </w:r>
          </w:p>
          <w:p w14:paraId="74A85672" w14:textId="4D055F64" w:rsidR="00923967" w:rsidRPr="00483548" w:rsidRDefault="00E9131F" w:rsidP="005B6016">
            <w:pPr>
              <w:pStyle w:val="BodyText"/>
            </w:pPr>
            <w:r>
              <w:t>This</w:t>
            </w:r>
            <w:r w:rsidR="00923967" w:rsidRPr="00C3524B">
              <w:t xml:space="preserve"> section outlines the OIDs used in Ontario’s </w:t>
            </w:r>
            <w:r w:rsidR="005B6016">
              <w:t>DICS</w:t>
            </w:r>
            <w:r w:rsidR="00923967" w:rsidRPr="004417DA">
              <w:t>.</w:t>
            </w:r>
          </w:p>
        </w:tc>
      </w:tr>
      <w:tr w:rsidR="00923967" w:rsidRPr="00736E6E" w14:paraId="6AF2799B" w14:textId="77777777" w:rsidTr="00B037DA">
        <w:tc>
          <w:tcPr>
            <w:tcW w:w="5238" w:type="dxa"/>
            <w:vAlign w:val="center"/>
          </w:tcPr>
          <w:p w14:paraId="3D67AF01" w14:textId="77777777" w:rsidR="00923967" w:rsidRDefault="00923967" w:rsidP="00483548">
            <w:pPr>
              <w:pStyle w:val="BodyText"/>
            </w:pPr>
            <w:r w:rsidRPr="00736E6E">
              <w:t>Do you require a DI Accession Number OID?</w:t>
            </w:r>
          </w:p>
          <w:p w14:paraId="2BFB0900" w14:textId="7EBCE967" w:rsidR="00C93172" w:rsidRPr="00736E6E" w:rsidRDefault="00C93172" w:rsidP="00C93172">
            <w:pPr>
              <w:pStyle w:val="BodyText"/>
            </w:pPr>
            <w:r>
              <w:t>This OID identifies the</w:t>
            </w:r>
            <w:r w:rsidR="00A0214E">
              <w:t xml:space="preserve"> local</w:t>
            </w:r>
            <w:r>
              <w:t xml:space="preserve"> </w:t>
            </w:r>
            <w:r w:rsidRPr="00C93172">
              <w:t xml:space="preserve">Radiological Information </w:t>
            </w:r>
            <w:proofErr w:type="gramStart"/>
            <w:r w:rsidRPr="00C93172">
              <w:t xml:space="preserve">System </w:t>
            </w:r>
            <w:r>
              <w:t>which</w:t>
            </w:r>
            <w:proofErr w:type="gramEnd"/>
            <w:r>
              <w:t xml:space="preserve"> issues the Accession Number as the unique identifier of</w:t>
            </w:r>
            <w:r w:rsidRPr="00C93172">
              <w:t xml:space="preserve"> the diagnostic imaging test being performed for </w:t>
            </w:r>
            <w:r>
              <w:t>a</w:t>
            </w:r>
            <w:r w:rsidRPr="00C93172">
              <w:t xml:space="preserve"> patient</w:t>
            </w:r>
            <w:r>
              <w:t>.</w:t>
            </w:r>
          </w:p>
        </w:tc>
        <w:tc>
          <w:tcPr>
            <w:tcW w:w="4680" w:type="dxa"/>
            <w:vAlign w:val="center"/>
          </w:tcPr>
          <w:p w14:paraId="58951925" w14:textId="51F13805" w:rsidR="00923967" w:rsidRPr="00736E6E" w:rsidRDefault="001312B3" w:rsidP="00483548">
            <w:pPr>
              <w:pStyle w:val="BodyText"/>
            </w:pPr>
            <w:sdt>
              <w:sdtPr>
                <w:id w:val="183718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23967">
              <w:t>YES</w:t>
            </w:r>
            <w:r w:rsidR="00040FCD">
              <w:t xml:space="preserve">   </w:t>
            </w:r>
            <w:sdt>
              <w:sdtPr>
                <w:id w:val="-480226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FCD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040FCD" w:rsidRPr="00736E6E">
              <w:t>NO</w:t>
            </w:r>
          </w:p>
        </w:tc>
      </w:tr>
      <w:tr w:rsidR="00923967" w:rsidRPr="00736E6E" w14:paraId="5F1ED2EB" w14:textId="77777777" w:rsidTr="00B037DA">
        <w:tc>
          <w:tcPr>
            <w:tcW w:w="5238" w:type="dxa"/>
            <w:vAlign w:val="center"/>
          </w:tcPr>
          <w:p w14:paraId="14769885" w14:textId="77777777" w:rsidR="00923967" w:rsidRDefault="00923967" w:rsidP="00483548">
            <w:pPr>
              <w:pStyle w:val="BodyText"/>
            </w:pPr>
            <w:r w:rsidRPr="00736E6E">
              <w:t>Do you require a DI Procedure Code System OID?</w:t>
            </w:r>
          </w:p>
          <w:p w14:paraId="15BBFE78" w14:textId="47373E4E" w:rsidR="00BE0F3F" w:rsidRPr="00736E6E" w:rsidRDefault="00BE0F3F" w:rsidP="00483548">
            <w:pPr>
              <w:pStyle w:val="BodyText"/>
            </w:pPr>
            <w:r>
              <w:t xml:space="preserve">This OID identifies </w:t>
            </w:r>
            <w:r w:rsidRPr="00BE0F3F">
              <w:t>the local Radiological Information System sending the diagnostic imaging procedure codes for a local facility</w:t>
            </w:r>
            <w:r>
              <w:t>.</w:t>
            </w:r>
          </w:p>
        </w:tc>
        <w:tc>
          <w:tcPr>
            <w:tcW w:w="4680" w:type="dxa"/>
            <w:vAlign w:val="center"/>
          </w:tcPr>
          <w:p w14:paraId="681DED20" w14:textId="4C3CF6A3" w:rsidR="00923967" w:rsidRPr="00736E6E" w:rsidRDefault="001312B3" w:rsidP="00483548">
            <w:pPr>
              <w:pStyle w:val="BodyText"/>
            </w:pPr>
            <w:sdt>
              <w:sdtPr>
                <w:id w:val="171778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23967">
              <w:t>YES</w:t>
            </w:r>
            <w:r w:rsidR="00040FCD">
              <w:t xml:space="preserve">   </w:t>
            </w:r>
            <w:sdt>
              <w:sdtPr>
                <w:id w:val="-2047215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FCD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040FCD" w:rsidRPr="00736E6E">
              <w:t>NO</w:t>
            </w:r>
          </w:p>
        </w:tc>
      </w:tr>
      <w:tr w:rsidR="00923967" w14:paraId="7A76CE0B" w14:textId="77777777" w:rsidTr="00B037DA">
        <w:trPr>
          <w:trHeight w:val="229"/>
        </w:trPr>
        <w:tc>
          <w:tcPr>
            <w:tcW w:w="5238" w:type="dxa"/>
            <w:vAlign w:val="center"/>
          </w:tcPr>
          <w:p w14:paraId="3C8E6999" w14:textId="77777777" w:rsidR="00923967" w:rsidRDefault="00923967" w:rsidP="00483548">
            <w:pPr>
              <w:pStyle w:val="BodyText"/>
            </w:pPr>
            <w:r>
              <w:t xml:space="preserve">Do you require a site OID for the contributing site? </w:t>
            </w:r>
          </w:p>
          <w:p w14:paraId="6AF55A95" w14:textId="59BBE3C7" w:rsidR="00923967" w:rsidRDefault="00923967" w:rsidP="00483548">
            <w:pPr>
              <w:pStyle w:val="BodyText"/>
            </w:pPr>
            <w:r>
              <w:t xml:space="preserve">If </w:t>
            </w:r>
            <w:proofErr w:type="gramStart"/>
            <w:r>
              <w:t>Yes</w:t>
            </w:r>
            <w:proofErr w:type="gramEnd"/>
            <w:r>
              <w:t xml:space="preserve"> please specify the name of the contributing site(s) for which the Site OID(s) will be assigned to.</w:t>
            </w:r>
          </w:p>
        </w:tc>
        <w:tc>
          <w:tcPr>
            <w:tcW w:w="4680" w:type="dxa"/>
            <w:vAlign w:val="center"/>
          </w:tcPr>
          <w:p w14:paraId="61A106A1" w14:textId="0DC3F819" w:rsidR="00923967" w:rsidRDefault="001312B3" w:rsidP="00483548">
            <w:pPr>
              <w:pStyle w:val="BodyText"/>
            </w:pPr>
            <w:sdt>
              <w:sdtPr>
                <w:id w:val="169064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23967">
              <w:t>YES</w:t>
            </w:r>
            <w:r w:rsidR="00923967" w:rsidRPr="00C04C17">
              <w:t xml:space="preserve"> </w:t>
            </w:r>
            <w:r w:rsidR="00040FCD">
              <w:t xml:space="preserve">   </w:t>
            </w:r>
            <w:sdt>
              <w:sdtPr>
                <w:id w:val="107825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FCD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040FCD" w:rsidRPr="00736E6E">
              <w:t>NO</w:t>
            </w:r>
          </w:p>
          <w:sdt>
            <w:sdtPr>
              <w:id w:val="1257484618"/>
              <w:text/>
            </w:sdtPr>
            <w:sdtEndPr/>
            <w:sdtContent>
              <w:p w14:paraId="79883C1B" w14:textId="77777777" w:rsidR="00923967" w:rsidRDefault="00923967" w:rsidP="00483548">
                <w:pPr>
                  <w:pStyle w:val="BodyText"/>
                </w:pPr>
                <w:r w:rsidRPr="002F0264">
                  <w:t>Name of the contributing site(s)</w:t>
                </w:r>
              </w:p>
            </w:sdtContent>
          </w:sdt>
        </w:tc>
      </w:tr>
      <w:tr w:rsidR="00923967" w14:paraId="7425192D" w14:textId="77777777" w:rsidTr="00B037DA">
        <w:trPr>
          <w:trHeight w:val="229"/>
        </w:trPr>
        <w:tc>
          <w:tcPr>
            <w:tcW w:w="5238" w:type="dxa"/>
            <w:vAlign w:val="center"/>
          </w:tcPr>
          <w:p w14:paraId="3ACB6E1D" w14:textId="77777777" w:rsidR="00923967" w:rsidRDefault="00923967" w:rsidP="00483548">
            <w:pPr>
              <w:pStyle w:val="BodyText"/>
            </w:pPr>
            <w:r w:rsidRPr="00736E6E">
              <w:lastRenderedPageBreak/>
              <w:t xml:space="preserve">Do you require a </w:t>
            </w:r>
            <w:r w:rsidRPr="00C04C17">
              <w:t xml:space="preserve">Local Provider ID Assigning Authority </w:t>
            </w:r>
            <w:r w:rsidRPr="00736E6E">
              <w:t>OID?</w:t>
            </w:r>
          </w:p>
          <w:p w14:paraId="3973045E" w14:textId="311A8C2A" w:rsidR="00923967" w:rsidRPr="00C3524B" w:rsidRDefault="00923967" w:rsidP="00483548">
            <w:pPr>
              <w:pStyle w:val="BodyText"/>
            </w:pPr>
            <w:r w:rsidRPr="00736E6E">
              <w:t>This OID identifies the entity which issues the provider’s local credential (e.g. provider’s HIS mnemonic) to be used in their local clinical systems.</w:t>
            </w:r>
          </w:p>
        </w:tc>
        <w:tc>
          <w:tcPr>
            <w:tcW w:w="4680" w:type="dxa"/>
            <w:vAlign w:val="center"/>
          </w:tcPr>
          <w:p w14:paraId="0C7B602B" w14:textId="66AA9BCD" w:rsidR="00923967" w:rsidRDefault="001312B3" w:rsidP="00483548">
            <w:pPr>
              <w:pStyle w:val="BodyText"/>
            </w:pPr>
            <w:sdt>
              <w:sdtPr>
                <w:id w:val="413201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23967">
              <w:t>YES</w:t>
            </w:r>
            <w:r w:rsidR="0075309C">
              <w:t xml:space="preserve">   </w:t>
            </w:r>
            <w:sdt>
              <w:sdtPr>
                <w:id w:val="28331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309C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75309C" w:rsidRPr="00736E6E">
              <w:t>NO</w:t>
            </w:r>
          </w:p>
        </w:tc>
      </w:tr>
      <w:tr w:rsidR="00923967" w14:paraId="2C28D1C8" w14:textId="77777777" w:rsidTr="00B037DA">
        <w:trPr>
          <w:trHeight w:val="229"/>
        </w:trPr>
        <w:tc>
          <w:tcPr>
            <w:tcW w:w="5238" w:type="dxa"/>
            <w:vAlign w:val="center"/>
          </w:tcPr>
          <w:p w14:paraId="1806DD5A" w14:textId="3037465C" w:rsidR="00923967" w:rsidRPr="00736E6E" w:rsidRDefault="00923967" w:rsidP="00483548">
            <w:pPr>
              <w:pStyle w:val="BodyText"/>
            </w:pPr>
            <w:r w:rsidRPr="00736E6E">
              <w:t xml:space="preserve">If this is for a multi-site organization, </w:t>
            </w:r>
            <w:proofErr w:type="gramStart"/>
            <w:r w:rsidRPr="00736E6E">
              <w:t>is the same Local Provider ID shared</w:t>
            </w:r>
            <w:proofErr w:type="gramEnd"/>
            <w:r w:rsidRPr="00736E6E">
              <w:t xml:space="preserve"> across all sites?</w:t>
            </w:r>
          </w:p>
        </w:tc>
        <w:tc>
          <w:tcPr>
            <w:tcW w:w="4680" w:type="dxa"/>
            <w:vAlign w:val="center"/>
          </w:tcPr>
          <w:p w14:paraId="5A66932B" w14:textId="77777777" w:rsidR="00923967" w:rsidRDefault="001312B3" w:rsidP="00483548">
            <w:pPr>
              <w:pStyle w:val="BodyText"/>
            </w:pPr>
            <w:sdt>
              <w:sdtPr>
                <w:id w:val="181313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23967" w:rsidRPr="00736E6E">
              <w:t xml:space="preserve">YES   </w:t>
            </w:r>
            <w:sdt>
              <w:sdtPr>
                <w:id w:val="195026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23967" w:rsidRPr="00736E6E">
              <w:t xml:space="preserve">NO </w:t>
            </w:r>
            <w:r w:rsidR="00923967">
              <w:t xml:space="preserve"> </w:t>
            </w:r>
            <w:sdt>
              <w:sdtPr>
                <w:id w:val="146277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3967" w:rsidRPr="00736E6E">
              <w:t>Not applicable – single site</w:t>
            </w:r>
          </w:p>
        </w:tc>
      </w:tr>
      <w:tr w:rsidR="00923967" w14:paraId="0041DCAA" w14:textId="77777777" w:rsidTr="00B037DA">
        <w:trPr>
          <w:trHeight w:val="229"/>
        </w:trPr>
        <w:tc>
          <w:tcPr>
            <w:tcW w:w="5238" w:type="dxa"/>
            <w:vAlign w:val="center"/>
          </w:tcPr>
          <w:p w14:paraId="3504B47B" w14:textId="77777777" w:rsidR="00923967" w:rsidRDefault="00923967" w:rsidP="00483548">
            <w:pPr>
              <w:pStyle w:val="BodyText"/>
            </w:pPr>
            <w:r w:rsidRPr="00736E6E">
              <w:t>If yes provide name of all sites:</w:t>
            </w:r>
          </w:p>
        </w:tc>
        <w:tc>
          <w:tcPr>
            <w:tcW w:w="4680" w:type="dxa"/>
            <w:vAlign w:val="center"/>
          </w:tcPr>
          <w:p w14:paraId="108CAFD3" w14:textId="77777777" w:rsidR="00923967" w:rsidRDefault="001312B3" w:rsidP="00483548">
            <w:pPr>
              <w:pStyle w:val="BodyText"/>
            </w:pPr>
            <w:sdt>
              <w:sdtPr>
                <w:id w:val="984511625"/>
                <w:showingPlcHdr/>
              </w:sdtPr>
              <w:sdtEndPr/>
              <w:sdtContent>
                <w:r w:rsidR="00923967" w:rsidRPr="00736E6E">
                  <w:t>Details of multi-sites</w:t>
                </w:r>
              </w:sdtContent>
            </w:sdt>
          </w:p>
        </w:tc>
      </w:tr>
      <w:tr w:rsidR="00923967" w14:paraId="3B197C1D" w14:textId="77777777" w:rsidTr="00B037DA">
        <w:trPr>
          <w:trHeight w:val="229"/>
        </w:trPr>
        <w:tc>
          <w:tcPr>
            <w:tcW w:w="5238" w:type="dxa"/>
            <w:vAlign w:val="center"/>
          </w:tcPr>
          <w:p w14:paraId="1B451325" w14:textId="14829313" w:rsidR="00923967" w:rsidRDefault="00923967" w:rsidP="00483548">
            <w:pPr>
              <w:pStyle w:val="BodyText"/>
            </w:pPr>
            <w:proofErr w:type="gramStart"/>
            <w:r w:rsidRPr="00736E6E">
              <w:t>Is the same Local Provider ID shared</w:t>
            </w:r>
            <w:proofErr w:type="gramEnd"/>
            <w:r w:rsidRPr="00736E6E">
              <w:t xml:space="preserve"> with any other organization (HIC)? </w:t>
            </w:r>
          </w:p>
        </w:tc>
        <w:tc>
          <w:tcPr>
            <w:tcW w:w="4680" w:type="dxa"/>
            <w:vAlign w:val="center"/>
          </w:tcPr>
          <w:p w14:paraId="43FC24B8" w14:textId="77777777" w:rsidR="00923967" w:rsidRDefault="001312B3" w:rsidP="00483548">
            <w:pPr>
              <w:pStyle w:val="BodyText"/>
            </w:pPr>
            <w:sdt>
              <w:sdtPr>
                <w:id w:val="-9810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23967" w:rsidRPr="00736E6E">
              <w:t>YES</w:t>
            </w:r>
            <w:r w:rsidR="00923967">
              <w:t xml:space="preserve"> </w:t>
            </w:r>
            <w:r w:rsidR="00923967" w:rsidRPr="00736E6E">
              <w:t xml:space="preserve">  </w:t>
            </w:r>
            <w:sdt>
              <w:sdtPr>
                <w:id w:val="238833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67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23967" w:rsidRPr="00736E6E">
              <w:t>NO</w:t>
            </w:r>
          </w:p>
        </w:tc>
      </w:tr>
      <w:tr w:rsidR="00923967" w14:paraId="63F9750F" w14:textId="77777777" w:rsidTr="00B037DA">
        <w:trPr>
          <w:trHeight w:val="229"/>
        </w:trPr>
        <w:tc>
          <w:tcPr>
            <w:tcW w:w="5238" w:type="dxa"/>
            <w:vAlign w:val="center"/>
          </w:tcPr>
          <w:p w14:paraId="37A58DF2" w14:textId="2E73475D" w:rsidR="00923967" w:rsidRDefault="00923967" w:rsidP="00483548">
            <w:pPr>
              <w:pStyle w:val="BodyText"/>
            </w:pPr>
            <w:r w:rsidRPr="00736E6E">
              <w:t xml:space="preserve">If yes provide </w:t>
            </w:r>
            <w:r w:rsidR="00CE546D">
              <w:t xml:space="preserve">the </w:t>
            </w:r>
            <w:r w:rsidRPr="00736E6E">
              <w:t>name</w:t>
            </w:r>
            <w:r w:rsidR="00CE546D">
              <w:t>(s)</w:t>
            </w:r>
            <w:r w:rsidRPr="00736E6E">
              <w:t xml:space="preserve"> of the shared organization(s):</w:t>
            </w:r>
          </w:p>
        </w:tc>
        <w:tc>
          <w:tcPr>
            <w:tcW w:w="4680" w:type="dxa"/>
            <w:vAlign w:val="center"/>
          </w:tcPr>
          <w:p w14:paraId="65435AA6" w14:textId="2BA3A53A" w:rsidR="00923967" w:rsidRDefault="001312B3" w:rsidP="00FD1A0B">
            <w:pPr>
              <w:pStyle w:val="BodyText"/>
            </w:pPr>
            <w:sdt>
              <w:sdtPr>
                <w:id w:val="958228842"/>
              </w:sdtPr>
              <w:sdtEndPr/>
              <w:sdtContent>
                <w:r w:rsidR="00FD1A0B">
                  <w:t>Specify details</w:t>
                </w:r>
              </w:sdtContent>
            </w:sdt>
          </w:p>
        </w:tc>
      </w:tr>
    </w:tbl>
    <w:p w14:paraId="4FD8F8C9" w14:textId="77777777" w:rsidR="00EE3672" w:rsidRDefault="00EE3672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EE3672" w:rsidRPr="00736E6E" w14:paraId="6DFF4A75" w14:textId="77777777" w:rsidTr="00B037DA">
        <w:tc>
          <w:tcPr>
            <w:tcW w:w="9918" w:type="dxa"/>
            <w:vAlign w:val="center"/>
          </w:tcPr>
          <w:p w14:paraId="26D2D19E" w14:textId="77777777" w:rsidR="00EE3672" w:rsidRPr="000D4F3C" w:rsidRDefault="00EE3672" w:rsidP="00B037DA">
            <w:pPr>
              <w:pStyle w:val="BodyText"/>
              <w:rPr>
                <w:b/>
              </w:rPr>
            </w:pPr>
            <w:proofErr w:type="spellStart"/>
            <w:r>
              <w:rPr>
                <w:b/>
              </w:rPr>
              <w:t>ConnectingOntario</w:t>
            </w:r>
            <w:proofErr w:type="spellEnd"/>
            <w:r>
              <w:rPr>
                <w:b/>
              </w:rPr>
              <w:t xml:space="preserve"> CDR</w:t>
            </w:r>
          </w:p>
          <w:p w14:paraId="00C05812" w14:textId="77777777" w:rsidR="00EE3672" w:rsidRPr="00736E6E" w:rsidRDefault="00EE3672" w:rsidP="00B037DA">
            <w:pPr>
              <w:pStyle w:val="BodyText"/>
            </w:pPr>
            <w:r>
              <w:t>Please contact the eHealth Ontario Account Management team for your region for further instruction.</w:t>
            </w:r>
          </w:p>
        </w:tc>
      </w:tr>
    </w:tbl>
    <w:p w14:paraId="244EF9FD" w14:textId="77777777" w:rsidR="00A02A51" w:rsidRDefault="00A02A51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B24BA6" w:rsidRPr="00736E6E" w14:paraId="5C093BDE" w14:textId="77777777" w:rsidTr="00B037DA">
        <w:tc>
          <w:tcPr>
            <w:tcW w:w="9918" w:type="dxa"/>
            <w:gridSpan w:val="2"/>
            <w:vAlign w:val="center"/>
          </w:tcPr>
          <w:p w14:paraId="53BC817F" w14:textId="76F6CA12" w:rsidR="00B24BA6" w:rsidRPr="00483548" w:rsidRDefault="00B24BA6" w:rsidP="00483548">
            <w:pPr>
              <w:pStyle w:val="BodyText"/>
              <w:rPr>
                <w:b/>
              </w:rPr>
            </w:pPr>
            <w:r w:rsidRPr="00483548">
              <w:rPr>
                <w:b/>
              </w:rPr>
              <w:t xml:space="preserve">Primary Care Electronic Medical Record (EMR) </w:t>
            </w:r>
          </w:p>
          <w:p w14:paraId="01C0C9C5" w14:textId="77777777" w:rsidR="00B24BA6" w:rsidRPr="00736E6E" w:rsidRDefault="00B24BA6" w:rsidP="00483548">
            <w:pPr>
              <w:pStyle w:val="BodyText"/>
            </w:pPr>
            <w:r w:rsidRPr="00736E6E">
              <w:t>This section outlines the primary care EMR OIDs used in their EHR implementation</w:t>
            </w:r>
            <w:r>
              <w:t xml:space="preserve"> using XDS/CDA based standard (e.g. contribution to BORN, Primary Care CDR). </w:t>
            </w:r>
          </w:p>
        </w:tc>
      </w:tr>
      <w:tr w:rsidR="00B24BA6" w14:paraId="08EF5CE8" w14:textId="77777777" w:rsidTr="00B037DA">
        <w:tc>
          <w:tcPr>
            <w:tcW w:w="5238" w:type="dxa"/>
            <w:vAlign w:val="center"/>
          </w:tcPr>
          <w:p w14:paraId="694AA16B" w14:textId="77777777" w:rsidR="00B24BA6" w:rsidRDefault="00B24BA6" w:rsidP="00B037DA">
            <w:pPr>
              <w:pStyle w:val="BodyText"/>
            </w:pPr>
            <w:r>
              <w:t xml:space="preserve">Do you require an </w:t>
            </w:r>
            <w:r w:rsidRPr="00A54C99">
              <w:t>Author Institution</w:t>
            </w:r>
            <w:r>
              <w:t xml:space="preserve"> OID?</w:t>
            </w:r>
          </w:p>
          <w:p w14:paraId="6F1F7AAF" w14:textId="77777777" w:rsidR="00B24BA6" w:rsidRDefault="00B24BA6" w:rsidP="00B037DA">
            <w:pPr>
              <w:pStyle w:val="BodyText"/>
            </w:pPr>
            <w:r>
              <w:t xml:space="preserve">This OID identifies the authoring organization of the clinical documents to </w:t>
            </w:r>
            <w:proofErr w:type="gramStart"/>
            <w:r>
              <w:t>be contributed</w:t>
            </w:r>
            <w:proofErr w:type="gramEnd"/>
            <w:r>
              <w:t xml:space="preserve"> to EHR.</w:t>
            </w:r>
          </w:p>
          <w:p w14:paraId="25B26C3C" w14:textId="77777777" w:rsidR="00B24BA6" w:rsidRPr="00736E6E" w:rsidRDefault="00B24BA6" w:rsidP="00B037DA">
            <w:pPr>
              <w:pStyle w:val="BodyText"/>
            </w:pPr>
            <w:r>
              <w:t xml:space="preserve">If </w:t>
            </w:r>
            <w:proofErr w:type="gramStart"/>
            <w:r>
              <w:t>Yes</w:t>
            </w:r>
            <w:proofErr w:type="gramEnd"/>
            <w:r>
              <w:t xml:space="preserve"> provide the name of the author institution.</w:t>
            </w:r>
          </w:p>
        </w:tc>
        <w:tc>
          <w:tcPr>
            <w:tcW w:w="4680" w:type="dxa"/>
            <w:vAlign w:val="center"/>
          </w:tcPr>
          <w:p w14:paraId="48EEF990" w14:textId="1D0D0999" w:rsidR="00B24BA6" w:rsidRDefault="001312B3">
            <w:pPr>
              <w:pStyle w:val="BodyText"/>
            </w:pPr>
            <w:sdt>
              <w:sdtPr>
                <w:id w:val="-59147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4BA6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B24BA6">
              <w:t>YES</w:t>
            </w:r>
            <w:r w:rsidR="00937141">
              <w:t xml:space="preserve">   </w:t>
            </w:r>
            <w:sdt>
              <w:sdtPr>
                <w:id w:val="-366296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141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37141" w:rsidRPr="00736E6E">
              <w:t>NO</w:t>
            </w:r>
          </w:p>
          <w:sdt>
            <w:sdtPr>
              <w:id w:val="-514461541"/>
              <w:text/>
            </w:sdtPr>
            <w:sdtEndPr/>
            <w:sdtContent>
              <w:p w14:paraId="12E8D2E5" w14:textId="77777777" w:rsidR="00B24BA6" w:rsidRDefault="00B24BA6">
                <w:pPr>
                  <w:pStyle w:val="BodyText"/>
                </w:pPr>
                <w:r>
                  <w:t>Name of the Author Institution</w:t>
                </w:r>
              </w:p>
            </w:sdtContent>
          </w:sdt>
        </w:tc>
      </w:tr>
      <w:tr w:rsidR="00B24BA6" w14:paraId="529A2D69" w14:textId="77777777" w:rsidTr="00B037DA">
        <w:tc>
          <w:tcPr>
            <w:tcW w:w="5238" w:type="dxa"/>
            <w:vAlign w:val="center"/>
          </w:tcPr>
          <w:p w14:paraId="61CBEF38" w14:textId="77777777" w:rsidR="00B24BA6" w:rsidRDefault="00B24BA6">
            <w:pPr>
              <w:pStyle w:val="BodyText"/>
            </w:pPr>
            <w:r>
              <w:t xml:space="preserve">Do you require a XDS </w:t>
            </w:r>
            <w:proofErr w:type="spellStart"/>
            <w:r w:rsidRPr="00483155">
              <w:t>DocumentSubmission</w:t>
            </w:r>
            <w:proofErr w:type="spellEnd"/>
            <w:r w:rsidRPr="00483155">
              <w:t xml:space="preserve"> </w:t>
            </w:r>
            <w:r>
              <w:t>Set OID?</w:t>
            </w:r>
          </w:p>
          <w:p w14:paraId="67A5275C" w14:textId="77777777" w:rsidR="00B24BA6" w:rsidRPr="00736E6E" w:rsidRDefault="00B24BA6">
            <w:pPr>
              <w:pStyle w:val="BodyText"/>
            </w:pPr>
            <w:r>
              <w:t xml:space="preserve">This OID identifies the Document Set ID assigning authority of the clinical documents to </w:t>
            </w:r>
            <w:proofErr w:type="gramStart"/>
            <w:r>
              <w:t>be contributed</w:t>
            </w:r>
            <w:proofErr w:type="gramEnd"/>
            <w:r>
              <w:t xml:space="preserve"> to EHR.</w:t>
            </w:r>
          </w:p>
        </w:tc>
        <w:tc>
          <w:tcPr>
            <w:tcW w:w="4680" w:type="dxa"/>
            <w:vAlign w:val="center"/>
          </w:tcPr>
          <w:p w14:paraId="45E3E377" w14:textId="4018F1EC" w:rsidR="00B24BA6" w:rsidRDefault="001312B3" w:rsidP="00B037DA">
            <w:pPr>
              <w:pStyle w:val="BodyText"/>
            </w:pPr>
            <w:sdt>
              <w:sdtPr>
                <w:id w:val="1016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4BA6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B24BA6">
              <w:t xml:space="preserve">YES   </w:t>
            </w:r>
            <w:sdt>
              <w:sdtPr>
                <w:id w:val="173287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141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37141" w:rsidRPr="00736E6E">
              <w:t>NO</w:t>
            </w:r>
          </w:p>
        </w:tc>
      </w:tr>
      <w:tr w:rsidR="00B24BA6" w14:paraId="1A53F381" w14:textId="77777777" w:rsidTr="00B037DA">
        <w:tc>
          <w:tcPr>
            <w:tcW w:w="5238" w:type="dxa"/>
            <w:vAlign w:val="center"/>
          </w:tcPr>
          <w:p w14:paraId="7FCD0589" w14:textId="77777777" w:rsidR="00B24BA6" w:rsidRDefault="00B24BA6" w:rsidP="00B037DA">
            <w:pPr>
              <w:pStyle w:val="BodyText"/>
            </w:pPr>
            <w:r>
              <w:lastRenderedPageBreak/>
              <w:t xml:space="preserve">Do you require a XDS </w:t>
            </w:r>
            <w:proofErr w:type="spellStart"/>
            <w:r w:rsidRPr="00253C81">
              <w:t>DocumentEntry</w:t>
            </w:r>
            <w:proofErr w:type="spellEnd"/>
            <w:r w:rsidRPr="00253C81">
              <w:t xml:space="preserve"> </w:t>
            </w:r>
            <w:r>
              <w:t>OID?</w:t>
            </w:r>
          </w:p>
          <w:p w14:paraId="775A444A" w14:textId="77777777" w:rsidR="00B24BA6" w:rsidRPr="00736E6E" w:rsidRDefault="00B24BA6" w:rsidP="00B037DA">
            <w:pPr>
              <w:pStyle w:val="BodyText"/>
            </w:pPr>
            <w:r>
              <w:t xml:space="preserve">This OID identifies the document ID assigning authority of the clinical documents to </w:t>
            </w:r>
            <w:proofErr w:type="gramStart"/>
            <w:r>
              <w:t>be contributed</w:t>
            </w:r>
            <w:proofErr w:type="gramEnd"/>
            <w:r>
              <w:t xml:space="preserve"> to EHR.</w:t>
            </w:r>
          </w:p>
        </w:tc>
        <w:tc>
          <w:tcPr>
            <w:tcW w:w="4680" w:type="dxa"/>
            <w:vAlign w:val="center"/>
          </w:tcPr>
          <w:p w14:paraId="5CFABDE5" w14:textId="147B942F" w:rsidR="00B24BA6" w:rsidRDefault="001312B3" w:rsidP="00B037DA">
            <w:pPr>
              <w:pStyle w:val="BodyText"/>
            </w:pPr>
            <w:sdt>
              <w:sdtPr>
                <w:id w:val="-87592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4BA6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B24BA6">
              <w:t xml:space="preserve">YES   </w:t>
            </w:r>
            <w:sdt>
              <w:sdtPr>
                <w:id w:val="812373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141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37141" w:rsidRPr="00736E6E">
              <w:t>NO</w:t>
            </w:r>
          </w:p>
        </w:tc>
      </w:tr>
      <w:tr w:rsidR="00B24BA6" w:rsidRPr="00736E6E" w14:paraId="52FC7D82" w14:textId="77777777" w:rsidTr="00B037DA">
        <w:tc>
          <w:tcPr>
            <w:tcW w:w="5238" w:type="dxa"/>
            <w:vAlign w:val="center"/>
          </w:tcPr>
          <w:p w14:paraId="7DF4F834" w14:textId="154A8D8F" w:rsidR="00B24BA6" w:rsidRDefault="00B24BA6" w:rsidP="00483548">
            <w:pPr>
              <w:pStyle w:val="BodyText"/>
            </w:pPr>
            <w:r>
              <w:t>Do you require an EMR</w:t>
            </w:r>
            <w:r w:rsidRPr="00736E6E">
              <w:t xml:space="preserve"> Patient ID Assigning Authority OID</w:t>
            </w:r>
            <w:r>
              <w:t>?</w:t>
            </w:r>
          </w:p>
          <w:p w14:paraId="39E2E51E" w14:textId="6825704D" w:rsidR="00B24BA6" w:rsidRPr="00736E6E" w:rsidRDefault="00B24BA6" w:rsidP="00483548">
            <w:pPr>
              <w:pStyle w:val="BodyText"/>
            </w:pPr>
            <w:r>
              <w:t>This OID identifies the assigning authority of the local Patient ID (e.g. chart number) generated by the EMR.</w:t>
            </w:r>
          </w:p>
        </w:tc>
        <w:tc>
          <w:tcPr>
            <w:tcW w:w="4680" w:type="dxa"/>
            <w:vAlign w:val="center"/>
          </w:tcPr>
          <w:p w14:paraId="507C7E0C" w14:textId="4D37359D" w:rsidR="00B24BA6" w:rsidRPr="00736E6E" w:rsidRDefault="001312B3" w:rsidP="00483548">
            <w:pPr>
              <w:pStyle w:val="BodyText"/>
            </w:pPr>
            <w:sdt>
              <w:sdtPr>
                <w:id w:val="43415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4BA6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B24BA6">
              <w:t xml:space="preserve">YES   </w:t>
            </w:r>
            <w:sdt>
              <w:sdtPr>
                <w:id w:val="-61879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141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37141" w:rsidRPr="00736E6E">
              <w:t>NO</w:t>
            </w:r>
          </w:p>
        </w:tc>
      </w:tr>
    </w:tbl>
    <w:p w14:paraId="1DA14CA3" w14:textId="77777777" w:rsidR="00B24BA6" w:rsidRDefault="00B24BA6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343905" w:rsidRPr="00736E6E" w14:paraId="5D07F1C1" w14:textId="77777777" w:rsidTr="001F5E81">
        <w:tc>
          <w:tcPr>
            <w:tcW w:w="9918" w:type="dxa"/>
            <w:gridSpan w:val="2"/>
            <w:vAlign w:val="center"/>
          </w:tcPr>
          <w:p w14:paraId="5D07F1BF" w14:textId="77777777" w:rsidR="00343905" w:rsidRPr="00C3524B" w:rsidRDefault="00343905" w:rsidP="00483548">
            <w:pPr>
              <w:pStyle w:val="BodyText"/>
              <w:rPr>
                <w:b/>
              </w:rPr>
            </w:pPr>
            <w:r w:rsidRPr="00C3524B">
              <w:rPr>
                <w:b/>
              </w:rPr>
              <w:t>Provincial Provider License Assigning Authority OID</w:t>
            </w:r>
          </w:p>
          <w:p w14:paraId="5D07F1C0" w14:textId="7D8EF60F" w:rsidR="00B10F47" w:rsidRPr="00483548" w:rsidRDefault="00343905" w:rsidP="00483548">
            <w:pPr>
              <w:pStyle w:val="BodyText"/>
            </w:pPr>
            <w:r w:rsidRPr="004417DA">
              <w:t>This OID identifies the entity (typically a regulatory college) which issues the provincial licenses for the providers within their jurisdiction, e.g. College of Physicians and Surgeons of Ontario.</w:t>
            </w:r>
          </w:p>
        </w:tc>
      </w:tr>
      <w:tr w:rsidR="00343905" w:rsidRPr="00736E6E" w14:paraId="5D07F1C4" w14:textId="77777777" w:rsidTr="001F5E81">
        <w:tc>
          <w:tcPr>
            <w:tcW w:w="5238" w:type="dxa"/>
            <w:vAlign w:val="center"/>
          </w:tcPr>
          <w:p w14:paraId="5D07F1C2" w14:textId="239322BF" w:rsidR="00B10F47" w:rsidRPr="00736E6E" w:rsidRDefault="00343905" w:rsidP="00483548">
            <w:pPr>
              <w:pStyle w:val="BodyText"/>
            </w:pPr>
            <w:r w:rsidRPr="00736E6E">
              <w:t xml:space="preserve">What type of provincial provider license assigning authority OID do you </w:t>
            </w:r>
            <w:r>
              <w:t>require</w:t>
            </w:r>
            <w:r w:rsidRPr="00736E6E">
              <w:t>?</w:t>
            </w:r>
          </w:p>
        </w:tc>
        <w:tc>
          <w:tcPr>
            <w:tcW w:w="4680" w:type="dxa"/>
            <w:vAlign w:val="center"/>
          </w:tcPr>
          <w:p w14:paraId="5D07F1C3" w14:textId="77777777" w:rsidR="00343905" w:rsidRPr="00736E6E" w:rsidRDefault="001312B3" w:rsidP="00483548">
            <w:pPr>
              <w:pStyle w:val="BodyText"/>
            </w:pPr>
            <w:sdt>
              <w:sdtPr>
                <w:id w:val="1259415808"/>
                <w:showingPlcHdr/>
              </w:sdtPr>
              <w:sdtEndPr/>
              <w:sdtContent>
                <w:r w:rsidR="00343905" w:rsidRPr="00736E6E">
                  <w:t>Provider License Details</w:t>
                </w:r>
              </w:sdtContent>
            </w:sdt>
          </w:p>
        </w:tc>
      </w:tr>
    </w:tbl>
    <w:p w14:paraId="3CBC07FC" w14:textId="77777777" w:rsidR="00B24BA6" w:rsidRDefault="00B24BA6" w:rsidP="00343905">
      <w:pPr>
        <w:rPr>
          <w:b/>
          <w:bCs/>
        </w:rPr>
      </w:pPr>
    </w:p>
    <w:p w14:paraId="77C062CF" w14:textId="77777777" w:rsidR="00932D3E" w:rsidRDefault="00932D3E" w:rsidP="00343905">
      <w:pPr>
        <w:rPr>
          <w:b/>
          <w:bCs/>
        </w:rPr>
      </w:pPr>
    </w:p>
    <w:p w14:paraId="5D07F1D6" w14:textId="12D762B9" w:rsidR="00343905" w:rsidRDefault="00343905" w:rsidP="00343905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175"/>
        <w:gridCol w:w="4743"/>
      </w:tblGrid>
      <w:tr w:rsidR="00343905" w:rsidRPr="00874156" w14:paraId="5D07F1DB" w14:textId="77777777" w:rsidTr="001F5E81">
        <w:tc>
          <w:tcPr>
            <w:tcW w:w="9918" w:type="dxa"/>
            <w:gridSpan w:val="2"/>
            <w:vAlign w:val="center"/>
          </w:tcPr>
          <w:p w14:paraId="5D07F1D7" w14:textId="77777777" w:rsidR="00343905" w:rsidRPr="00483548" w:rsidRDefault="00343905" w:rsidP="00483548">
            <w:pPr>
              <w:pStyle w:val="BodyText"/>
              <w:rPr>
                <w:b/>
              </w:rPr>
            </w:pPr>
            <w:r w:rsidRPr="00483548">
              <w:rPr>
                <w:b/>
              </w:rPr>
              <w:t>Code System OID</w:t>
            </w:r>
          </w:p>
          <w:p w14:paraId="5D07F1D8" w14:textId="77777777" w:rsidR="00343905" w:rsidRPr="00246E7F" w:rsidRDefault="00343905" w:rsidP="00483548">
            <w:pPr>
              <w:pStyle w:val="BodyText"/>
            </w:pPr>
            <w:r w:rsidRPr="00874156">
              <w:t>Common public code systems include all code systems intended for use where the organization responsible for the creation and maintenance of the code system is not always either the creator/sender or consumer/receiver of the data instance. Public Examples: LOINC, SNOMED, Health Canada DINs</w:t>
            </w:r>
          </w:p>
          <w:p w14:paraId="5D07F1DA" w14:textId="77777777" w:rsidR="00343905" w:rsidRPr="001D7D87" w:rsidRDefault="00343905" w:rsidP="00483548">
            <w:pPr>
              <w:pStyle w:val="BodyText"/>
            </w:pPr>
            <w:r w:rsidRPr="00874156">
              <w:t xml:space="preserve">Local code systems are those that </w:t>
            </w:r>
            <w:proofErr w:type="gramStart"/>
            <w:r w:rsidRPr="00874156">
              <w:t>are only used</w:t>
            </w:r>
            <w:proofErr w:type="gramEnd"/>
            <w:r w:rsidRPr="00874156">
              <w:t xml:space="preserve"> in communication by or with the organization responsible for creating that code system.</w:t>
            </w:r>
            <w:r w:rsidRPr="00246E7F">
              <w:t xml:space="preserve"> </w:t>
            </w:r>
            <w:r w:rsidRPr="00874156">
              <w:t>Local Examples: internal lab test codes, internal location codes, etc.</w:t>
            </w:r>
          </w:p>
        </w:tc>
      </w:tr>
      <w:tr w:rsidR="00343905" w:rsidRPr="00736E6E" w14:paraId="5D07F1DE" w14:textId="77777777" w:rsidTr="001F5E81">
        <w:tc>
          <w:tcPr>
            <w:tcW w:w="5175" w:type="dxa"/>
            <w:vAlign w:val="center"/>
          </w:tcPr>
          <w:p w14:paraId="5D07F1DC" w14:textId="77777777" w:rsidR="00343905" w:rsidRPr="00736E6E" w:rsidRDefault="00343905" w:rsidP="00483548">
            <w:pPr>
              <w:pStyle w:val="BodyText"/>
            </w:pPr>
            <w:r w:rsidRPr="00736E6E">
              <w:t>Do you require a Code System OID?</w:t>
            </w:r>
          </w:p>
        </w:tc>
        <w:tc>
          <w:tcPr>
            <w:tcW w:w="4743" w:type="dxa"/>
            <w:vAlign w:val="center"/>
          </w:tcPr>
          <w:p w14:paraId="5D07F1DD" w14:textId="0AFBE368" w:rsidR="00343905" w:rsidRPr="00736E6E" w:rsidRDefault="001312B3" w:rsidP="00483548">
            <w:pPr>
              <w:pStyle w:val="BodyText"/>
            </w:pPr>
            <w:sdt>
              <w:sdtPr>
                <w:id w:val="24457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343905">
              <w:t>YES</w:t>
            </w:r>
            <w:r w:rsidR="00937141">
              <w:t xml:space="preserve">   </w:t>
            </w:r>
            <w:sdt>
              <w:sdtPr>
                <w:id w:val="405038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141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37141" w:rsidRPr="00736E6E">
              <w:t>NO</w:t>
            </w:r>
          </w:p>
        </w:tc>
      </w:tr>
      <w:tr w:rsidR="00343905" w:rsidRPr="00736E6E" w14:paraId="5D07F1E1" w14:textId="77777777" w:rsidTr="001F5E81">
        <w:tc>
          <w:tcPr>
            <w:tcW w:w="5175" w:type="dxa"/>
            <w:vAlign w:val="center"/>
          </w:tcPr>
          <w:p w14:paraId="5D07F1DF" w14:textId="788F2B8A" w:rsidR="00343905" w:rsidRPr="00736E6E" w:rsidRDefault="00343905" w:rsidP="00521243">
            <w:pPr>
              <w:pStyle w:val="BodyText"/>
            </w:pPr>
            <w:r w:rsidRPr="00736E6E">
              <w:t xml:space="preserve">Please provide the name and description of the Code System </w:t>
            </w:r>
            <w:r w:rsidR="00521243" w:rsidRPr="00736E6E">
              <w:t>that</w:t>
            </w:r>
            <w:r w:rsidRPr="00736E6E">
              <w:t xml:space="preserve"> the OID </w:t>
            </w:r>
            <w:proofErr w:type="gramStart"/>
            <w:r w:rsidR="00521243">
              <w:t>identifies</w:t>
            </w:r>
            <w:proofErr w:type="gramEnd"/>
            <w:r w:rsidRPr="00736E6E">
              <w:t>.</w:t>
            </w:r>
          </w:p>
        </w:tc>
        <w:sdt>
          <w:sdtPr>
            <w:id w:val="-1155442708"/>
            <w:showingPlcHdr/>
            <w:text/>
          </w:sdtPr>
          <w:sdtEndPr/>
          <w:sdtContent>
            <w:tc>
              <w:tcPr>
                <w:tcW w:w="4743" w:type="dxa"/>
                <w:vAlign w:val="center"/>
              </w:tcPr>
              <w:p w14:paraId="5D07F1E0" w14:textId="77777777" w:rsidR="00343905" w:rsidRPr="00736E6E" w:rsidRDefault="00343905" w:rsidP="00483548">
                <w:pPr>
                  <w:pStyle w:val="BodyText"/>
                </w:pPr>
                <w:r w:rsidRPr="00736E6E">
                  <w:t>Name and Description of Code System</w:t>
                </w:r>
              </w:p>
            </w:tc>
          </w:sdtContent>
        </w:sdt>
      </w:tr>
      <w:tr w:rsidR="00343905" w:rsidRPr="00736E6E" w14:paraId="5D07F1E4" w14:textId="77777777" w:rsidTr="001F5E81">
        <w:tc>
          <w:tcPr>
            <w:tcW w:w="5175" w:type="dxa"/>
            <w:vAlign w:val="center"/>
          </w:tcPr>
          <w:p w14:paraId="5D07F1E2" w14:textId="77777777" w:rsidR="00343905" w:rsidRPr="00736E6E" w:rsidRDefault="00343905" w:rsidP="00483548">
            <w:pPr>
              <w:pStyle w:val="BodyText"/>
            </w:pPr>
            <w:r w:rsidRPr="00736E6E">
              <w:t>Is this a public code system or local code system?</w:t>
            </w:r>
          </w:p>
        </w:tc>
        <w:tc>
          <w:tcPr>
            <w:tcW w:w="4743" w:type="dxa"/>
            <w:vAlign w:val="center"/>
          </w:tcPr>
          <w:p w14:paraId="5D07F1E3" w14:textId="77777777" w:rsidR="00343905" w:rsidRPr="00736E6E" w:rsidRDefault="001312B3" w:rsidP="00483548">
            <w:pPr>
              <w:pStyle w:val="BodyText"/>
            </w:pPr>
            <w:sdt>
              <w:sdtPr>
                <w:id w:val="-491173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343905" w:rsidRPr="00736E6E">
              <w:t>Public</w:t>
            </w:r>
            <w:r w:rsidR="00343905">
              <w:t xml:space="preserve"> </w:t>
            </w:r>
            <w:r w:rsidR="00343905" w:rsidRPr="00736E6E">
              <w:t xml:space="preserve">  </w:t>
            </w:r>
            <w:sdt>
              <w:sdtPr>
                <w:id w:val="108318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343905" w:rsidRPr="00736E6E">
              <w:t xml:space="preserve">Local </w:t>
            </w:r>
          </w:p>
        </w:tc>
      </w:tr>
    </w:tbl>
    <w:p w14:paraId="11FA462B" w14:textId="77777777" w:rsidR="005D34C5" w:rsidRDefault="005D34C5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343905" w:rsidRPr="00736E6E" w14:paraId="5D07F20C" w14:textId="77777777" w:rsidTr="001F5E81">
        <w:tc>
          <w:tcPr>
            <w:tcW w:w="9918" w:type="dxa"/>
            <w:gridSpan w:val="2"/>
            <w:vAlign w:val="center"/>
          </w:tcPr>
          <w:p w14:paraId="5D07F20A" w14:textId="77777777" w:rsidR="00343905" w:rsidRPr="00483548" w:rsidRDefault="00343905" w:rsidP="00483548">
            <w:pPr>
              <w:pStyle w:val="BodyText"/>
              <w:rPr>
                <w:b/>
              </w:rPr>
            </w:pPr>
            <w:r w:rsidRPr="00483548">
              <w:rPr>
                <w:b/>
              </w:rPr>
              <w:lastRenderedPageBreak/>
              <w:t>Other OID</w:t>
            </w:r>
          </w:p>
          <w:p w14:paraId="5D07F20B" w14:textId="68715910" w:rsidR="00343905" w:rsidRPr="00736E6E" w:rsidRDefault="00343905" w:rsidP="00937141">
            <w:pPr>
              <w:pStyle w:val="BodyText"/>
            </w:pPr>
            <w:r w:rsidRPr="00736E6E">
              <w:t xml:space="preserve">If the OID you are requesting is not listed above, please provide </w:t>
            </w:r>
            <w:r w:rsidR="00937141">
              <w:t>the below details</w:t>
            </w:r>
            <w:r w:rsidRPr="00736E6E">
              <w:t>.</w:t>
            </w:r>
          </w:p>
        </w:tc>
      </w:tr>
      <w:tr w:rsidR="00343905" w:rsidRPr="00736E6E" w14:paraId="5D07F20F" w14:textId="77777777" w:rsidTr="001F5E81">
        <w:tc>
          <w:tcPr>
            <w:tcW w:w="5238" w:type="dxa"/>
            <w:vAlign w:val="center"/>
          </w:tcPr>
          <w:p w14:paraId="5D07F20D" w14:textId="77777777" w:rsidR="00343905" w:rsidRPr="00736E6E" w:rsidRDefault="00343905" w:rsidP="00483548">
            <w:pPr>
              <w:pStyle w:val="BodyText"/>
            </w:pPr>
            <w:r w:rsidRPr="00736E6E">
              <w:t>Other Identifier:</w:t>
            </w:r>
          </w:p>
        </w:tc>
        <w:tc>
          <w:tcPr>
            <w:tcW w:w="4680" w:type="dxa"/>
            <w:vAlign w:val="center"/>
          </w:tcPr>
          <w:p w14:paraId="5D07F20E" w14:textId="7E0BD0F9" w:rsidR="00343905" w:rsidRPr="00736E6E" w:rsidRDefault="001312B3" w:rsidP="00483548">
            <w:pPr>
              <w:pStyle w:val="BodyText"/>
            </w:pPr>
            <w:sdt>
              <w:sdtPr>
                <w:id w:val="174244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343905">
              <w:t>YES</w:t>
            </w:r>
            <w:r w:rsidR="00937141">
              <w:t xml:space="preserve">   </w:t>
            </w:r>
            <w:sdt>
              <w:sdtPr>
                <w:id w:val="-147876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141" w:rsidRPr="00736E6E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937141" w:rsidRPr="00736E6E">
              <w:t>NO</w:t>
            </w:r>
          </w:p>
        </w:tc>
      </w:tr>
      <w:tr w:rsidR="00343905" w:rsidRPr="00736E6E" w14:paraId="5D07F212" w14:textId="77777777" w:rsidTr="001F5E81">
        <w:tc>
          <w:tcPr>
            <w:tcW w:w="5238" w:type="dxa"/>
            <w:vAlign w:val="center"/>
          </w:tcPr>
          <w:p w14:paraId="5D07F210" w14:textId="77777777" w:rsidR="00343905" w:rsidRPr="00736E6E" w:rsidRDefault="00343905" w:rsidP="00483548">
            <w:pPr>
              <w:pStyle w:val="BodyText"/>
            </w:pPr>
            <w:r w:rsidRPr="00736E6E">
              <w:t>Please provide details of the requested OID, including the represented concept and purpose of use:</w:t>
            </w:r>
          </w:p>
        </w:tc>
        <w:tc>
          <w:tcPr>
            <w:tcW w:w="4680" w:type="dxa"/>
            <w:vAlign w:val="center"/>
          </w:tcPr>
          <w:p w14:paraId="5D07F211" w14:textId="77777777" w:rsidR="00343905" w:rsidRPr="00736E6E" w:rsidRDefault="001312B3" w:rsidP="00483548">
            <w:pPr>
              <w:pStyle w:val="BodyText"/>
            </w:pPr>
            <w:sdt>
              <w:sdtPr>
                <w:id w:val="1596049097"/>
                <w:showingPlcHdr/>
              </w:sdtPr>
              <w:sdtEndPr/>
              <w:sdtContent>
                <w:r w:rsidR="00343905" w:rsidRPr="00736E6E">
                  <w:t>Details of other OID Request</w:t>
                </w:r>
              </w:sdtContent>
            </w:sdt>
          </w:p>
        </w:tc>
      </w:tr>
    </w:tbl>
    <w:p w14:paraId="5D07F214" w14:textId="1C12DAFD" w:rsidR="00343905" w:rsidRDefault="00343905" w:rsidP="00343905">
      <w:pPr>
        <w:rPr>
          <w:rFonts w:ascii="Tw Cen MT Condensed Extra Bold" w:eastAsiaTheme="majorEastAsia" w:hAnsi="Tw Cen MT Condensed Extra Bold" w:cstheme="majorBidi"/>
          <w:color w:val="000000" w:themeColor="text1"/>
          <w:sz w:val="32"/>
          <w:szCs w:val="26"/>
        </w:rPr>
      </w:pPr>
    </w:p>
    <w:p w14:paraId="5D07F224" w14:textId="77777777" w:rsidR="00420CDB" w:rsidRPr="001823FC" w:rsidRDefault="00420CDB" w:rsidP="00483548">
      <w:pPr>
        <w:keepNext/>
        <w:keepLines/>
        <w:spacing w:before="200" w:after="0"/>
        <w:outlineLvl w:val="1"/>
      </w:pPr>
    </w:p>
    <w:sectPr w:rsidR="00420CDB" w:rsidRPr="001823FC" w:rsidSect="00E80B3E">
      <w:headerReference w:type="default" r:id="rId11"/>
      <w:footerReference w:type="default" r:id="rId12"/>
      <w:pgSz w:w="12240" w:h="15840"/>
      <w:pgMar w:top="993" w:right="1440" w:bottom="1440" w:left="1440" w:header="1985" w:footer="56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B227FA" w14:textId="77777777" w:rsidR="00220D24" w:rsidRDefault="00220D24" w:rsidP="00684E53">
      <w:pPr>
        <w:spacing w:after="0" w:line="240" w:lineRule="auto"/>
      </w:pPr>
      <w:r>
        <w:separator/>
      </w:r>
    </w:p>
  </w:endnote>
  <w:endnote w:type="continuationSeparator" w:id="0">
    <w:p w14:paraId="1A15E9CC" w14:textId="77777777" w:rsidR="00220D24" w:rsidRDefault="00220D24" w:rsidP="00684E53">
      <w:pPr>
        <w:spacing w:after="0" w:line="240" w:lineRule="auto"/>
      </w:pPr>
      <w:r>
        <w:continuationSeparator/>
      </w:r>
    </w:p>
  </w:endnote>
  <w:endnote w:type="continuationNotice" w:id="1">
    <w:p w14:paraId="2CB84FAD" w14:textId="77777777" w:rsidR="00220D24" w:rsidRDefault="00220D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 Extra Bold">
    <w:altName w:val="Tw Cen MT Condensed Extra Bold"/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w Cen MT Condensed">
    <w:altName w:val="Tw Cen MT Condensed"/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WAdobeF"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7F22D" w14:textId="77777777" w:rsidR="00220D24" w:rsidRDefault="00220D24" w:rsidP="0043404E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D07F239" wp14:editId="5D07F23A">
          <wp:simplePos x="0" y="0"/>
          <wp:positionH relativeFrom="column">
            <wp:posOffset>-800099</wp:posOffset>
          </wp:positionH>
          <wp:positionV relativeFrom="paragraph">
            <wp:posOffset>58249</wp:posOffset>
          </wp:positionV>
          <wp:extent cx="7543800" cy="1509566"/>
          <wp:effectExtent l="0" t="0" r="0" b="0"/>
          <wp:wrapNone/>
          <wp:docPr id="90" name="Picture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ultipage_Cover_e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44701" cy="150974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07F22E" w14:textId="77777777" w:rsidR="00220D24" w:rsidRDefault="00220D24" w:rsidP="0043404E">
    <w:pPr>
      <w:pStyle w:val="Footer"/>
      <w:tabs>
        <w:tab w:val="left" w:pos="90"/>
        <w:tab w:val="left" w:pos="9090"/>
      </w:tabs>
      <w:rPr>
        <w:sz w:val="22"/>
      </w:rPr>
    </w:pPr>
  </w:p>
  <w:p w14:paraId="5D07F22F" w14:textId="77777777" w:rsidR="00220D24" w:rsidRDefault="00220D24" w:rsidP="0043404E">
    <w:pPr>
      <w:pStyle w:val="Footer"/>
      <w:tabs>
        <w:tab w:val="left" w:pos="90"/>
        <w:tab w:val="left" w:pos="9090"/>
      </w:tabs>
      <w:rPr>
        <w:sz w:val="22"/>
      </w:rPr>
    </w:pPr>
  </w:p>
  <w:p w14:paraId="5D07F230" w14:textId="77777777" w:rsidR="00220D24" w:rsidRDefault="00220D24" w:rsidP="0043404E">
    <w:pPr>
      <w:pStyle w:val="Footer"/>
      <w:tabs>
        <w:tab w:val="left" w:pos="90"/>
        <w:tab w:val="left" w:pos="9090"/>
      </w:tabs>
      <w:rPr>
        <w:sz w:val="22"/>
      </w:rPr>
    </w:pPr>
  </w:p>
  <w:p w14:paraId="5D07F231" w14:textId="77777777" w:rsidR="00220D24" w:rsidRDefault="00220D24" w:rsidP="0043404E">
    <w:pPr>
      <w:pStyle w:val="Footer"/>
      <w:tabs>
        <w:tab w:val="left" w:pos="90"/>
        <w:tab w:val="left" w:pos="9090"/>
      </w:tabs>
      <w:rPr>
        <w:sz w:val="22"/>
      </w:rPr>
    </w:pPr>
  </w:p>
  <w:p w14:paraId="5D07F232" w14:textId="3A1572F5" w:rsidR="00220D24" w:rsidRPr="00ED2B28" w:rsidRDefault="00220D24" w:rsidP="0043404E">
    <w:pPr>
      <w:pStyle w:val="Footer"/>
      <w:tabs>
        <w:tab w:val="left" w:pos="90"/>
        <w:tab w:val="left" w:pos="9090"/>
      </w:tabs>
    </w:pPr>
    <w:r w:rsidRPr="002E30A2">
      <w:rPr>
        <w:sz w:val="22"/>
      </w:rPr>
      <w:fldChar w:fldCharType="begin"/>
    </w:r>
    <w:r w:rsidRPr="002E30A2">
      <w:rPr>
        <w:sz w:val="22"/>
      </w:rPr>
      <w:instrText xml:space="preserve"> PAGE   \* MERGEFORMAT </w:instrText>
    </w:r>
    <w:r w:rsidRPr="002E30A2">
      <w:rPr>
        <w:sz w:val="22"/>
      </w:rPr>
      <w:fldChar w:fldCharType="separate"/>
    </w:r>
    <w:r w:rsidR="001312B3">
      <w:rPr>
        <w:noProof/>
        <w:sz w:val="22"/>
      </w:rPr>
      <w:t>2</w:t>
    </w:r>
    <w:r w:rsidRPr="002E30A2">
      <w:rPr>
        <w:sz w:val="22"/>
      </w:rPr>
      <w:fldChar w:fldCharType="end"/>
    </w:r>
  </w:p>
  <w:p w14:paraId="5D07F233" w14:textId="77777777" w:rsidR="00220D24" w:rsidRDefault="00220D24" w:rsidP="0043404E">
    <w:pPr>
      <w:pStyle w:val="Footer"/>
    </w:pPr>
  </w:p>
  <w:p w14:paraId="5D07F234" w14:textId="77777777" w:rsidR="00220D24" w:rsidRDefault="00220D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52E74D" w14:textId="77777777" w:rsidR="00220D24" w:rsidRDefault="00220D24" w:rsidP="00684E53">
      <w:pPr>
        <w:spacing w:after="0" w:line="240" w:lineRule="auto"/>
      </w:pPr>
      <w:r>
        <w:separator/>
      </w:r>
    </w:p>
  </w:footnote>
  <w:footnote w:type="continuationSeparator" w:id="0">
    <w:p w14:paraId="1EBAC418" w14:textId="77777777" w:rsidR="00220D24" w:rsidRDefault="00220D24" w:rsidP="00684E53">
      <w:pPr>
        <w:spacing w:after="0" w:line="240" w:lineRule="auto"/>
      </w:pPr>
      <w:r>
        <w:continuationSeparator/>
      </w:r>
    </w:p>
  </w:footnote>
  <w:footnote w:type="continuationNotice" w:id="1">
    <w:p w14:paraId="5BD5E96D" w14:textId="77777777" w:rsidR="00220D24" w:rsidRDefault="00220D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7F229" w14:textId="070CBA10" w:rsidR="00220D24" w:rsidRDefault="00220D24" w:rsidP="00F36755">
    <w:pPr>
      <w:pStyle w:val="Footer"/>
    </w:pPr>
    <w:r w:rsidRPr="0043404E">
      <w:rPr>
        <w:noProof/>
      </w:rPr>
      <w:drawing>
        <wp:anchor distT="0" distB="0" distL="114300" distR="114300" simplePos="0" relativeHeight="251658242" behindDoc="0" locked="0" layoutInCell="1" allowOverlap="1" wp14:anchorId="5D07F235" wp14:editId="5D07F236">
          <wp:simplePos x="0" y="0"/>
          <wp:positionH relativeFrom="page">
            <wp:posOffset>4686300</wp:posOffset>
          </wp:positionH>
          <wp:positionV relativeFrom="page">
            <wp:posOffset>859155</wp:posOffset>
          </wp:positionV>
          <wp:extent cx="2400300" cy="605967"/>
          <wp:effectExtent l="0" t="0" r="0" b="381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ulti-page-cover-backgroun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2400300" cy="6059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Standards Id</w:t>
    </w:r>
    <w:r w:rsidR="001312B3">
      <w:t xml:space="preserve">entifier Request Form- </w:t>
    </w:r>
    <w:proofErr w:type="gramStart"/>
    <w:r w:rsidR="001312B3">
      <w:t>OID  V1.1</w:t>
    </w:r>
    <w:proofErr w:type="gramEnd"/>
  </w:p>
  <w:p w14:paraId="5D07F22A" w14:textId="77777777" w:rsidR="00220D24" w:rsidRPr="00ED2B28" w:rsidRDefault="00220D24" w:rsidP="00F36755">
    <w:pPr>
      <w:pStyle w:val="Footer"/>
    </w:pPr>
    <w:r>
      <w:tab/>
    </w:r>
    <w:r>
      <w:tab/>
    </w:r>
  </w:p>
  <w:p w14:paraId="5D07F22B" w14:textId="77777777" w:rsidR="00220D24" w:rsidRDefault="00220D24" w:rsidP="00F36755">
    <w:pPr>
      <w:pStyle w:val="Footer"/>
    </w:pPr>
    <w:r w:rsidRPr="0043404E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0" wp14:anchorId="5D07F237" wp14:editId="5D07F238">
              <wp:simplePos x="0" y="0"/>
              <wp:positionH relativeFrom="page">
                <wp:posOffset>914400</wp:posOffset>
              </wp:positionH>
              <wp:positionV relativeFrom="page">
                <wp:posOffset>1485900</wp:posOffset>
              </wp:positionV>
              <wp:extent cx="5953125" cy="0"/>
              <wp:effectExtent l="0" t="0" r="15875" b="25400"/>
              <wp:wrapNone/>
              <wp:docPr id="4" name="AutoShape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953125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02F8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0" o:spid="_x0000_s1026" type="#_x0000_t32" style="position:absolute;margin-left:1in;margin-top:117pt;width:468.75pt;height: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" o:allowincell="f" o:allowoverlap="f" strokecolor="gray" strokeweight=".25pt">
              <w10:wrap anchorx="page" anchory="page"/>
            </v:shape>
          </w:pict>
        </mc:Fallback>
      </mc:AlternateContent>
    </w:r>
  </w:p>
  <w:p w14:paraId="5D07F22C" w14:textId="77777777" w:rsidR="00220D24" w:rsidRDefault="00220D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86C09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C876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B0AD9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8C0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F01A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26D6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16E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725FF0"/>
    <w:lvl w:ilvl="0">
      <w:start w:val="1"/>
      <w:numFmt w:val="bullet"/>
      <w:pStyle w:val="ListBullet2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F36AA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561F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7E622B0"/>
    <w:multiLevelType w:val="hybridMultilevel"/>
    <w:tmpl w:val="C2C0D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261E57"/>
    <w:multiLevelType w:val="hybridMultilevel"/>
    <w:tmpl w:val="88301480"/>
    <w:lvl w:ilvl="0" w:tplc="B7E4585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954B0"/>
    <w:multiLevelType w:val="hybridMultilevel"/>
    <w:tmpl w:val="A62464DE"/>
    <w:lvl w:ilvl="0" w:tplc="11D80648">
      <w:start w:val="1"/>
      <w:numFmt w:val="none"/>
      <w:pStyle w:val="Important"/>
      <w:lvlText w:val="Important: "/>
      <w:lvlJc w:val="left"/>
      <w:pPr>
        <w:tabs>
          <w:tab w:val="num" w:pos="2160"/>
        </w:tabs>
        <w:ind w:left="706" w:firstLine="0"/>
      </w:pPr>
      <w:rPr>
        <w:rFonts w:ascii="Georgia" w:hAnsi="Georgia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AB07D18"/>
    <w:multiLevelType w:val="hybridMultilevel"/>
    <w:tmpl w:val="E7402B52"/>
    <w:lvl w:ilvl="0" w:tplc="36D29F10">
      <w:start w:val="1"/>
      <w:numFmt w:val="none"/>
      <w:pStyle w:val="Note1"/>
      <w:lvlText w:val="Note:  "/>
      <w:lvlJc w:val="left"/>
      <w:pPr>
        <w:tabs>
          <w:tab w:val="num" w:pos="1814"/>
        </w:tabs>
        <w:ind w:left="108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814"/>
        </w:tabs>
        <w:ind w:left="1814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534"/>
        </w:tabs>
        <w:ind w:left="2534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</w:lvl>
  </w:abstractNum>
  <w:abstractNum w:abstractNumId="14" w15:restartNumberingAfterBreak="0">
    <w:nsid w:val="661B76E4"/>
    <w:multiLevelType w:val="hybridMultilevel"/>
    <w:tmpl w:val="BA32B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0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CA" w:vendorID="64" w:dllVersion="131078" w:nlCheck="1" w:checkStyle="0"/>
  <w:proofState w:spelling="clean" w:grammar="clean"/>
  <w:stylePaneSortMethod w:val="0000"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zc2MTEwNDQxNjAyUdpeDU4uLM/DyQAsNaAPUlCOssAAAA"/>
  </w:docVars>
  <w:rsids>
    <w:rsidRoot w:val="00434856"/>
    <w:rsid w:val="0000083F"/>
    <w:rsid w:val="00001127"/>
    <w:rsid w:val="000041B7"/>
    <w:rsid w:val="00007657"/>
    <w:rsid w:val="000346B3"/>
    <w:rsid w:val="00040FCD"/>
    <w:rsid w:val="000527B0"/>
    <w:rsid w:val="000B48B8"/>
    <w:rsid w:val="000B50C3"/>
    <w:rsid w:val="000D0D9D"/>
    <w:rsid w:val="000D2485"/>
    <w:rsid w:val="000D3BD7"/>
    <w:rsid w:val="0012547D"/>
    <w:rsid w:val="001312B3"/>
    <w:rsid w:val="0016137F"/>
    <w:rsid w:val="001663B4"/>
    <w:rsid w:val="001700B5"/>
    <w:rsid w:val="001823FC"/>
    <w:rsid w:val="001B69C2"/>
    <w:rsid w:val="001F3990"/>
    <w:rsid w:val="001F5E81"/>
    <w:rsid w:val="00220D24"/>
    <w:rsid w:val="002302ED"/>
    <w:rsid w:val="00252A45"/>
    <w:rsid w:val="00253C81"/>
    <w:rsid w:val="00285BBB"/>
    <w:rsid w:val="002A064E"/>
    <w:rsid w:val="002C57AE"/>
    <w:rsid w:val="002E0904"/>
    <w:rsid w:val="002F0264"/>
    <w:rsid w:val="002F58AE"/>
    <w:rsid w:val="00303315"/>
    <w:rsid w:val="0033409C"/>
    <w:rsid w:val="0033515F"/>
    <w:rsid w:val="00343905"/>
    <w:rsid w:val="00361CEB"/>
    <w:rsid w:val="00365FD4"/>
    <w:rsid w:val="003738F7"/>
    <w:rsid w:val="003769B2"/>
    <w:rsid w:val="00397E1D"/>
    <w:rsid w:val="003D7E97"/>
    <w:rsid w:val="003E4511"/>
    <w:rsid w:val="003F63C8"/>
    <w:rsid w:val="00401153"/>
    <w:rsid w:val="00402D43"/>
    <w:rsid w:val="004108A9"/>
    <w:rsid w:val="00411380"/>
    <w:rsid w:val="00420CDB"/>
    <w:rsid w:val="004314AC"/>
    <w:rsid w:val="0043404E"/>
    <w:rsid w:val="00434856"/>
    <w:rsid w:val="004417DA"/>
    <w:rsid w:val="00464ECD"/>
    <w:rsid w:val="00481B84"/>
    <w:rsid w:val="00483155"/>
    <w:rsid w:val="00483548"/>
    <w:rsid w:val="004C1B94"/>
    <w:rsid w:val="004C1D6E"/>
    <w:rsid w:val="00521243"/>
    <w:rsid w:val="0055629E"/>
    <w:rsid w:val="00590F9E"/>
    <w:rsid w:val="00594172"/>
    <w:rsid w:val="005B6016"/>
    <w:rsid w:val="005C0C76"/>
    <w:rsid w:val="005D0F71"/>
    <w:rsid w:val="005D34C5"/>
    <w:rsid w:val="005D667E"/>
    <w:rsid w:val="00617BCA"/>
    <w:rsid w:val="00671FB8"/>
    <w:rsid w:val="0068034C"/>
    <w:rsid w:val="00684E53"/>
    <w:rsid w:val="006A55B2"/>
    <w:rsid w:val="006A6888"/>
    <w:rsid w:val="0073482D"/>
    <w:rsid w:val="00744711"/>
    <w:rsid w:val="0075309C"/>
    <w:rsid w:val="007901C2"/>
    <w:rsid w:val="00794469"/>
    <w:rsid w:val="007A6261"/>
    <w:rsid w:val="007B17BF"/>
    <w:rsid w:val="007D2872"/>
    <w:rsid w:val="007E14A5"/>
    <w:rsid w:val="00816D79"/>
    <w:rsid w:val="00817580"/>
    <w:rsid w:val="00826A4E"/>
    <w:rsid w:val="00827040"/>
    <w:rsid w:val="008319E1"/>
    <w:rsid w:val="00853BC9"/>
    <w:rsid w:val="00923967"/>
    <w:rsid w:val="00932D3E"/>
    <w:rsid w:val="00937141"/>
    <w:rsid w:val="00943738"/>
    <w:rsid w:val="009473AF"/>
    <w:rsid w:val="00977B45"/>
    <w:rsid w:val="0098681A"/>
    <w:rsid w:val="00994BED"/>
    <w:rsid w:val="009D20A2"/>
    <w:rsid w:val="009E0BDC"/>
    <w:rsid w:val="009E375D"/>
    <w:rsid w:val="009E53D1"/>
    <w:rsid w:val="009F35DF"/>
    <w:rsid w:val="00A0214E"/>
    <w:rsid w:val="00A02A51"/>
    <w:rsid w:val="00A03E37"/>
    <w:rsid w:val="00A07937"/>
    <w:rsid w:val="00A2010A"/>
    <w:rsid w:val="00A444D9"/>
    <w:rsid w:val="00A54C99"/>
    <w:rsid w:val="00A56A8A"/>
    <w:rsid w:val="00A730CB"/>
    <w:rsid w:val="00A85A2F"/>
    <w:rsid w:val="00A9266E"/>
    <w:rsid w:val="00AA71EF"/>
    <w:rsid w:val="00AC068E"/>
    <w:rsid w:val="00AC718F"/>
    <w:rsid w:val="00AD4ADB"/>
    <w:rsid w:val="00AF664F"/>
    <w:rsid w:val="00B037DA"/>
    <w:rsid w:val="00B10F47"/>
    <w:rsid w:val="00B150F4"/>
    <w:rsid w:val="00B17BE4"/>
    <w:rsid w:val="00B24BA6"/>
    <w:rsid w:val="00B365FE"/>
    <w:rsid w:val="00B4281D"/>
    <w:rsid w:val="00B5601F"/>
    <w:rsid w:val="00B75249"/>
    <w:rsid w:val="00B83C8B"/>
    <w:rsid w:val="00BA4514"/>
    <w:rsid w:val="00BA7089"/>
    <w:rsid w:val="00BC3C62"/>
    <w:rsid w:val="00BE0F3F"/>
    <w:rsid w:val="00BE4D93"/>
    <w:rsid w:val="00BF31D1"/>
    <w:rsid w:val="00C04C17"/>
    <w:rsid w:val="00C10691"/>
    <w:rsid w:val="00C13AC9"/>
    <w:rsid w:val="00C3524B"/>
    <w:rsid w:val="00C676D0"/>
    <w:rsid w:val="00C81BCD"/>
    <w:rsid w:val="00C92231"/>
    <w:rsid w:val="00C93172"/>
    <w:rsid w:val="00CD1602"/>
    <w:rsid w:val="00CE546D"/>
    <w:rsid w:val="00D430F0"/>
    <w:rsid w:val="00D7417B"/>
    <w:rsid w:val="00D813C5"/>
    <w:rsid w:val="00D81879"/>
    <w:rsid w:val="00D95A77"/>
    <w:rsid w:val="00DC3FEF"/>
    <w:rsid w:val="00DC7EF0"/>
    <w:rsid w:val="00DD4D08"/>
    <w:rsid w:val="00DD6924"/>
    <w:rsid w:val="00DF27C9"/>
    <w:rsid w:val="00DF5D0B"/>
    <w:rsid w:val="00E164E5"/>
    <w:rsid w:val="00E56310"/>
    <w:rsid w:val="00E80B3E"/>
    <w:rsid w:val="00E9131F"/>
    <w:rsid w:val="00EB17F6"/>
    <w:rsid w:val="00EB1D64"/>
    <w:rsid w:val="00EC02CD"/>
    <w:rsid w:val="00EC3D73"/>
    <w:rsid w:val="00EE3672"/>
    <w:rsid w:val="00F1617B"/>
    <w:rsid w:val="00F36755"/>
    <w:rsid w:val="00F36CC9"/>
    <w:rsid w:val="00F4197E"/>
    <w:rsid w:val="00F53AF9"/>
    <w:rsid w:val="00F56AFD"/>
    <w:rsid w:val="00F57A85"/>
    <w:rsid w:val="00F67EA3"/>
    <w:rsid w:val="00F83BED"/>
    <w:rsid w:val="00FD1A0B"/>
    <w:rsid w:val="00FE0C27"/>
    <w:rsid w:val="00FE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5D07F148"/>
  <w15:docId w15:val="{0613F41A-C070-488D-80AF-C0408AECE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43905"/>
    <w:pPr>
      <w:spacing w:line="312" w:lineRule="auto"/>
    </w:pPr>
    <w:rPr>
      <w:rFonts w:ascii="Georgia" w:hAnsi="Georgia"/>
      <w:sz w:val="18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1EF"/>
    <w:pPr>
      <w:keepNext/>
      <w:keepLines/>
      <w:pBdr>
        <w:top w:val="single" w:sz="48" w:space="1" w:color="000000" w:themeColor="text1"/>
        <w:left w:val="single" w:sz="48" w:space="4" w:color="000000" w:themeColor="text1"/>
        <w:bottom w:val="single" w:sz="48" w:space="1" w:color="000000" w:themeColor="text1"/>
        <w:right w:val="single" w:sz="48" w:space="4" w:color="000000" w:themeColor="text1"/>
      </w:pBdr>
      <w:shd w:val="clear" w:color="auto" w:fill="000000" w:themeFill="text1"/>
      <w:spacing w:before="480" w:after="240" w:line="400" w:lineRule="exact"/>
      <w:outlineLvl w:val="0"/>
    </w:pPr>
    <w:rPr>
      <w:rFonts w:ascii="Tw Cen MT Condensed Extra Bold" w:eastAsiaTheme="majorEastAsia" w:hAnsi="Tw Cen MT Condensed Extra Bold" w:cstheme="majorBidi"/>
      <w:bCs/>
      <w:kern w:val="32"/>
      <w:sz w:val="40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10A"/>
    <w:pPr>
      <w:keepNext/>
      <w:keepLines/>
      <w:spacing w:before="200" w:after="0"/>
      <w:outlineLvl w:val="1"/>
    </w:pPr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10A"/>
    <w:pPr>
      <w:keepNext/>
      <w:keepLines/>
      <w:spacing w:before="200" w:after="0"/>
      <w:outlineLvl w:val="2"/>
    </w:pPr>
    <w:rPr>
      <w:rFonts w:ascii="Tw Cen MT Condensed" w:eastAsiaTheme="majorEastAsia" w:hAnsi="Tw Cen MT Condensed" w:cstheme="majorBidi"/>
      <w:bCs/>
      <w:color w:val="000000" w:themeColor="text1"/>
      <w:sz w:val="3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4BED"/>
    <w:pPr>
      <w:keepNext/>
      <w:keepLines/>
      <w:spacing w:before="200" w:after="0"/>
      <w:outlineLvl w:val="3"/>
    </w:pPr>
    <w:rPr>
      <w:rFonts w:ascii="Tw Cen MT Condensed" w:eastAsiaTheme="majorEastAsia" w:hAnsi="Tw Cen MT Condensed" w:cstheme="majorBidi"/>
      <w:b/>
      <w:bCs/>
      <w:iCs/>
      <w:color w:val="000000" w:themeColor="text1"/>
      <w:sz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4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94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0F7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197E"/>
    <w:pPr>
      <w:pBdr>
        <w:bottom w:val="single" w:sz="8" w:space="4" w:color="000000" w:themeColor="text1"/>
      </w:pBdr>
      <w:spacing w:after="300" w:line="240" w:lineRule="auto"/>
      <w:contextualSpacing/>
    </w:pPr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4197E"/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unhideWhenUsed/>
    <w:rsid w:val="005D0F7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994BED"/>
    <w:pPr>
      <w:spacing w:after="0" w:line="240" w:lineRule="auto"/>
    </w:pPr>
    <w:rPr>
      <w:rFonts w:ascii="Georgia" w:hAnsi="Georgia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A71EF"/>
    <w:rPr>
      <w:rFonts w:ascii="Tw Cen MT Condensed Extra Bold" w:eastAsiaTheme="majorEastAsia" w:hAnsi="Tw Cen MT Condensed Extra Bold" w:cstheme="majorBidi"/>
      <w:bCs/>
      <w:kern w:val="32"/>
      <w:sz w:val="40"/>
      <w:szCs w:val="28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A2010A"/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010A"/>
    <w:rPr>
      <w:rFonts w:ascii="Tw Cen MT Condensed" w:eastAsiaTheme="majorEastAsia" w:hAnsi="Tw Cen MT Condensed" w:cstheme="majorBidi"/>
      <w:bCs/>
      <w:color w:val="000000" w:themeColor="text1"/>
      <w:sz w:val="30"/>
    </w:rPr>
  </w:style>
  <w:style w:type="character" w:styleId="Emphasis">
    <w:name w:val="Emphasis"/>
    <w:basedOn w:val="DefaultParagraphFont"/>
    <w:uiPriority w:val="20"/>
    <w:qFormat/>
    <w:rsid w:val="00EC02CD"/>
    <w:rPr>
      <w:b w:val="0"/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94BED"/>
    <w:rPr>
      <w:rFonts w:ascii="Tw Cen MT Condensed" w:eastAsiaTheme="majorEastAsia" w:hAnsi="Tw Cen MT Condensed" w:cstheme="majorBidi"/>
      <w:b/>
      <w:bCs/>
      <w:iCs/>
      <w:color w:val="000000" w:themeColor="text1"/>
      <w:sz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94BED"/>
    <w:pPr>
      <w:spacing w:after="100"/>
      <w:ind w:left="180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94BED"/>
    <w:pPr>
      <w:spacing w:after="10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94BED"/>
    <w:pPr>
      <w:spacing w:after="100"/>
      <w:ind w:left="360"/>
    </w:pPr>
    <w:rPr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994BED"/>
    <w:pPr>
      <w:spacing w:after="100"/>
      <w:ind w:left="540"/>
    </w:pPr>
    <w:rPr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994BED"/>
    <w:pPr>
      <w:spacing w:after="100"/>
      <w:ind w:left="720"/>
    </w:pPr>
    <w:rPr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994BED"/>
    <w:pPr>
      <w:spacing w:after="100"/>
      <w:ind w:left="900"/>
    </w:pPr>
    <w:rPr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994BED"/>
    <w:pPr>
      <w:spacing w:after="100"/>
      <w:ind w:left="1080"/>
    </w:pPr>
    <w:rPr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994BED"/>
    <w:pPr>
      <w:spacing w:after="100"/>
      <w:ind w:left="1260"/>
    </w:pPr>
    <w:rPr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994BED"/>
    <w:pPr>
      <w:spacing w:after="100"/>
      <w:ind w:left="1440"/>
    </w:pPr>
    <w:rPr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94BED"/>
    <w:rPr>
      <w:rFonts w:asciiTheme="majorHAnsi" w:eastAsiaTheme="majorEastAsia" w:hAnsiTheme="majorHAnsi" w:cstheme="majorBidi"/>
      <w:color w:val="000000" w:themeColor="text1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994BED"/>
    <w:rPr>
      <w:rFonts w:asciiTheme="majorHAnsi" w:eastAsiaTheme="majorEastAsia" w:hAnsiTheme="majorHAnsi" w:cstheme="majorBidi"/>
      <w:i/>
      <w:iCs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994BED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0F71"/>
    <w:pPr>
      <w:pBdr>
        <w:bottom w:val="single" w:sz="6" w:space="4" w:color="000000" w:themeColor="text1"/>
      </w:pBdr>
      <w:spacing w:before="200" w:after="280"/>
      <w:ind w:left="936" w:right="936"/>
    </w:pPr>
    <w:rPr>
      <w:b/>
      <w:bCs/>
      <w:i/>
      <w:iCs/>
      <w:color w:val="000000" w:themeColor="tex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0F71"/>
    <w:rPr>
      <w:rFonts w:ascii="Georgia" w:hAnsi="Georgia"/>
      <w:b/>
      <w:bCs/>
      <w:i/>
      <w:iCs/>
      <w:color w:val="000000" w:themeColor="text1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D0F71"/>
    <w:rPr>
      <w:i/>
      <w:iCs/>
      <w:color w:val="000000" w:themeColor="text1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5D0F71"/>
    <w:rPr>
      <w:rFonts w:ascii="Georgia" w:hAnsi="Georgia"/>
      <w:i/>
      <w:iCs/>
      <w:color w:val="000000" w:themeColor="text1"/>
      <w:sz w:val="18"/>
    </w:rPr>
  </w:style>
  <w:style w:type="paragraph" w:styleId="NormalIndent">
    <w:name w:val="Normal Indent"/>
    <w:basedOn w:val="Normal"/>
    <w:uiPriority w:val="99"/>
    <w:unhideWhenUsed/>
    <w:rsid w:val="005D0F71"/>
    <w:pPr>
      <w:ind w:left="720"/>
    </w:pPr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0F71"/>
    <w:pPr>
      <w:spacing w:after="0" w:line="240" w:lineRule="auto"/>
    </w:pPr>
    <w:rPr>
      <w:lang w:val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5D0F71"/>
    <w:rPr>
      <w:rFonts w:ascii="Georgia" w:hAnsi="Georgia"/>
      <w:sz w:val="18"/>
    </w:rPr>
  </w:style>
  <w:style w:type="character" w:styleId="PageNumber">
    <w:name w:val="page number"/>
    <w:basedOn w:val="DefaultParagraphFont"/>
    <w:uiPriority w:val="99"/>
    <w:unhideWhenUsed/>
    <w:rsid w:val="005D0F71"/>
  </w:style>
  <w:style w:type="character" w:styleId="PlaceholderText">
    <w:name w:val="Placeholder Text"/>
    <w:basedOn w:val="DefaultParagraphFont"/>
    <w:uiPriority w:val="99"/>
    <w:semiHidden/>
    <w:rsid w:val="005D0F71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D0F71"/>
    <w:pPr>
      <w:spacing w:after="0" w:line="240" w:lineRule="auto"/>
    </w:pPr>
    <w:rPr>
      <w:rFonts w:ascii="Consolas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D0F71"/>
    <w:rPr>
      <w:rFonts w:ascii="Consolas" w:hAnsi="Consolas" w:cs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0F71"/>
    <w:rPr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5D0F71"/>
    <w:rPr>
      <w:rFonts w:ascii="Georgia" w:hAnsi="Georgia"/>
      <w:sz w:val="18"/>
    </w:rPr>
  </w:style>
  <w:style w:type="paragraph" w:styleId="Signature">
    <w:name w:val="Signature"/>
    <w:basedOn w:val="Normal"/>
    <w:link w:val="SignatureChar"/>
    <w:uiPriority w:val="99"/>
    <w:unhideWhenUsed/>
    <w:rsid w:val="005D0F71"/>
    <w:pPr>
      <w:spacing w:after="0" w:line="240" w:lineRule="auto"/>
      <w:ind w:left="4320"/>
    </w:pPr>
    <w:rPr>
      <w:lang w:val="en-US"/>
    </w:rPr>
  </w:style>
  <w:style w:type="character" w:customStyle="1" w:styleId="SignatureChar">
    <w:name w:val="Signature Char"/>
    <w:basedOn w:val="DefaultParagraphFont"/>
    <w:link w:val="Signature"/>
    <w:uiPriority w:val="99"/>
    <w:rsid w:val="005D0F71"/>
    <w:rPr>
      <w:rFonts w:ascii="Georgia" w:hAnsi="Georgia"/>
      <w:sz w:val="18"/>
    </w:rPr>
  </w:style>
  <w:style w:type="paragraph" w:styleId="TableofAuthorities">
    <w:name w:val="table of authorities"/>
    <w:basedOn w:val="Normal"/>
    <w:next w:val="Normal"/>
    <w:uiPriority w:val="99"/>
    <w:unhideWhenUsed/>
    <w:rsid w:val="005D0F71"/>
    <w:pPr>
      <w:spacing w:after="0"/>
      <w:ind w:left="180" w:hanging="180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D0F71"/>
    <w:pPr>
      <w:spacing w:after="0"/>
    </w:pPr>
    <w:rPr>
      <w:lang w:val="en-US"/>
    </w:rPr>
  </w:style>
  <w:style w:type="paragraph" w:styleId="TOAHeading">
    <w:name w:val="toa heading"/>
    <w:basedOn w:val="Normal"/>
    <w:next w:val="Normal"/>
    <w:uiPriority w:val="99"/>
    <w:unhideWhenUsed/>
    <w:rsid w:val="005D0F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0F7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97E"/>
    <w:pPr>
      <w:numPr>
        <w:ilvl w:val="1"/>
      </w:numPr>
    </w:pPr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4197E"/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</w:rPr>
  </w:style>
  <w:style w:type="paragraph" w:styleId="MessageHeader">
    <w:name w:val="Message Header"/>
    <w:basedOn w:val="Normal"/>
    <w:link w:val="MessageHeaderChar"/>
    <w:uiPriority w:val="99"/>
    <w:unhideWhenUsed/>
    <w:rsid w:val="00F419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F4197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styleId="IntenseEmphasis">
    <w:name w:val="Intense Emphasis"/>
    <w:basedOn w:val="DefaultParagraphFont"/>
    <w:uiPriority w:val="21"/>
    <w:qFormat/>
    <w:rsid w:val="00EC02CD"/>
    <w:rPr>
      <w:rFonts w:ascii="Georgia" w:hAnsi="Georgia"/>
      <w:b/>
      <w:bCs/>
      <w:i/>
      <w:iCs/>
      <w:color w:val="000000" w:themeColor="text1"/>
      <w:sz w:val="18"/>
    </w:rPr>
  </w:style>
  <w:style w:type="character" w:styleId="Hyperlink">
    <w:name w:val="Hyperlink"/>
    <w:basedOn w:val="DefaultParagraphFont"/>
    <w:uiPriority w:val="99"/>
    <w:unhideWhenUsed/>
    <w:rsid w:val="004108A9"/>
    <w:rPr>
      <w:color w:val="0089AA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4108A9"/>
    <w:rPr>
      <w:color w:val="693A77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4108A9"/>
    <w:rPr>
      <w:i/>
      <w:iC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5D667E"/>
    <w:pPr>
      <w:ind w:left="720"/>
      <w:contextualSpacing/>
    </w:pPr>
    <w:rPr>
      <w:lang w:val="en-US"/>
    </w:rPr>
  </w:style>
  <w:style w:type="paragraph" w:styleId="ListBullet">
    <w:name w:val="List Bullet"/>
    <w:basedOn w:val="Normal"/>
    <w:uiPriority w:val="99"/>
    <w:unhideWhenUsed/>
    <w:rsid w:val="001700B5"/>
    <w:pPr>
      <w:numPr>
        <w:numId w:val="1"/>
      </w:numPr>
      <w:contextualSpacing/>
    </w:pPr>
    <w:rPr>
      <w:lang w:val="en-US"/>
    </w:rPr>
  </w:style>
  <w:style w:type="paragraph" w:styleId="ListBullet2">
    <w:name w:val="List Bullet 2"/>
    <w:basedOn w:val="Normal"/>
    <w:uiPriority w:val="99"/>
    <w:unhideWhenUsed/>
    <w:rsid w:val="001700B5"/>
    <w:pPr>
      <w:numPr>
        <w:numId w:val="2"/>
      </w:numPr>
      <w:contextualSpacing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D6924"/>
    <w:pPr>
      <w:spacing w:line="240" w:lineRule="auto"/>
    </w:pPr>
    <w:rPr>
      <w:b/>
      <w:bCs/>
      <w:color w:val="000000" w:themeColor="text1"/>
      <w:szCs w:val="18"/>
      <w:lang w:val="en-US"/>
    </w:rPr>
  </w:style>
  <w:style w:type="character" w:styleId="BookTitle">
    <w:name w:val="Book Title"/>
    <w:basedOn w:val="DefaultParagraphFont"/>
    <w:uiPriority w:val="33"/>
    <w:qFormat/>
    <w:rsid w:val="00DD6924"/>
    <w:rPr>
      <w:b/>
      <w:bCs/>
      <w:smallCaps/>
      <w:color w:val="7F7F7F" w:themeColor="text1" w:themeTint="80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B69C2"/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2704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after="0" w:line="300" w:lineRule="auto"/>
      <w:outlineLvl w:val="9"/>
    </w:pPr>
    <w:rPr>
      <w:rFonts w:ascii="Tw Cen MT Condensed" w:hAnsi="Tw Cen MT Condensed"/>
      <w:b/>
      <w:color w:val="000000" w:themeColor="text1"/>
      <w:kern w:val="0"/>
      <w:sz w:val="28"/>
    </w:rPr>
  </w:style>
  <w:style w:type="paragraph" w:customStyle="1" w:styleId="Note1">
    <w:name w:val="Note1"/>
    <w:basedOn w:val="Normal"/>
    <w:next w:val="Normal"/>
    <w:rsid w:val="00F56AFD"/>
    <w:pPr>
      <w:numPr>
        <w:numId w:val="14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suppressAutoHyphens/>
      <w:spacing w:before="240" w:after="240" w:line="240" w:lineRule="atLeast"/>
      <w:ind w:left="1440" w:hanging="731"/>
    </w:pPr>
    <w:rPr>
      <w:rFonts w:eastAsia="Times New Roman" w:cs="Arial"/>
      <w:bCs/>
      <w:iCs/>
      <w:color w:val="000000"/>
    </w:rPr>
  </w:style>
  <w:style w:type="paragraph" w:customStyle="1" w:styleId="IntroText">
    <w:name w:val="Intro Text"/>
    <w:basedOn w:val="Normal"/>
    <w:qFormat/>
    <w:rsid w:val="00C676D0"/>
    <w:rPr>
      <w:i/>
      <w:color w:val="262626" w:themeColor="text1" w:themeTint="D9"/>
      <w:sz w:val="24"/>
      <w:shd w:val="clear" w:color="auto" w:fill="FFFFFF"/>
      <w:lang w:val="en-US"/>
    </w:rPr>
  </w:style>
  <w:style w:type="paragraph" w:customStyle="1" w:styleId="Important">
    <w:name w:val="Important"/>
    <w:basedOn w:val="Normal"/>
    <w:next w:val="Normal"/>
    <w:rsid w:val="00F56AFD"/>
    <w:pPr>
      <w:numPr>
        <w:numId w:val="15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tabs>
        <w:tab w:val="clear" w:pos="2160"/>
        <w:tab w:val="left" w:pos="1418"/>
      </w:tabs>
      <w:suppressAutoHyphens/>
      <w:spacing w:after="240" w:line="240" w:lineRule="atLeast"/>
      <w:ind w:left="1418" w:hanging="1418"/>
    </w:pPr>
    <w:rPr>
      <w:rFonts w:eastAsia="Times New Roman" w:cs="Arial"/>
      <w:bCs/>
      <w:iCs/>
      <w:color w:val="000000"/>
    </w:rPr>
  </w:style>
  <w:style w:type="character" w:styleId="SubtleReference">
    <w:name w:val="Subtle Reference"/>
    <w:basedOn w:val="DefaultParagraphFont"/>
    <w:uiPriority w:val="31"/>
    <w:qFormat/>
    <w:rsid w:val="007E14A5"/>
    <w:rPr>
      <w:smallCaps/>
      <w:color w:val="7F7F7F" w:themeColor="text1" w:themeTint="80"/>
      <w:u w:val="single"/>
    </w:rPr>
  </w:style>
  <w:style w:type="character" w:styleId="IntenseReference">
    <w:name w:val="Intense Reference"/>
    <w:basedOn w:val="DefaultParagraphFont"/>
    <w:uiPriority w:val="32"/>
    <w:qFormat/>
    <w:rsid w:val="00DD6924"/>
    <w:rPr>
      <w:b/>
      <w:bCs/>
      <w:smallCaps/>
      <w:color w:val="404040" w:themeColor="text1" w:themeTint="BF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4E53"/>
    <w:rPr>
      <w:rFonts w:ascii="Georgia" w:hAnsi="Georg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4E53"/>
    <w:rPr>
      <w:rFonts w:ascii="Georgia" w:hAnsi="Georg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53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3AC9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13AC9"/>
    <w:rPr>
      <w:rFonts w:ascii="Georgia" w:hAnsi="Georgia"/>
      <w:sz w:val="18"/>
    </w:rPr>
  </w:style>
  <w:style w:type="paragraph" w:styleId="Footer">
    <w:name w:val="footer"/>
    <w:basedOn w:val="Normal"/>
    <w:link w:val="FooterChar"/>
    <w:uiPriority w:val="99"/>
    <w:unhideWhenUsed/>
    <w:rsid w:val="00464ECD"/>
    <w:pPr>
      <w:tabs>
        <w:tab w:val="center" w:pos="4680"/>
        <w:tab w:val="right" w:pos="9360"/>
      </w:tabs>
      <w:spacing w:after="0" w:line="240" w:lineRule="auto"/>
    </w:pPr>
    <w:rPr>
      <w:rFonts w:asciiTheme="majorHAnsi" w:hAnsiTheme="majorHAnsi"/>
      <w:color w:val="7F7F7F" w:themeColor="text1" w:themeTint="8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64ECD"/>
    <w:rPr>
      <w:rFonts w:asciiTheme="majorHAnsi" w:hAnsiTheme="majorHAnsi"/>
      <w:color w:val="7F7F7F" w:themeColor="text1" w:themeTint="80"/>
      <w:sz w:val="18"/>
    </w:rPr>
  </w:style>
  <w:style w:type="paragraph" w:customStyle="1" w:styleId="DocumentTitle">
    <w:name w:val="Document Title"/>
    <w:basedOn w:val="Normal"/>
    <w:qFormat/>
    <w:rsid w:val="00B150F4"/>
    <w:pPr>
      <w:spacing w:line="240" w:lineRule="auto"/>
    </w:pPr>
    <w:rPr>
      <w:sz w:val="72"/>
      <w:szCs w:val="72"/>
      <w:lang w:val="en-US"/>
    </w:rPr>
  </w:style>
  <w:style w:type="paragraph" w:customStyle="1" w:styleId="DocumentSubtitle">
    <w:name w:val="Document Subtitle"/>
    <w:basedOn w:val="Subtitle"/>
    <w:next w:val="Normal"/>
    <w:qFormat/>
    <w:rsid w:val="002E0904"/>
    <w:pPr>
      <w:spacing w:line="240" w:lineRule="auto"/>
    </w:pPr>
    <w:rPr>
      <w:b w:val="0"/>
      <w:spacing w:val="0"/>
      <w:sz w:val="60"/>
      <w:szCs w:val="60"/>
    </w:rPr>
  </w:style>
  <w:style w:type="table" w:styleId="TableGrid">
    <w:name w:val="Table Grid"/>
    <w:basedOn w:val="TableNormal"/>
    <w:uiPriority w:val="59"/>
    <w:rsid w:val="00161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nfoTable">
    <w:name w:val="InfoTable"/>
    <w:basedOn w:val="TableProfessional"/>
    <w:rsid w:val="0016137F"/>
    <w:pPr>
      <w:spacing w:after="0" w:line="240" w:lineRule="auto"/>
    </w:pPr>
    <w:rPr>
      <w:rFonts w:ascii="Georgia" w:eastAsia="Times New Roman" w:hAnsi="Georgia" w:cs="Times New Roman"/>
      <w:sz w:val="18"/>
      <w:szCs w:val="20"/>
      <w:lang w:eastAsia="zh-CN"/>
    </w:rPr>
    <w:tblPr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dotted" w:sz="2" w:space="0" w:color="000000"/>
        <w:insideV w:val="none" w:sz="0" w:space="0" w:color="auto"/>
      </w:tblBorders>
      <w:tblCellMar>
        <w:top w:w="101" w:type="dxa"/>
        <w:left w:w="101" w:type="dxa"/>
        <w:bottom w:w="101" w:type="dxa"/>
        <w:right w:w="101" w:type="dxa"/>
      </w:tblCellMar>
    </w:tblPr>
    <w:trPr>
      <w:jc w:val="center"/>
    </w:trPr>
    <w:tcPr>
      <w:shd w:val="clear" w:color="auto" w:fill="auto"/>
    </w:tcPr>
    <w:tblStylePr w:type="firstRow">
      <w:pPr>
        <w:jc w:val="left"/>
      </w:pPr>
      <w:rPr>
        <w:rFonts w:ascii="ZWAdobeF" w:hAnsi="ZWAdobeF"/>
        <w:b w:val="0"/>
        <w:bCs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000000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6137F"/>
    <w:pPr>
      <w:spacing w:line="312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FE0C27"/>
    <w:rPr>
      <w:rFonts w:ascii="Georgia" w:hAnsi="Georgia"/>
      <w:sz w:val="18"/>
    </w:rPr>
  </w:style>
  <w:style w:type="character" w:customStyle="1" w:styleId="apple-converted-space">
    <w:name w:val="apple-converted-space"/>
    <w:basedOn w:val="DefaultParagraphFont"/>
    <w:rsid w:val="0043404E"/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BC3C62"/>
    <w:pPr>
      <w:spacing w:before="120" w:after="120" w:line="240" w:lineRule="auto"/>
    </w:pPr>
    <w:rPr>
      <w:rFonts w:ascii="Segoe UI" w:hAnsi="Segoe U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BC3C62"/>
    <w:rPr>
      <w:rFonts w:ascii="Segoe UI" w:hAnsi="Segoe UI"/>
      <w:sz w:val="20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671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F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FB8"/>
    <w:rPr>
      <w:rFonts w:ascii="Georgia" w:hAnsi="Georgia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FB8"/>
    <w:rPr>
      <w:rFonts w:ascii="Georgia" w:hAnsi="Georgia"/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C608C3DCF0A4D4AA1CFD6A9B9FAE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A0278-D9AF-45B8-8A86-0605E4F5DFAB}"/>
      </w:docPartPr>
      <w:docPartBody>
        <w:p w:rsidR="00802411" w:rsidRDefault="008A7275" w:rsidP="008A7275">
          <w:pPr>
            <w:pStyle w:val="3C608C3DCF0A4D4AA1CFD6A9B9FAED18"/>
          </w:pPr>
          <w:r w:rsidRPr="00736E6E">
            <w:t>Enter First Name</w:t>
          </w:r>
        </w:p>
      </w:docPartBody>
    </w:docPart>
    <w:docPart>
      <w:docPartPr>
        <w:name w:val="BC1619C695D847E68D89DDD8E48B3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9BC0E-9633-4599-BBD4-F345E9351495}"/>
      </w:docPartPr>
      <w:docPartBody>
        <w:p w:rsidR="00802411" w:rsidRDefault="008A7275" w:rsidP="008A7275">
          <w:pPr>
            <w:pStyle w:val="BC1619C695D847E68D89DDD8E48B3980"/>
          </w:pPr>
          <w:r w:rsidRPr="00736E6E">
            <w:t>Enter Last Name</w:t>
          </w:r>
        </w:p>
      </w:docPartBody>
    </w:docPart>
    <w:docPart>
      <w:docPartPr>
        <w:name w:val="78226426E2A748038C02C8D974CE1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B6F52-EA3D-4265-9198-C4177A863CEC}"/>
      </w:docPartPr>
      <w:docPartBody>
        <w:p w:rsidR="00802411" w:rsidRDefault="008A7275" w:rsidP="008A7275">
          <w:pPr>
            <w:pStyle w:val="78226426E2A748038C02C8D974CE1CAA"/>
          </w:pPr>
          <w:r w:rsidRPr="00736E6E">
            <w:t>Enter Email</w:t>
          </w:r>
        </w:p>
      </w:docPartBody>
    </w:docPart>
    <w:docPart>
      <w:docPartPr>
        <w:name w:val="E3410058A017465C9627DF672C6B8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A4555-DBD3-4E4E-ACB0-1087226E8379}"/>
      </w:docPartPr>
      <w:docPartBody>
        <w:p w:rsidR="00802411" w:rsidRDefault="008A7275" w:rsidP="008A7275">
          <w:pPr>
            <w:pStyle w:val="E3410058A017465C9627DF672C6B871F"/>
          </w:pPr>
          <w:r w:rsidRPr="00736E6E">
            <w:t>Enter Telephone</w:t>
          </w:r>
        </w:p>
      </w:docPartBody>
    </w:docPart>
    <w:docPart>
      <w:docPartPr>
        <w:name w:val="D8BBAF48AA824494850E65A65B94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8A8BE-A73C-423F-BB65-8764AFA4FC2D}"/>
      </w:docPartPr>
      <w:docPartBody>
        <w:p w:rsidR="00802411" w:rsidRDefault="008A7275" w:rsidP="008A7275">
          <w:pPr>
            <w:pStyle w:val="D8BBAF48AA824494850E65A65B943688"/>
          </w:pPr>
          <w:r w:rsidRPr="00332519">
            <w:t xml:space="preserve">Enter Background Information </w:t>
          </w:r>
        </w:p>
      </w:docPartBody>
    </w:docPart>
    <w:docPart>
      <w:docPartPr>
        <w:name w:val="DE33414A952B4C7CA53C8C10F703A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5AAFC-2017-4C6B-A152-5D2ED9E55780}"/>
      </w:docPartPr>
      <w:docPartBody>
        <w:p w:rsidR="00802411" w:rsidRDefault="008A7275" w:rsidP="008A7275">
          <w:pPr>
            <w:pStyle w:val="DE33414A952B4C7CA53C8C10F703A7FD"/>
          </w:pPr>
          <w:r w:rsidRPr="00332519">
            <w:t xml:space="preserve">Enter Background Information </w:t>
          </w:r>
        </w:p>
      </w:docPartBody>
    </w:docPart>
    <w:docPart>
      <w:docPartPr>
        <w:name w:val="FA6B01395D8F48E8AA665978E5C30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273F6-D732-4068-8C0D-E18F213AC274}"/>
      </w:docPartPr>
      <w:docPartBody>
        <w:p w:rsidR="00802411" w:rsidRDefault="008A7275" w:rsidP="008A7275">
          <w:pPr>
            <w:pStyle w:val="FA6B01395D8F48E8AA665978E5C3010A"/>
          </w:pPr>
          <w:r w:rsidRPr="00332519">
            <w:t xml:space="preserve">Enter Background Information </w:t>
          </w:r>
        </w:p>
      </w:docPartBody>
    </w:docPart>
    <w:docPart>
      <w:docPartPr>
        <w:name w:val="405120B27EDB48DFB98D37DBF7932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D3787-9AE9-40B8-9D97-EDF20D110634}"/>
      </w:docPartPr>
      <w:docPartBody>
        <w:p w:rsidR="00802411" w:rsidRDefault="008A7275" w:rsidP="008A7275">
          <w:pPr>
            <w:pStyle w:val="405120B27EDB48DFB98D37DBF79327F7"/>
          </w:pPr>
          <w:r w:rsidRPr="00332519">
            <w:t xml:space="preserve">Enter Background Information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 Extra Bold">
    <w:altName w:val="Tw Cen MT Condensed Extra Bold"/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w Cen MT Condensed">
    <w:altName w:val="Tw Cen MT Condensed"/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WAdobeF"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A7275"/>
    <w:rsid w:val="0010077B"/>
    <w:rsid w:val="00611746"/>
    <w:rsid w:val="006829BA"/>
    <w:rsid w:val="00802411"/>
    <w:rsid w:val="008A7275"/>
    <w:rsid w:val="00A17776"/>
    <w:rsid w:val="00C0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453ABE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608C3DCF0A4D4AA1CFD6A9B9FAED18">
    <w:name w:val="3C608C3DCF0A4D4AA1CFD6A9B9FAED18"/>
    <w:rsid w:val="008A7275"/>
  </w:style>
  <w:style w:type="paragraph" w:customStyle="1" w:styleId="BC1619C695D847E68D89DDD8E48B3980">
    <w:name w:val="BC1619C695D847E68D89DDD8E48B3980"/>
    <w:rsid w:val="008A7275"/>
  </w:style>
  <w:style w:type="paragraph" w:customStyle="1" w:styleId="78226426E2A748038C02C8D974CE1CAA">
    <w:name w:val="78226426E2A748038C02C8D974CE1CAA"/>
    <w:rsid w:val="008A7275"/>
  </w:style>
  <w:style w:type="paragraph" w:customStyle="1" w:styleId="E3410058A017465C9627DF672C6B871F">
    <w:name w:val="E3410058A017465C9627DF672C6B871F"/>
    <w:rsid w:val="008A7275"/>
  </w:style>
  <w:style w:type="paragraph" w:customStyle="1" w:styleId="EBB845BF532240A897F85C48315BBD5D">
    <w:name w:val="EBB845BF532240A897F85C48315BBD5D"/>
    <w:rsid w:val="008A7275"/>
  </w:style>
  <w:style w:type="paragraph" w:customStyle="1" w:styleId="D8BBAF48AA824494850E65A65B943688">
    <w:name w:val="D8BBAF48AA824494850E65A65B943688"/>
    <w:rsid w:val="008A7275"/>
  </w:style>
  <w:style w:type="paragraph" w:customStyle="1" w:styleId="DE33414A952B4C7CA53C8C10F703A7FD">
    <w:name w:val="DE33414A952B4C7CA53C8C10F703A7FD"/>
    <w:rsid w:val="008A7275"/>
  </w:style>
  <w:style w:type="paragraph" w:customStyle="1" w:styleId="FA6B01395D8F48E8AA665978E5C3010A">
    <w:name w:val="FA6B01395D8F48E8AA665978E5C3010A"/>
    <w:rsid w:val="008A7275"/>
  </w:style>
  <w:style w:type="paragraph" w:customStyle="1" w:styleId="405120B27EDB48DFB98D37DBF79327F7">
    <w:name w:val="405120B27EDB48DFB98D37DBF79327F7"/>
    <w:rsid w:val="008A7275"/>
  </w:style>
  <w:style w:type="paragraph" w:customStyle="1" w:styleId="069410180F1B44D39794DD3216CB24D9">
    <w:name w:val="069410180F1B44D39794DD3216CB24D9"/>
    <w:rsid w:val="008A7275"/>
  </w:style>
  <w:style w:type="character" w:styleId="PlaceholderText">
    <w:name w:val="Placeholder Text"/>
    <w:basedOn w:val="DefaultParagraphFont"/>
    <w:uiPriority w:val="99"/>
    <w:semiHidden/>
    <w:rsid w:val="0010077B"/>
    <w:rPr>
      <w:color w:val="808080"/>
    </w:rPr>
  </w:style>
  <w:style w:type="paragraph" w:customStyle="1" w:styleId="BCB8A260E9384C458113DC08FEEF8EDE">
    <w:name w:val="BCB8A260E9384C458113DC08FEEF8EDE"/>
    <w:rsid w:val="00C07765"/>
    <w:rPr>
      <w:lang w:eastAsia="zh-CN"/>
    </w:rPr>
  </w:style>
  <w:style w:type="paragraph" w:customStyle="1" w:styleId="02089B183689410CAE2D52D03C33BCDB">
    <w:name w:val="02089B183689410CAE2D52D03C33BCDB"/>
    <w:rsid w:val="00C07765"/>
    <w:rPr>
      <w:lang w:eastAsia="zh-CN"/>
    </w:rPr>
  </w:style>
  <w:style w:type="paragraph" w:customStyle="1" w:styleId="360BD1062B5244AEACB56F2FADCC34B0">
    <w:name w:val="360BD1062B5244AEACB56F2FADCC34B0"/>
    <w:rsid w:val="00C07765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Health">
      <a:dk1>
        <a:sysClr val="windowText" lastClr="000000"/>
      </a:dk1>
      <a:lt1>
        <a:sysClr val="window" lastClr="FFFFFF"/>
      </a:lt1>
      <a:dk2>
        <a:srgbClr val="205867"/>
      </a:dk2>
      <a:lt2>
        <a:srgbClr val="EEECE1"/>
      </a:lt2>
      <a:accent1>
        <a:srgbClr val="00B9E4"/>
      </a:accent1>
      <a:accent2>
        <a:srgbClr val="D2492A"/>
      </a:accent2>
      <a:accent3>
        <a:srgbClr val="58A618"/>
      </a:accent3>
      <a:accent4>
        <a:srgbClr val="8064A2"/>
      </a:accent4>
      <a:accent5>
        <a:srgbClr val="00B9E4"/>
      </a:accent5>
      <a:accent6>
        <a:srgbClr val="F79646"/>
      </a:accent6>
      <a:hlink>
        <a:srgbClr val="00B9E4"/>
      </a:hlink>
      <a:folHlink>
        <a:srgbClr val="693A77"/>
      </a:folHlink>
    </a:clrScheme>
    <a:fontScheme name="eHealth Ontario">
      <a:majorFont>
        <a:latin typeface="Tw Cen MT Condensed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e8c49acf-583d-4ac0-88fe-2cc6591e5a75" xsi:nil="true"/>
    <_dlc_DocId xmlns="e8c49acf-583d-4ac0-88fe-2cc6591e5a75">CDNAJW63Y4SA-840637470-13</_dlc_DocId>
    <_dlc_DocIdUrl xmlns="e8c49acf-583d-4ac0-88fe-2cc6591e5a75">
      <Url>http://myshare/collab/Serd/asp/es/_layouts/15/DocIdRedir.aspx?ID=CDNAJW63Y4SA-840637470-13</Url>
      <Description>CDNAJW63Y4SA-840637470-13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F163C5E77BFA4F8164F574BA33034F" ma:contentTypeVersion="7" ma:contentTypeDescription="Create a new document." ma:contentTypeScope="" ma:versionID="34c93f08a82f217ede38faaa480937d2">
  <xsd:schema xmlns:xsd="http://www.w3.org/2001/XMLSchema" xmlns:xs="http://www.w3.org/2001/XMLSchema" xmlns:p="http://schemas.microsoft.com/office/2006/metadata/properties" xmlns:ns2="e8c49acf-583d-4ac0-88fe-2cc6591e5a75" targetNamespace="http://schemas.microsoft.com/office/2006/metadata/properties" ma:root="true" ma:fieldsID="72e019c50dd8be5de2f9178fc4e2b665" ns2:_="">
    <xsd:import namespace="e8c49acf-583d-4ac0-88fe-2cc6591e5a7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49acf-583d-4ac0-88fe-2cc6591e5a7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MLA.XSL" StyleName="MLA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291DCAF-985D-45AB-B621-8778DD767F41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terms/"/>
    <ds:schemaRef ds:uri="http://schemas.microsoft.com/sharepoint/v4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6C8E94E-3174-4D0A-AD6F-7EA4085E5D6D}"/>
</file>

<file path=customXml/itemProps3.xml><?xml version="1.0" encoding="utf-8"?>
<ds:datastoreItem xmlns:ds="http://schemas.openxmlformats.org/officeDocument/2006/customXml" ds:itemID="{F01B0FB9-4064-43D3-ADF6-5DACA89CA3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F4250D-2710-4BC9-82FC-7A6B1FD7861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CD058F4-E396-46C1-A7E9-3391B719B2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entifier Intake Form</vt:lpstr>
    </vt:vector>
  </TitlesOfParts>
  <Company>Corporate IT</Company>
  <LinksUpToDate>false</LinksUpToDate>
  <CharactersWithSpaces>8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er Intake Form</dc:title>
  <dc:creator>Spence, Janice</dc:creator>
  <cp:lastModifiedBy>Cindy Jiang</cp:lastModifiedBy>
  <cp:revision>9</cp:revision>
  <cp:lastPrinted>2015-08-18T18:58:00Z</cp:lastPrinted>
  <dcterms:created xsi:type="dcterms:W3CDTF">2018-07-19T19:37:00Z</dcterms:created>
  <dcterms:modified xsi:type="dcterms:W3CDTF">2018-07-2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F163C5E77BFA4F8164F574BA33034F</vt:lpwstr>
  </property>
  <property fmtid="{D5CDD505-2E9C-101B-9397-08002B2CF9AE}" pid="3" name="Document Type">
    <vt:lpwstr>5;#Template|c1c8a4c2-26ba-4df9-9735-fc29babb1893</vt:lpwstr>
  </property>
  <property fmtid="{D5CDD505-2E9C-101B-9397-08002B2CF9AE}" pid="4" name="URL">
    <vt:lpwstr/>
  </property>
  <property fmtid="{D5CDD505-2E9C-101B-9397-08002B2CF9AE}" pid="5" name="_dlc_DocIdItemGuid">
    <vt:lpwstr>a72b2886-4ed2-44ce-8482-e0bd66a8430b</vt:lpwstr>
  </property>
</Properties>
</file>